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sldx" ContentType="application/vnd.openxmlformats-officedocument.presentationml.slide"/>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63831" w:rsidRDefault="00C66FA5" w:rsidP="00C66FA5">
      <w:pPr>
        <w:jc w:val="center"/>
        <w:rPr>
          <w:rFonts w:ascii="Arial" w:hAnsi="Arial" w:cs="Arial"/>
          <w:i/>
          <w:iCs/>
          <w:sz w:val="20"/>
          <w:szCs w:val="20"/>
        </w:rPr>
      </w:pPr>
      <w:r w:rsidRPr="00C66FA5">
        <w:rPr>
          <w:rFonts w:ascii="Arial" w:hAnsi="Arial" w:cs="Arial"/>
          <w:i/>
          <w:iCs/>
          <w:noProof/>
          <w:sz w:val="20"/>
          <w:szCs w:val="20"/>
        </w:rPr>
        <w:drawing>
          <wp:inline distT="0" distB="0" distL="0" distR="0">
            <wp:extent cx="2540000" cy="749300"/>
            <wp:effectExtent l="19050" t="0" r="0" b="0"/>
            <wp:docPr id="5" name="Picture 1" descr="C:\Users\Svend\AppData\Local\Microsoft\Windows\Temporary Internet Files\Content.Outlook\3VFYE3LS\smn new 1st logo.jpg"/>
            <wp:cNvGraphicFramePr/>
            <a:graphic xmlns:a="http://schemas.openxmlformats.org/drawingml/2006/main">
              <a:graphicData uri="http://schemas.openxmlformats.org/drawingml/2006/picture">
                <pic:pic xmlns:pic="http://schemas.openxmlformats.org/drawingml/2006/picture">
                  <pic:nvPicPr>
                    <pic:cNvPr id="0" name="Picture 3" descr="C:\Users\Svend\AppData\Local\Microsoft\Windows\Temporary Internet Files\Content.Outlook\3VFYE3LS\smn new 1st logo.jpg"/>
                    <pic:cNvPicPr>
                      <a:picLocks noChangeAspect="1" noChangeArrowheads="1"/>
                    </pic:cNvPicPr>
                  </pic:nvPicPr>
                  <pic:blipFill>
                    <a:blip r:embed="rId9" cstate="print"/>
                    <a:srcRect/>
                    <a:stretch>
                      <a:fillRect/>
                    </a:stretch>
                  </pic:blipFill>
                  <pic:spPr bwMode="auto">
                    <a:xfrm>
                      <a:off x="0" y="0"/>
                      <a:ext cx="2540000" cy="749300"/>
                    </a:xfrm>
                    <a:prstGeom prst="rect">
                      <a:avLst/>
                    </a:prstGeom>
                    <a:noFill/>
                    <a:ln w="9525">
                      <a:noFill/>
                      <a:miter lim="800000"/>
                      <a:headEnd/>
                      <a:tailEnd/>
                    </a:ln>
                  </pic:spPr>
                </pic:pic>
              </a:graphicData>
            </a:graphic>
          </wp:inline>
        </w:drawing>
      </w:r>
    </w:p>
    <w:p w:rsidR="00F63831" w:rsidRDefault="00F63831" w:rsidP="00F63831">
      <w:pPr>
        <w:rPr>
          <w:rFonts w:ascii="Arial" w:hAnsi="Arial" w:cs="Arial"/>
          <w:i/>
          <w:iCs/>
          <w:sz w:val="20"/>
          <w:szCs w:val="20"/>
        </w:rPr>
      </w:pPr>
    </w:p>
    <w:p w:rsidR="00F63ADA" w:rsidRPr="00F63831" w:rsidRDefault="00F63ADA" w:rsidP="00F63831">
      <w:pPr>
        <w:jc w:val="center"/>
        <w:rPr>
          <w:rFonts w:ascii="Arial" w:hAnsi="Arial" w:cs="Arial"/>
          <w:b/>
          <w:sz w:val="28"/>
          <w:szCs w:val="28"/>
        </w:rPr>
      </w:pPr>
      <w:r w:rsidRPr="00F63831">
        <w:rPr>
          <w:rFonts w:ascii="Arial" w:hAnsi="Arial" w:cs="Arial"/>
          <w:b/>
          <w:iCs/>
          <w:sz w:val="28"/>
          <w:szCs w:val="28"/>
        </w:rPr>
        <w:t>Sport for Social Good - the new strategy for sport in England</w:t>
      </w:r>
    </w:p>
    <w:p w:rsidR="00BB3103" w:rsidRPr="00F63831" w:rsidRDefault="00F63ADA" w:rsidP="00F63831">
      <w:pPr>
        <w:jc w:val="center"/>
        <w:rPr>
          <w:rFonts w:ascii="Arial" w:hAnsi="Arial" w:cs="Arial"/>
          <w:i/>
        </w:rPr>
      </w:pPr>
      <w:r w:rsidRPr="00F63831">
        <w:rPr>
          <w:rFonts w:ascii="Arial" w:hAnsi="Arial" w:cs="Arial"/>
          <w:i/>
        </w:rPr>
        <w:t>A</w:t>
      </w:r>
      <w:r w:rsidR="00E36FBD">
        <w:rPr>
          <w:rFonts w:ascii="Arial" w:hAnsi="Arial" w:cs="Arial"/>
          <w:i/>
        </w:rPr>
        <w:t xml:space="preserve"> conference</w:t>
      </w:r>
      <w:r w:rsidRPr="00F63831">
        <w:rPr>
          <w:rFonts w:ascii="Arial" w:hAnsi="Arial" w:cs="Arial"/>
          <w:i/>
        </w:rPr>
        <w:t xml:space="preserve"> designed to raise awareness, share ideas and experiences, </w:t>
      </w:r>
    </w:p>
    <w:p w:rsidR="00F63ADA" w:rsidRPr="00F63831" w:rsidRDefault="00F63ADA" w:rsidP="00F63831">
      <w:pPr>
        <w:jc w:val="center"/>
        <w:rPr>
          <w:rFonts w:ascii="Arial" w:hAnsi="Arial" w:cs="Arial"/>
          <w:i/>
        </w:rPr>
      </w:pPr>
      <w:proofErr w:type="gramStart"/>
      <w:r w:rsidRPr="00F63831">
        <w:rPr>
          <w:rFonts w:ascii="Arial" w:hAnsi="Arial" w:cs="Arial"/>
          <w:i/>
        </w:rPr>
        <w:t>encourage</w:t>
      </w:r>
      <w:proofErr w:type="gramEnd"/>
      <w:r w:rsidRPr="00F63831">
        <w:rPr>
          <w:rFonts w:ascii="Arial" w:hAnsi="Arial" w:cs="Arial"/>
          <w:i/>
        </w:rPr>
        <w:t xml:space="preserve"> a new culture and develop relevant skills</w:t>
      </w:r>
    </w:p>
    <w:p w:rsidR="005A4215" w:rsidRPr="005A4215" w:rsidRDefault="005A4215" w:rsidP="005A4215">
      <w:pPr>
        <w:jc w:val="center"/>
        <w:rPr>
          <w:rFonts w:ascii="Arial" w:hAnsi="Arial" w:cs="Arial"/>
          <w:b/>
        </w:rPr>
      </w:pPr>
      <w:r w:rsidRPr="005A4215">
        <w:rPr>
          <w:rFonts w:ascii="Arial" w:hAnsi="Arial" w:cs="Arial"/>
          <w:b/>
        </w:rPr>
        <w:t>5</w:t>
      </w:r>
      <w:r w:rsidRPr="005A4215">
        <w:rPr>
          <w:rFonts w:ascii="Arial" w:hAnsi="Arial" w:cs="Arial"/>
          <w:b/>
          <w:vertAlign w:val="superscript"/>
        </w:rPr>
        <w:t>th</w:t>
      </w:r>
      <w:r w:rsidRPr="005A4215">
        <w:rPr>
          <w:rFonts w:ascii="Arial" w:hAnsi="Arial" w:cs="Arial"/>
          <w:b/>
        </w:rPr>
        <w:t xml:space="preserve"> July 2016</w:t>
      </w:r>
    </w:p>
    <w:p w:rsidR="00F63ADA" w:rsidRPr="005A4215" w:rsidRDefault="005A4215" w:rsidP="00F63831">
      <w:pPr>
        <w:jc w:val="center"/>
        <w:rPr>
          <w:rFonts w:ascii="Arial" w:hAnsi="Arial" w:cs="Arial"/>
          <w:b/>
        </w:rPr>
      </w:pPr>
      <w:r w:rsidRPr="005A4215">
        <w:rPr>
          <w:rFonts w:ascii="Arial" w:hAnsi="Arial" w:cs="Arial"/>
          <w:b/>
        </w:rPr>
        <w:t>Britannia Stadium, Stoke City FC</w:t>
      </w:r>
    </w:p>
    <w:p w:rsidR="002D51FE" w:rsidRDefault="002D51FE" w:rsidP="00F63831">
      <w:pPr>
        <w:jc w:val="center"/>
        <w:rPr>
          <w:rFonts w:ascii="Arial" w:hAnsi="Arial" w:cs="Arial"/>
          <w:sz w:val="20"/>
          <w:szCs w:val="20"/>
        </w:rPr>
      </w:pPr>
    </w:p>
    <w:p w:rsidR="002D51FE" w:rsidRPr="00E821F3" w:rsidRDefault="002D51FE" w:rsidP="00F63831">
      <w:pPr>
        <w:jc w:val="center"/>
        <w:rPr>
          <w:rFonts w:ascii="Arial" w:hAnsi="Arial" w:cs="Arial"/>
          <w:b/>
        </w:rPr>
      </w:pPr>
      <w:r w:rsidRPr="00E821F3">
        <w:rPr>
          <w:rFonts w:ascii="Arial" w:hAnsi="Arial" w:cs="Arial"/>
          <w:b/>
        </w:rPr>
        <w:t xml:space="preserve">In partnership with </w:t>
      </w:r>
    </w:p>
    <w:p w:rsidR="00E821F3" w:rsidRDefault="00E821F3" w:rsidP="00F63831">
      <w:pPr>
        <w:jc w:val="center"/>
        <w:rPr>
          <w:rFonts w:ascii="Arial" w:hAnsi="Arial" w:cs="Arial"/>
          <w:sz w:val="20"/>
          <w:szCs w:val="20"/>
        </w:rPr>
      </w:pPr>
    </w:p>
    <w:p w:rsidR="002D51FE" w:rsidRDefault="00E821F3" w:rsidP="00F63831">
      <w:pPr>
        <w:jc w:val="center"/>
        <w:rPr>
          <w:rFonts w:ascii="Arial" w:hAnsi="Arial" w:cs="Arial"/>
          <w:sz w:val="20"/>
          <w:szCs w:val="20"/>
        </w:rPr>
      </w:pPr>
      <w:r>
        <w:rPr>
          <w:noProof/>
          <w:color w:val="0000FF"/>
        </w:rPr>
        <w:drawing>
          <wp:inline distT="0" distB="0" distL="0" distR="0">
            <wp:extent cx="997972" cy="816674"/>
            <wp:effectExtent l="0" t="0" r="0" b="0"/>
            <wp:docPr id="3" name="Picture 3" descr="http://www.wiltssport.org.uk/images/logo/CSPN001_logo_finalrgb_jpg.jpg">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http://www.wiltssport.org.uk/images/logo/CSPN001_logo_finalrgb_jpg.jpg">
                      <a:hlinkClick r:id="rId10"/>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98157" cy="816825"/>
                    </a:xfrm>
                    <a:prstGeom prst="rect">
                      <a:avLst/>
                    </a:prstGeom>
                    <a:noFill/>
                    <a:ln>
                      <a:noFill/>
                    </a:ln>
                  </pic:spPr>
                </pic:pic>
              </a:graphicData>
            </a:graphic>
          </wp:inline>
        </w:drawing>
      </w:r>
      <w:r>
        <w:rPr>
          <w:rFonts w:ascii="Arial" w:hAnsi="Arial" w:cs="Arial"/>
          <w:sz w:val="20"/>
          <w:szCs w:val="20"/>
        </w:rPr>
        <w:t xml:space="preserve">  </w:t>
      </w:r>
      <w:r>
        <w:rPr>
          <w:rFonts w:ascii="Arial" w:hAnsi="Arial" w:cs="Arial"/>
          <w:noProof/>
          <w:sz w:val="20"/>
          <w:szCs w:val="20"/>
        </w:rPr>
        <w:drawing>
          <wp:inline distT="0" distB="0" distL="0" distR="0">
            <wp:extent cx="1516380" cy="609600"/>
            <wp:effectExtent l="0" t="0" r="0" b="0"/>
            <wp:docPr id="4" name="Picture 4" descr="C:\Users\Svend\AppData\Local\Microsoft\Windows\INetCache\Content.Outlook\QCU0ARSF\ECOS Logo Master_FB V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vend\AppData\Local\Microsoft\Windows\INetCache\Content.Outlook\QCU0ARSF\ECOS Logo Master_FB V2.0.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519050" cy="610673"/>
                    </a:xfrm>
                    <a:prstGeom prst="rect">
                      <a:avLst/>
                    </a:prstGeom>
                    <a:noFill/>
                    <a:ln>
                      <a:noFill/>
                    </a:ln>
                  </pic:spPr>
                </pic:pic>
              </a:graphicData>
            </a:graphic>
          </wp:inline>
        </w:drawing>
      </w:r>
    </w:p>
    <w:p w:rsidR="002D51FE" w:rsidRDefault="002D51FE" w:rsidP="00F63831">
      <w:pPr>
        <w:jc w:val="center"/>
        <w:rPr>
          <w:rFonts w:ascii="Arial" w:hAnsi="Arial" w:cs="Arial"/>
          <w:sz w:val="20"/>
          <w:szCs w:val="20"/>
        </w:rPr>
      </w:pPr>
    </w:p>
    <w:p w:rsidR="002D51FE" w:rsidRDefault="002D51FE" w:rsidP="00F63831">
      <w:pPr>
        <w:jc w:val="center"/>
        <w:rPr>
          <w:rFonts w:ascii="Arial" w:hAnsi="Arial" w:cs="Arial"/>
          <w:sz w:val="20"/>
          <w:szCs w:val="20"/>
        </w:rPr>
      </w:pPr>
    </w:p>
    <w:p w:rsidR="000A7198" w:rsidRDefault="00F63831" w:rsidP="00F63831">
      <w:pPr>
        <w:jc w:val="center"/>
        <w:rPr>
          <w:rFonts w:ascii="Arial" w:hAnsi="Arial" w:cs="Arial"/>
          <w:b/>
          <w:sz w:val="20"/>
          <w:szCs w:val="20"/>
        </w:rPr>
      </w:pPr>
      <w:r w:rsidRPr="00F63831">
        <w:rPr>
          <w:rFonts w:ascii="Arial" w:hAnsi="Arial" w:cs="Arial"/>
          <w:b/>
          <w:sz w:val="20"/>
          <w:szCs w:val="20"/>
        </w:rPr>
        <w:t>Buil</w:t>
      </w:r>
      <w:r w:rsidR="000A7198">
        <w:rPr>
          <w:rFonts w:ascii="Arial" w:hAnsi="Arial" w:cs="Arial"/>
          <w:b/>
          <w:sz w:val="20"/>
          <w:szCs w:val="20"/>
        </w:rPr>
        <w:t>ding communities through sport</w:t>
      </w:r>
    </w:p>
    <w:p w:rsidR="00F63831" w:rsidRPr="00F63831" w:rsidRDefault="00F63831" w:rsidP="00F63831">
      <w:pPr>
        <w:jc w:val="center"/>
        <w:rPr>
          <w:rFonts w:ascii="Arial" w:hAnsi="Arial" w:cs="Arial"/>
          <w:b/>
          <w:sz w:val="20"/>
          <w:szCs w:val="20"/>
        </w:rPr>
      </w:pPr>
      <w:proofErr w:type="gramStart"/>
      <w:r w:rsidRPr="00F63831">
        <w:rPr>
          <w:rFonts w:ascii="Arial" w:hAnsi="Arial" w:cs="Arial"/>
          <w:b/>
          <w:sz w:val="20"/>
          <w:szCs w:val="20"/>
        </w:rPr>
        <w:t>growing</w:t>
      </w:r>
      <w:proofErr w:type="gramEnd"/>
      <w:r w:rsidRPr="00F63831">
        <w:rPr>
          <w:rFonts w:ascii="Arial" w:hAnsi="Arial" w:cs="Arial"/>
          <w:b/>
          <w:sz w:val="20"/>
          <w:szCs w:val="20"/>
        </w:rPr>
        <w:t xml:space="preserve"> sport working with communities</w:t>
      </w:r>
    </w:p>
    <w:p w:rsidR="00456EB0" w:rsidRPr="00F63831" w:rsidRDefault="00456EB0" w:rsidP="00F63831">
      <w:pPr>
        <w:rPr>
          <w:rFonts w:ascii="Arial" w:hAnsi="Arial" w:cs="Arial"/>
          <w:sz w:val="20"/>
          <w:szCs w:val="20"/>
        </w:rPr>
      </w:pPr>
    </w:p>
    <w:p w:rsidR="00BB3103" w:rsidRPr="00F63831" w:rsidRDefault="00BB3103" w:rsidP="00F63831">
      <w:pPr>
        <w:rPr>
          <w:rFonts w:ascii="Arial" w:hAnsi="Arial" w:cs="Arial"/>
          <w:sz w:val="20"/>
          <w:szCs w:val="20"/>
        </w:rPr>
      </w:pPr>
      <w:r w:rsidRPr="00F63831">
        <w:rPr>
          <w:rFonts w:ascii="Arial" w:hAnsi="Arial" w:cs="Arial"/>
          <w:sz w:val="20"/>
          <w:szCs w:val="20"/>
        </w:rPr>
        <w:t>The Government's strategy for sport and physical activity moves beyond merely looking at how many people take part. In the future, funding decisions will be made on the basis of the social good that sport and physical activity can deliver, not simply on the number of participants.  Success in sport will be defined through five key outcomes:</w:t>
      </w:r>
    </w:p>
    <w:p w:rsidR="00BB3103" w:rsidRPr="00F63831" w:rsidRDefault="00BB3103" w:rsidP="00F63831">
      <w:pPr>
        <w:pStyle w:val="ListParagraph"/>
        <w:numPr>
          <w:ilvl w:val="0"/>
          <w:numId w:val="1"/>
        </w:numPr>
        <w:rPr>
          <w:rFonts w:ascii="Arial" w:hAnsi="Arial" w:cs="Arial"/>
          <w:sz w:val="20"/>
          <w:szCs w:val="20"/>
        </w:rPr>
      </w:pPr>
      <w:r w:rsidRPr="00F63831">
        <w:rPr>
          <w:rFonts w:ascii="Arial" w:hAnsi="Arial" w:cs="Arial"/>
          <w:sz w:val="20"/>
          <w:szCs w:val="20"/>
        </w:rPr>
        <w:t>physical wellbeing</w:t>
      </w:r>
    </w:p>
    <w:p w:rsidR="00BB3103" w:rsidRPr="00F63831" w:rsidRDefault="00BB3103" w:rsidP="00F63831">
      <w:pPr>
        <w:pStyle w:val="ListParagraph"/>
        <w:numPr>
          <w:ilvl w:val="0"/>
          <w:numId w:val="1"/>
        </w:numPr>
        <w:rPr>
          <w:rFonts w:ascii="Arial" w:hAnsi="Arial" w:cs="Arial"/>
          <w:sz w:val="20"/>
          <w:szCs w:val="20"/>
        </w:rPr>
      </w:pPr>
      <w:r w:rsidRPr="00F63831">
        <w:rPr>
          <w:rFonts w:ascii="Arial" w:hAnsi="Arial" w:cs="Arial"/>
          <w:sz w:val="20"/>
          <w:szCs w:val="20"/>
        </w:rPr>
        <w:t>mental wellbeing</w:t>
      </w:r>
    </w:p>
    <w:p w:rsidR="00BB3103" w:rsidRPr="00F63831" w:rsidRDefault="00BB3103" w:rsidP="00F63831">
      <w:pPr>
        <w:pStyle w:val="ListParagraph"/>
        <w:numPr>
          <w:ilvl w:val="0"/>
          <w:numId w:val="1"/>
        </w:numPr>
        <w:rPr>
          <w:rFonts w:ascii="Arial" w:hAnsi="Arial" w:cs="Arial"/>
          <w:sz w:val="20"/>
          <w:szCs w:val="20"/>
        </w:rPr>
      </w:pPr>
      <w:r w:rsidRPr="00F63831">
        <w:rPr>
          <w:rFonts w:ascii="Arial" w:hAnsi="Arial" w:cs="Arial"/>
          <w:sz w:val="20"/>
          <w:szCs w:val="20"/>
        </w:rPr>
        <w:t>individual development</w:t>
      </w:r>
      <w:bookmarkStart w:id="0" w:name="_GoBack"/>
      <w:bookmarkEnd w:id="0"/>
    </w:p>
    <w:p w:rsidR="00BB3103" w:rsidRPr="00F63831" w:rsidRDefault="00BB3103" w:rsidP="00F63831">
      <w:pPr>
        <w:pStyle w:val="ListParagraph"/>
        <w:numPr>
          <w:ilvl w:val="0"/>
          <w:numId w:val="1"/>
        </w:numPr>
        <w:rPr>
          <w:rFonts w:ascii="Arial" w:hAnsi="Arial" w:cs="Arial"/>
          <w:sz w:val="20"/>
          <w:szCs w:val="20"/>
        </w:rPr>
      </w:pPr>
      <w:r w:rsidRPr="00F63831">
        <w:rPr>
          <w:rFonts w:ascii="Arial" w:hAnsi="Arial" w:cs="Arial"/>
          <w:sz w:val="20"/>
          <w:szCs w:val="20"/>
        </w:rPr>
        <w:t>social and economic development</w:t>
      </w:r>
    </w:p>
    <w:p w:rsidR="00BB3103" w:rsidRPr="00F63831" w:rsidRDefault="00BB3103" w:rsidP="00F63831">
      <w:pPr>
        <w:pStyle w:val="ListParagraph"/>
        <w:numPr>
          <w:ilvl w:val="0"/>
          <w:numId w:val="1"/>
        </w:numPr>
        <w:rPr>
          <w:rFonts w:ascii="Arial" w:hAnsi="Arial" w:cs="Arial"/>
          <w:sz w:val="20"/>
          <w:szCs w:val="20"/>
        </w:rPr>
      </w:pPr>
      <w:r w:rsidRPr="00F63831">
        <w:rPr>
          <w:rFonts w:ascii="Arial" w:hAnsi="Arial" w:cs="Arial"/>
          <w:sz w:val="20"/>
          <w:szCs w:val="20"/>
        </w:rPr>
        <w:t>economic development</w:t>
      </w:r>
    </w:p>
    <w:p w:rsidR="00BB3103" w:rsidRPr="00F63831" w:rsidRDefault="00BB3103" w:rsidP="00F63831">
      <w:pPr>
        <w:rPr>
          <w:rFonts w:ascii="Arial" w:hAnsi="Arial" w:cs="Arial"/>
          <w:sz w:val="20"/>
          <w:szCs w:val="20"/>
        </w:rPr>
      </w:pPr>
    </w:p>
    <w:p w:rsidR="00BB3103" w:rsidRPr="00F63831" w:rsidRDefault="00F63831" w:rsidP="00F63831">
      <w:pPr>
        <w:rPr>
          <w:rFonts w:ascii="Arial" w:hAnsi="Arial" w:cs="Arial"/>
          <w:sz w:val="20"/>
          <w:szCs w:val="20"/>
        </w:rPr>
      </w:pPr>
      <w:r w:rsidRPr="00F63831">
        <w:rPr>
          <w:rFonts w:ascii="Arial" w:eastAsia="Times New Roman" w:hAnsi="Arial" w:cs="Arial"/>
          <w:sz w:val="20"/>
          <w:szCs w:val="20"/>
        </w:rPr>
        <w:t xml:space="preserve">It is clear that there is a fundamental </w:t>
      </w:r>
      <w:r w:rsidRPr="00C66FA5">
        <w:rPr>
          <w:rFonts w:ascii="Arial" w:eastAsia="Times New Roman" w:hAnsi="Arial" w:cs="Arial"/>
          <w:noProof/>
          <w:sz w:val="20"/>
          <w:szCs w:val="20"/>
        </w:rPr>
        <w:t>mind-set</w:t>
      </w:r>
      <w:r w:rsidRPr="00F63831">
        <w:rPr>
          <w:rFonts w:ascii="Arial" w:eastAsia="Times New Roman" w:hAnsi="Arial" w:cs="Arial"/>
          <w:sz w:val="20"/>
          <w:szCs w:val="20"/>
        </w:rPr>
        <w:t xml:space="preserve"> shift from looking at the number of adults playing sport to looking at how sport can contribute to </w:t>
      </w:r>
      <w:r w:rsidRPr="00C66FA5">
        <w:rPr>
          <w:rFonts w:ascii="Arial" w:eastAsia="Times New Roman" w:hAnsi="Arial" w:cs="Arial"/>
          <w:noProof/>
          <w:sz w:val="20"/>
          <w:szCs w:val="20"/>
        </w:rPr>
        <w:t>national</w:t>
      </w:r>
      <w:r w:rsidRPr="00F63831">
        <w:rPr>
          <w:rFonts w:ascii="Arial" w:eastAsia="Times New Roman" w:hAnsi="Arial" w:cs="Arial"/>
          <w:sz w:val="20"/>
          <w:szCs w:val="20"/>
        </w:rPr>
        <w:t xml:space="preserve"> </w:t>
      </w:r>
      <w:r w:rsidRPr="00F63831">
        <w:rPr>
          <w:rFonts w:ascii="Arial" w:eastAsia="Times New Roman" w:hAnsi="Arial" w:cs="Arial"/>
          <w:noProof/>
          <w:sz w:val="20"/>
          <w:szCs w:val="20"/>
        </w:rPr>
        <w:t>well-being</w:t>
      </w:r>
      <w:r w:rsidRPr="00F63831">
        <w:rPr>
          <w:rFonts w:ascii="Arial" w:eastAsia="Times New Roman" w:hAnsi="Arial" w:cs="Arial"/>
          <w:sz w:val="20"/>
          <w:szCs w:val="20"/>
        </w:rPr>
        <w:t xml:space="preserve"> and the economy.</w:t>
      </w:r>
      <w:r w:rsidRPr="00F63831">
        <w:rPr>
          <w:rFonts w:ascii="Arial" w:hAnsi="Arial" w:cs="Arial"/>
          <w:sz w:val="20"/>
          <w:szCs w:val="20"/>
        </w:rPr>
        <w:t xml:space="preserve"> </w:t>
      </w:r>
      <w:r w:rsidR="00BB3103" w:rsidRPr="00F63831">
        <w:rPr>
          <w:rFonts w:ascii="Arial" w:hAnsi="Arial" w:cs="Arial"/>
          <w:sz w:val="20"/>
          <w:szCs w:val="20"/>
        </w:rPr>
        <w:t>There will also be a focus on those people who do not tend to take part in sport, including women and girls, disabled people, those in lower socio-economic groups and older people.</w:t>
      </w:r>
    </w:p>
    <w:p w:rsidR="00BB3103" w:rsidRPr="00F63831" w:rsidRDefault="00BB3103" w:rsidP="00F63831">
      <w:pPr>
        <w:rPr>
          <w:rFonts w:ascii="Arial" w:hAnsi="Arial" w:cs="Arial"/>
          <w:sz w:val="20"/>
          <w:szCs w:val="20"/>
        </w:rPr>
      </w:pPr>
    </w:p>
    <w:p w:rsidR="00F63831" w:rsidRPr="00F63831" w:rsidRDefault="00F63831" w:rsidP="00F63831">
      <w:pPr>
        <w:rPr>
          <w:rFonts w:ascii="Arial" w:eastAsia="Times New Roman" w:hAnsi="Arial" w:cs="Arial"/>
          <w:sz w:val="20"/>
          <w:szCs w:val="20"/>
        </w:rPr>
      </w:pPr>
      <w:r w:rsidRPr="00F63831">
        <w:rPr>
          <w:rFonts w:ascii="Arial" w:hAnsi="Arial" w:cs="Arial"/>
          <w:sz w:val="20"/>
          <w:szCs w:val="20"/>
        </w:rPr>
        <w:t xml:space="preserve">For many 'traditional' sports development professionals this new strategy will require a significant shift in the way they work, and they will have </w:t>
      </w:r>
      <w:r w:rsidRPr="00F63831">
        <w:rPr>
          <w:rFonts w:ascii="Arial" w:hAnsi="Arial" w:cs="Arial"/>
          <w:noProof/>
          <w:sz w:val="20"/>
          <w:szCs w:val="20"/>
        </w:rPr>
        <w:t>t</w:t>
      </w:r>
      <w:r>
        <w:rPr>
          <w:rFonts w:ascii="Arial" w:hAnsi="Arial" w:cs="Arial"/>
          <w:noProof/>
          <w:sz w:val="20"/>
          <w:szCs w:val="20"/>
        </w:rPr>
        <w:t xml:space="preserve">o </w:t>
      </w:r>
      <w:r w:rsidRPr="00F63831">
        <w:rPr>
          <w:rFonts w:ascii="Arial" w:hAnsi="Arial" w:cs="Arial"/>
          <w:noProof/>
          <w:sz w:val="20"/>
          <w:szCs w:val="20"/>
        </w:rPr>
        <w:t>develop</w:t>
      </w:r>
      <w:r w:rsidRPr="00F63831">
        <w:rPr>
          <w:rFonts w:ascii="Arial" w:hAnsi="Arial" w:cs="Arial"/>
          <w:sz w:val="20"/>
          <w:szCs w:val="20"/>
        </w:rPr>
        <w:t xml:space="preserve"> a </w:t>
      </w:r>
      <w:r w:rsidRPr="00F63831">
        <w:rPr>
          <w:rFonts w:ascii="Arial" w:hAnsi="Arial" w:cs="Arial"/>
          <w:noProof/>
          <w:sz w:val="20"/>
          <w:szCs w:val="20"/>
        </w:rPr>
        <w:t>much-improved</w:t>
      </w:r>
      <w:r w:rsidRPr="00F63831">
        <w:rPr>
          <w:rFonts w:ascii="Arial" w:hAnsi="Arial" w:cs="Arial"/>
          <w:sz w:val="20"/>
          <w:szCs w:val="20"/>
        </w:rPr>
        <w:t xml:space="preserve"> </w:t>
      </w:r>
      <w:r w:rsidRPr="00F63831">
        <w:rPr>
          <w:rFonts w:ascii="Arial" w:eastAsia="Times New Roman" w:hAnsi="Arial" w:cs="Arial"/>
          <w:sz w:val="20"/>
          <w:szCs w:val="20"/>
        </w:rPr>
        <w:t>ability working with</w:t>
      </w:r>
      <w:r>
        <w:rPr>
          <w:rFonts w:ascii="Arial" w:eastAsia="Times New Roman" w:hAnsi="Arial" w:cs="Arial"/>
          <w:sz w:val="20"/>
          <w:szCs w:val="20"/>
        </w:rPr>
        <w:t xml:space="preserve"> providers of</w:t>
      </w:r>
      <w:r w:rsidRPr="00F63831">
        <w:rPr>
          <w:rFonts w:ascii="Arial" w:eastAsia="Times New Roman" w:hAnsi="Arial" w:cs="Arial"/>
          <w:sz w:val="20"/>
          <w:szCs w:val="20"/>
        </w:rPr>
        <w:t xml:space="preserve"> </w:t>
      </w:r>
      <w:r w:rsidRPr="00F63831">
        <w:rPr>
          <w:rFonts w:ascii="Arial" w:eastAsia="Times New Roman" w:hAnsi="Arial" w:cs="Arial"/>
          <w:noProof/>
          <w:sz w:val="20"/>
          <w:szCs w:val="20"/>
        </w:rPr>
        <w:t>community</w:t>
      </w:r>
      <w:r w:rsidRPr="00F63831">
        <w:rPr>
          <w:rFonts w:ascii="Arial" w:eastAsia="Times New Roman" w:hAnsi="Arial" w:cs="Arial"/>
          <w:sz w:val="20"/>
          <w:szCs w:val="20"/>
        </w:rPr>
        <w:t xml:space="preserve"> and commercial sport and physical activities, with a wide range of non-sport partners from health to regeneration and with different levels of government.</w:t>
      </w:r>
    </w:p>
    <w:p w:rsidR="00F63831" w:rsidRDefault="00F63831" w:rsidP="00F63831">
      <w:pPr>
        <w:rPr>
          <w:rFonts w:ascii="Arial" w:eastAsia="Times New Roman" w:hAnsi="Arial" w:cs="Arial"/>
          <w:sz w:val="20"/>
          <w:szCs w:val="20"/>
        </w:rPr>
      </w:pPr>
    </w:p>
    <w:p w:rsidR="0012452F" w:rsidRPr="00D84721" w:rsidRDefault="009C46EF" w:rsidP="009C46EF">
      <w:pPr>
        <w:rPr>
          <w:rFonts w:ascii="Arial" w:hAnsi="Arial" w:cs="Arial"/>
          <w:sz w:val="20"/>
          <w:szCs w:val="20"/>
        </w:rPr>
      </w:pPr>
      <w:r>
        <w:rPr>
          <w:rFonts w:ascii="Arial" w:hAnsi="Arial" w:cs="Arial"/>
          <w:noProof/>
          <w:sz w:val="20"/>
          <w:szCs w:val="20"/>
        </w:rPr>
        <w:t>T</w:t>
      </w:r>
      <w:r w:rsidR="0012452F" w:rsidRPr="00D84721">
        <w:rPr>
          <w:rFonts w:ascii="Arial" w:hAnsi="Arial" w:cs="Arial"/>
          <w:noProof/>
          <w:sz w:val="20"/>
          <w:szCs w:val="20"/>
        </w:rPr>
        <w:t xml:space="preserve">here is recognition that sports organisations play an important role in increasing physical activity levels through enabling access to sport. </w:t>
      </w:r>
      <w:r w:rsidR="0012452F" w:rsidRPr="00C66FA5">
        <w:rPr>
          <w:rFonts w:ascii="Arial" w:hAnsi="Arial" w:cs="Arial"/>
          <w:b/>
          <w:noProof/>
          <w:sz w:val="20"/>
          <w:szCs w:val="20"/>
        </w:rPr>
        <w:t>Sport</w:t>
      </w:r>
      <w:r w:rsidR="0012452F" w:rsidRPr="0083360D">
        <w:rPr>
          <w:rFonts w:ascii="Arial" w:hAnsi="Arial" w:cs="Arial"/>
          <w:b/>
          <w:sz w:val="20"/>
          <w:szCs w:val="20"/>
        </w:rPr>
        <w:t xml:space="preserve"> has an incredible power to create social change</w:t>
      </w:r>
      <w:r w:rsidR="0012452F" w:rsidRPr="00D84721">
        <w:rPr>
          <w:rFonts w:ascii="Arial" w:hAnsi="Arial" w:cs="Arial"/>
          <w:sz w:val="20"/>
          <w:szCs w:val="20"/>
        </w:rPr>
        <w:t xml:space="preserve">. It can have a positive impact on people’s lives, it can deliver social </w:t>
      </w:r>
      <w:r w:rsidR="0012452F" w:rsidRPr="00C66FA5">
        <w:rPr>
          <w:rFonts w:ascii="Arial" w:hAnsi="Arial" w:cs="Arial"/>
          <w:noProof/>
          <w:sz w:val="20"/>
          <w:szCs w:val="20"/>
        </w:rPr>
        <w:t>out</w:t>
      </w:r>
      <w:r w:rsidR="00C66FA5">
        <w:rPr>
          <w:rFonts w:ascii="Arial" w:hAnsi="Arial" w:cs="Arial"/>
          <w:noProof/>
          <w:sz w:val="20"/>
          <w:szCs w:val="20"/>
        </w:rPr>
        <w:t>c</w:t>
      </w:r>
      <w:r w:rsidR="0012452F" w:rsidRPr="00C66FA5">
        <w:rPr>
          <w:rFonts w:ascii="Arial" w:hAnsi="Arial" w:cs="Arial"/>
          <w:noProof/>
          <w:sz w:val="20"/>
          <w:szCs w:val="20"/>
        </w:rPr>
        <w:t>omes</w:t>
      </w:r>
      <w:r w:rsidR="0012452F" w:rsidRPr="00D84721">
        <w:rPr>
          <w:rFonts w:ascii="Arial" w:hAnsi="Arial" w:cs="Arial"/>
          <w:sz w:val="20"/>
          <w:szCs w:val="20"/>
        </w:rPr>
        <w:t xml:space="preserve"> in areas such as health and wellbeing, skills, co</w:t>
      </w:r>
      <w:r w:rsidR="0012452F">
        <w:rPr>
          <w:rFonts w:ascii="Arial" w:hAnsi="Arial" w:cs="Arial"/>
          <w:sz w:val="20"/>
          <w:szCs w:val="20"/>
        </w:rPr>
        <w:t>n</w:t>
      </w:r>
      <w:r w:rsidR="0012452F" w:rsidRPr="00D84721">
        <w:rPr>
          <w:rFonts w:ascii="Arial" w:hAnsi="Arial" w:cs="Arial"/>
          <w:sz w:val="20"/>
          <w:szCs w:val="20"/>
        </w:rPr>
        <w:t>fidence and it brings communities together.</w:t>
      </w:r>
    </w:p>
    <w:p w:rsidR="0012452F" w:rsidRPr="00D84721" w:rsidRDefault="0012452F" w:rsidP="009C46EF">
      <w:pPr>
        <w:rPr>
          <w:rFonts w:ascii="Arial" w:hAnsi="Arial" w:cs="Arial"/>
          <w:sz w:val="20"/>
          <w:szCs w:val="20"/>
        </w:rPr>
      </w:pPr>
    </w:p>
    <w:p w:rsidR="0012452F" w:rsidRPr="00AE5CE7" w:rsidRDefault="0012452F" w:rsidP="0012452F">
      <w:pPr>
        <w:rPr>
          <w:rFonts w:ascii="Arial" w:eastAsia="Times New Roman" w:hAnsi="Arial" w:cs="Arial"/>
          <w:b/>
          <w:sz w:val="24"/>
          <w:szCs w:val="24"/>
        </w:rPr>
      </w:pPr>
      <w:r w:rsidRPr="00B62204">
        <w:rPr>
          <w:rFonts w:ascii="Arial" w:eastAsia="Times New Roman" w:hAnsi="Arial" w:cs="Arial"/>
          <w:b/>
          <w:sz w:val="24"/>
          <w:szCs w:val="24"/>
        </w:rPr>
        <w:t xml:space="preserve">This conference </w:t>
      </w:r>
      <w:r w:rsidRPr="00AE5CE7">
        <w:rPr>
          <w:rFonts w:ascii="Arial" w:eastAsia="Times New Roman" w:hAnsi="Arial" w:cs="Arial"/>
          <w:b/>
          <w:sz w:val="24"/>
          <w:szCs w:val="24"/>
        </w:rPr>
        <w:t>will bring everybody together</w:t>
      </w:r>
    </w:p>
    <w:p w:rsidR="0012452F" w:rsidRPr="00AE5CE7" w:rsidRDefault="0012452F" w:rsidP="0012452F">
      <w:pPr>
        <w:rPr>
          <w:rFonts w:ascii="Arial" w:eastAsia="Times New Roman" w:hAnsi="Arial" w:cs="Arial"/>
          <w:sz w:val="20"/>
          <w:szCs w:val="20"/>
        </w:rPr>
      </w:pPr>
      <w:r w:rsidRPr="00AE5CE7">
        <w:rPr>
          <w:rFonts w:ascii="Arial" w:eastAsia="Times New Roman" w:hAnsi="Arial" w:cs="Arial"/>
          <w:sz w:val="20"/>
          <w:szCs w:val="20"/>
        </w:rPr>
        <w:t xml:space="preserve"> </w:t>
      </w:r>
    </w:p>
    <w:p w:rsidR="0012452F" w:rsidRPr="00AE5CE7" w:rsidRDefault="0012452F" w:rsidP="0012452F">
      <w:pPr>
        <w:jc w:val="center"/>
        <w:rPr>
          <w:rStyle w:val="IntenseEmphasis"/>
          <w:rFonts w:ascii="Arial" w:hAnsi="Arial" w:cs="Arial"/>
          <w:color w:val="auto"/>
          <w:sz w:val="20"/>
          <w:szCs w:val="20"/>
        </w:rPr>
      </w:pPr>
      <w:r w:rsidRPr="00AE5CE7">
        <w:rPr>
          <w:rStyle w:val="IntenseEmphasis"/>
          <w:rFonts w:ascii="Arial" w:hAnsi="Arial" w:cs="Arial"/>
          <w:color w:val="auto"/>
          <w:sz w:val="20"/>
          <w:szCs w:val="20"/>
        </w:rPr>
        <w:t xml:space="preserve">Real stories and successes to be told, lessons to be learnt, </w:t>
      </w:r>
    </w:p>
    <w:p w:rsidR="0012452F" w:rsidRPr="00AE5CE7" w:rsidRDefault="0012452F" w:rsidP="0012452F">
      <w:pPr>
        <w:jc w:val="center"/>
        <w:rPr>
          <w:rStyle w:val="IntenseEmphasis"/>
          <w:rFonts w:ascii="Arial" w:hAnsi="Arial" w:cs="Arial"/>
          <w:color w:val="auto"/>
          <w:sz w:val="20"/>
          <w:szCs w:val="20"/>
        </w:rPr>
      </w:pPr>
      <w:proofErr w:type="gramStart"/>
      <w:r w:rsidRPr="00AE5CE7">
        <w:rPr>
          <w:rStyle w:val="IntenseEmphasis"/>
          <w:rFonts w:ascii="Arial" w:hAnsi="Arial" w:cs="Arial"/>
          <w:color w:val="auto"/>
          <w:sz w:val="20"/>
          <w:szCs w:val="20"/>
        </w:rPr>
        <w:t>ideas</w:t>
      </w:r>
      <w:proofErr w:type="gramEnd"/>
      <w:r w:rsidRPr="00AE5CE7">
        <w:rPr>
          <w:rStyle w:val="IntenseEmphasis"/>
          <w:rFonts w:ascii="Arial" w:hAnsi="Arial" w:cs="Arial"/>
          <w:color w:val="auto"/>
          <w:sz w:val="20"/>
          <w:szCs w:val="20"/>
        </w:rPr>
        <w:t xml:space="preserve"> and experiences to be shared</w:t>
      </w:r>
    </w:p>
    <w:p w:rsidR="0012452F" w:rsidRPr="007D6801" w:rsidRDefault="0012452F" w:rsidP="0012452F">
      <w:pPr>
        <w:jc w:val="center"/>
        <w:rPr>
          <w:rFonts w:ascii="Arial" w:eastAsia="Times New Roman" w:hAnsi="Arial" w:cs="Arial"/>
          <w:b/>
          <w:i/>
          <w:sz w:val="20"/>
          <w:szCs w:val="20"/>
        </w:rPr>
      </w:pPr>
    </w:p>
    <w:p w:rsidR="0012452F" w:rsidRDefault="0012452F" w:rsidP="00A67A0C">
      <w:pPr>
        <w:rPr>
          <w:rFonts w:ascii="Arial" w:hAnsi="Arial" w:cs="Arial"/>
          <w:i/>
          <w:sz w:val="20"/>
          <w:szCs w:val="20"/>
        </w:rPr>
      </w:pPr>
      <w:r w:rsidRPr="00D84721">
        <w:rPr>
          <w:rFonts w:ascii="Arial" w:hAnsi="Arial" w:cs="Arial"/>
          <w:b/>
          <w:i/>
          <w:sz w:val="20"/>
          <w:szCs w:val="20"/>
        </w:rPr>
        <w:t xml:space="preserve">Delegates </w:t>
      </w:r>
      <w:r w:rsidRPr="00D84721">
        <w:rPr>
          <w:rFonts w:ascii="Arial" w:hAnsi="Arial" w:cs="Arial"/>
          <w:i/>
          <w:sz w:val="20"/>
          <w:szCs w:val="20"/>
        </w:rPr>
        <w:t>will come from</w:t>
      </w:r>
      <w:r w:rsidRPr="00D84721">
        <w:rPr>
          <w:rFonts w:ascii="Arial" w:hAnsi="Arial" w:cs="Arial"/>
          <w:b/>
          <w:i/>
          <w:sz w:val="20"/>
          <w:szCs w:val="20"/>
        </w:rPr>
        <w:t xml:space="preserve"> </w:t>
      </w:r>
      <w:r w:rsidRPr="00D84721">
        <w:rPr>
          <w:rFonts w:ascii="Arial" w:hAnsi="Arial" w:cs="Arial"/>
          <w:i/>
          <w:sz w:val="20"/>
          <w:szCs w:val="20"/>
        </w:rPr>
        <w:t>community sports clubs, governing bodies of sport, local authorities, community sports trusts at our professional and semi-pro clubs, informal sports providers, community sports enterprises,</w:t>
      </w:r>
      <w:r>
        <w:rPr>
          <w:rFonts w:ascii="Arial" w:hAnsi="Arial" w:cs="Arial"/>
          <w:i/>
          <w:sz w:val="20"/>
          <w:szCs w:val="20"/>
        </w:rPr>
        <w:t xml:space="preserve"> </w:t>
      </w:r>
      <w:r w:rsidRPr="00D84721">
        <w:rPr>
          <w:rFonts w:ascii="Arial" w:hAnsi="Arial" w:cs="Arial"/>
          <w:i/>
          <w:sz w:val="20"/>
          <w:szCs w:val="20"/>
        </w:rPr>
        <w:t>community groups and other community sports providers</w:t>
      </w:r>
      <w:r>
        <w:rPr>
          <w:rFonts w:ascii="Arial" w:hAnsi="Arial" w:cs="Arial"/>
          <w:i/>
          <w:sz w:val="20"/>
          <w:szCs w:val="20"/>
        </w:rPr>
        <w:t xml:space="preserve"> and community organisations</w:t>
      </w:r>
      <w:r w:rsidR="00A50B9C">
        <w:rPr>
          <w:rFonts w:ascii="Arial" w:hAnsi="Arial" w:cs="Arial"/>
          <w:i/>
          <w:sz w:val="20"/>
          <w:szCs w:val="20"/>
        </w:rPr>
        <w:t>.</w:t>
      </w:r>
    </w:p>
    <w:p w:rsidR="007B1CE9" w:rsidRDefault="007B1CE9" w:rsidP="00A67A0C">
      <w:pPr>
        <w:rPr>
          <w:rFonts w:ascii="Arial" w:hAnsi="Arial" w:cs="Arial"/>
          <w:b/>
          <w:bCs/>
          <w:sz w:val="28"/>
          <w:szCs w:val="28"/>
        </w:rPr>
      </w:pPr>
      <w:r>
        <w:rPr>
          <w:rFonts w:ascii="Arial" w:hAnsi="Arial" w:cs="Arial"/>
          <w:b/>
          <w:bCs/>
          <w:sz w:val="28"/>
          <w:szCs w:val="28"/>
        </w:rPr>
        <w:lastRenderedPageBreak/>
        <w:t xml:space="preserve">Presentations from </w:t>
      </w:r>
    </w:p>
    <w:p w:rsidR="007B1CE9" w:rsidRDefault="007B1CE9" w:rsidP="00A67A0C">
      <w:pPr>
        <w:rPr>
          <w:rFonts w:ascii="Arial" w:hAnsi="Arial" w:cs="Arial"/>
          <w:b/>
          <w:bCs/>
          <w:sz w:val="28"/>
          <w:szCs w:val="28"/>
        </w:rPr>
      </w:pPr>
    </w:p>
    <w:p w:rsidR="007B1CE9" w:rsidRDefault="00776222" w:rsidP="00776222">
      <w:pPr>
        <w:jc w:val="center"/>
        <w:rPr>
          <w:rFonts w:ascii="Arial" w:hAnsi="Arial" w:cs="Arial"/>
          <w:b/>
          <w:bCs/>
          <w:sz w:val="28"/>
          <w:szCs w:val="28"/>
        </w:rPr>
      </w:pPr>
      <w:r w:rsidRPr="00776222">
        <w:rPr>
          <w:rFonts w:ascii="Arial" w:hAnsi="Arial" w:cs="Arial"/>
          <w:b/>
          <w:bCs/>
          <w:sz w:val="28"/>
          <w:szCs w:val="28"/>
        </w:rPr>
        <w:object w:dxaOrig="7207" w:dyaOrig="54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0.6pt;height:270pt" o:ole="">
            <v:imagedata r:id="rId13" o:title=""/>
          </v:shape>
          <o:OLEObject Type="Embed" ProgID="PowerPoint.Slide.12" ShapeID="_x0000_i1025" DrawAspect="Content" ObjectID="_1522483807" r:id="rId14"/>
        </w:object>
      </w:r>
    </w:p>
    <w:p w:rsidR="00776222" w:rsidRDefault="00776222" w:rsidP="00A67A0C">
      <w:pPr>
        <w:rPr>
          <w:rFonts w:ascii="Arial" w:hAnsi="Arial" w:cs="Arial"/>
          <w:b/>
          <w:bCs/>
          <w:sz w:val="28"/>
          <w:szCs w:val="28"/>
        </w:rPr>
      </w:pPr>
    </w:p>
    <w:p w:rsidR="00A50B9C" w:rsidRPr="00A50B9C" w:rsidRDefault="00A50B9C" w:rsidP="00A67A0C">
      <w:pPr>
        <w:rPr>
          <w:rFonts w:ascii="Arial" w:hAnsi="Arial" w:cs="Arial"/>
          <w:b/>
          <w:bCs/>
          <w:sz w:val="28"/>
          <w:szCs w:val="28"/>
        </w:rPr>
      </w:pPr>
      <w:r w:rsidRPr="00A50B9C">
        <w:rPr>
          <w:rFonts w:ascii="Arial" w:hAnsi="Arial" w:cs="Arial"/>
          <w:b/>
          <w:bCs/>
          <w:sz w:val="28"/>
          <w:szCs w:val="28"/>
        </w:rPr>
        <w:t>Programme</w:t>
      </w:r>
    </w:p>
    <w:p w:rsidR="00A67A0C" w:rsidRDefault="00A67A0C" w:rsidP="00A67A0C">
      <w:pPr>
        <w:pStyle w:val="NormalWeb"/>
        <w:shd w:val="clear" w:color="auto" w:fill="FFFFFF"/>
        <w:spacing w:before="0" w:beforeAutospacing="0" w:after="0" w:afterAutospacing="0" w:line="208" w:lineRule="atLeast"/>
        <w:rPr>
          <w:rStyle w:val="Strong"/>
          <w:rFonts w:ascii="Arial" w:hAnsi="Arial" w:cs="Arial"/>
          <w:b w:val="0"/>
          <w:sz w:val="20"/>
          <w:szCs w:val="20"/>
        </w:rPr>
      </w:pPr>
    </w:p>
    <w:p w:rsidR="00A50B9C" w:rsidRPr="00A67A0C" w:rsidRDefault="00A67A0C" w:rsidP="00A67A0C">
      <w:pPr>
        <w:pStyle w:val="NormalWeb"/>
        <w:shd w:val="clear" w:color="auto" w:fill="FFFFFF"/>
        <w:spacing w:before="0" w:beforeAutospacing="0" w:after="0" w:afterAutospacing="0" w:line="208" w:lineRule="atLeast"/>
        <w:rPr>
          <w:rFonts w:ascii="Arial" w:hAnsi="Arial" w:cs="Arial"/>
        </w:rPr>
      </w:pPr>
      <w:r w:rsidRPr="00A67A0C">
        <w:rPr>
          <w:rStyle w:val="Strong"/>
          <w:rFonts w:ascii="Arial" w:hAnsi="Arial" w:cs="Arial"/>
        </w:rPr>
        <w:t>8.45 - 9.15</w:t>
      </w:r>
      <w:r w:rsidR="00A50B9C" w:rsidRPr="00A67A0C">
        <w:rPr>
          <w:rStyle w:val="Strong"/>
          <w:rFonts w:ascii="Arial" w:hAnsi="Arial" w:cs="Arial"/>
        </w:rPr>
        <w:t xml:space="preserve"> Registration/Tea and Coffee</w:t>
      </w:r>
    </w:p>
    <w:p w:rsidR="00A67A0C" w:rsidRDefault="00A67A0C" w:rsidP="00A67A0C">
      <w:pPr>
        <w:pStyle w:val="NormalWeb"/>
        <w:shd w:val="clear" w:color="auto" w:fill="FFFFFF"/>
        <w:spacing w:before="0" w:beforeAutospacing="0" w:after="0" w:afterAutospacing="0" w:line="208" w:lineRule="atLeast"/>
        <w:rPr>
          <w:rStyle w:val="Strong"/>
          <w:rFonts w:ascii="Arial" w:hAnsi="Arial" w:cs="Arial"/>
          <w:b w:val="0"/>
          <w:sz w:val="20"/>
          <w:szCs w:val="20"/>
        </w:rPr>
      </w:pPr>
    </w:p>
    <w:p w:rsidR="00FB3F59" w:rsidRPr="008A3576" w:rsidRDefault="00A50B9C" w:rsidP="00FB3F59">
      <w:pPr>
        <w:pStyle w:val="NormalWeb"/>
        <w:shd w:val="clear" w:color="auto" w:fill="FFFFFF"/>
        <w:spacing w:before="0" w:beforeAutospacing="0" w:after="0" w:afterAutospacing="0" w:line="208" w:lineRule="atLeast"/>
        <w:rPr>
          <w:rStyle w:val="Strong"/>
          <w:rFonts w:ascii="Arial" w:hAnsi="Arial" w:cs="Arial"/>
        </w:rPr>
      </w:pPr>
      <w:r w:rsidRPr="00A67A0C">
        <w:rPr>
          <w:rStyle w:val="Strong"/>
          <w:rFonts w:ascii="Arial" w:hAnsi="Arial" w:cs="Arial"/>
        </w:rPr>
        <w:t>9.</w:t>
      </w:r>
      <w:r w:rsidR="00A67A0C" w:rsidRPr="00A67A0C">
        <w:rPr>
          <w:rStyle w:val="Strong"/>
          <w:rFonts w:ascii="Arial" w:hAnsi="Arial" w:cs="Arial"/>
        </w:rPr>
        <w:t>15 - 9.30</w:t>
      </w:r>
      <w:r w:rsidRPr="00A67A0C">
        <w:rPr>
          <w:rStyle w:val="Strong"/>
          <w:rFonts w:ascii="Arial" w:hAnsi="Arial" w:cs="Arial"/>
        </w:rPr>
        <w:t xml:space="preserve"> </w:t>
      </w:r>
      <w:r w:rsidR="00FB3F59" w:rsidRPr="008A3576">
        <w:rPr>
          <w:rStyle w:val="Strong"/>
          <w:rFonts w:ascii="Arial" w:hAnsi="Arial" w:cs="Arial"/>
        </w:rPr>
        <w:t>Introduction/Welcome by Chair</w:t>
      </w:r>
    </w:p>
    <w:p w:rsidR="00FB3F59" w:rsidRPr="00FB3F59" w:rsidRDefault="00FB3F59" w:rsidP="00FB3F59">
      <w:pPr>
        <w:pStyle w:val="NormalWeb"/>
        <w:shd w:val="clear" w:color="auto" w:fill="FFFFFF"/>
        <w:spacing w:before="0" w:beforeAutospacing="0" w:after="0" w:afterAutospacing="0" w:line="208" w:lineRule="atLeast"/>
        <w:rPr>
          <w:rFonts w:ascii="Arial" w:hAnsi="Arial" w:cs="Arial"/>
          <w:b/>
          <w:i/>
          <w:sz w:val="22"/>
          <w:szCs w:val="22"/>
        </w:rPr>
      </w:pPr>
      <w:r w:rsidRPr="00FB3F59">
        <w:rPr>
          <w:rStyle w:val="Strong"/>
          <w:rFonts w:ascii="Arial" w:hAnsi="Arial" w:cs="Arial"/>
          <w:b w:val="0"/>
          <w:i/>
          <w:sz w:val="22"/>
          <w:szCs w:val="22"/>
        </w:rPr>
        <w:t xml:space="preserve">Svend Elkjaer is the Founder/Director of the Sports Marketing Network which works across the community sport and physical activity sector helping providers and partners to become more innovative and enterprising.  </w:t>
      </w:r>
    </w:p>
    <w:p w:rsidR="00A67A0C" w:rsidRPr="009B3C2D" w:rsidRDefault="00A67A0C" w:rsidP="00FB3F59">
      <w:pPr>
        <w:pStyle w:val="NormalWeb"/>
        <w:shd w:val="clear" w:color="auto" w:fill="FFFFFF"/>
        <w:spacing w:before="0" w:beforeAutospacing="0" w:after="0" w:afterAutospacing="0" w:line="208" w:lineRule="atLeast"/>
        <w:rPr>
          <w:rFonts w:ascii="Arial" w:hAnsi="Arial" w:cs="Arial"/>
          <w:sz w:val="20"/>
          <w:szCs w:val="20"/>
        </w:rPr>
      </w:pPr>
    </w:p>
    <w:p w:rsidR="00AB0F1C" w:rsidRPr="009C46EF" w:rsidRDefault="00A67A0C" w:rsidP="00AB0F1C">
      <w:pPr>
        <w:pStyle w:val="NormalWeb"/>
        <w:shd w:val="clear" w:color="auto" w:fill="FFFFFF"/>
        <w:spacing w:before="0" w:beforeAutospacing="0" w:after="0" w:afterAutospacing="0" w:line="208" w:lineRule="atLeast"/>
        <w:rPr>
          <w:rStyle w:val="Strong"/>
          <w:rFonts w:ascii="Arial" w:hAnsi="Arial" w:cs="Arial"/>
          <w:b w:val="0"/>
        </w:rPr>
      </w:pPr>
      <w:r>
        <w:rPr>
          <w:rStyle w:val="Strong"/>
          <w:rFonts w:ascii="Arial" w:hAnsi="Arial" w:cs="Arial"/>
        </w:rPr>
        <w:t>9.3</w:t>
      </w:r>
      <w:r w:rsidR="00A50B9C" w:rsidRPr="00A67A0C">
        <w:rPr>
          <w:rStyle w:val="Strong"/>
          <w:rFonts w:ascii="Arial" w:hAnsi="Arial" w:cs="Arial"/>
        </w:rPr>
        <w:t>0 - 10.</w:t>
      </w:r>
      <w:r>
        <w:rPr>
          <w:rStyle w:val="Strong"/>
          <w:rFonts w:ascii="Arial" w:hAnsi="Arial" w:cs="Arial"/>
        </w:rPr>
        <w:t>0</w:t>
      </w:r>
      <w:r w:rsidR="00A50B9C" w:rsidRPr="00A67A0C">
        <w:rPr>
          <w:rStyle w:val="Strong"/>
          <w:rFonts w:ascii="Arial" w:hAnsi="Arial" w:cs="Arial"/>
        </w:rPr>
        <w:t xml:space="preserve">0 </w:t>
      </w:r>
      <w:proofErr w:type="gramStart"/>
      <w:r w:rsidR="00AB0F1C" w:rsidRPr="009C46EF">
        <w:rPr>
          <w:rFonts w:ascii="Arial" w:hAnsi="Arial" w:cs="Arial"/>
          <w:b/>
          <w:lang w:val="en-US"/>
        </w:rPr>
        <w:t>How</w:t>
      </w:r>
      <w:proofErr w:type="gramEnd"/>
      <w:r w:rsidR="00AB0F1C" w:rsidRPr="009C46EF">
        <w:rPr>
          <w:rFonts w:ascii="Arial" w:hAnsi="Arial" w:cs="Arial"/>
          <w:b/>
          <w:lang w:val="en-US"/>
        </w:rPr>
        <w:t xml:space="preserve"> do sports development professionals become more ‘commercial'?</w:t>
      </w:r>
    </w:p>
    <w:p w:rsidR="00AB0F1C" w:rsidRPr="00A67A0C" w:rsidRDefault="00AB0F1C" w:rsidP="00AB0F1C">
      <w:pPr>
        <w:pStyle w:val="NormalWeb"/>
        <w:shd w:val="clear" w:color="auto" w:fill="FFFFFF"/>
        <w:spacing w:before="0" w:beforeAutospacing="0" w:after="0" w:afterAutospacing="0" w:line="208" w:lineRule="atLeast"/>
        <w:rPr>
          <w:rStyle w:val="Strong"/>
          <w:rFonts w:ascii="Arial" w:hAnsi="Arial" w:cs="Arial"/>
          <w:b w:val="0"/>
          <w:i/>
          <w:sz w:val="22"/>
          <w:szCs w:val="22"/>
        </w:rPr>
      </w:pPr>
      <w:r w:rsidRPr="00A67A0C">
        <w:rPr>
          <w:rStyle w:val="Strong"/>
          <w:rFonts w:ascii="Arial" w:hAnsi="Arial" w:cs="Arial"/>
          <w:b w:val="0"/>
          <w:i/>
          <w:sz w:val="22"/>
          <w:szCs w:val="22"/>
        </w:rPr>
        <w:t>Michelle Carney,</w:t>
      </w:r>
      <w:r w:rsidRPr="00A67A0C">
        <w:rPr>
          <w:rFonts w:ascii="Arial" w:hAnsi="Arial" w:cs="Arial"/>
          <w:i/>
          <w:sz w:val="22"/>
          <w:szCs w:val="22"/>
        </w:rPr>
        <w:t xml:space="preserve"> Commercial &amp; Community Director,</w:t>
      </w:r>
      <w:r w:rsidRPr="00A67A0C">
        <w:rPr>
          <w:rStyle w:val="Strong"/>
          <w:rFonts w:ascii="Arial" w:hAnsi="Arial" w:cs="Arial"/>
          <w:b w:val="0"/>
          <w:i/>
          <w:sz w:val="22"/>
          <w:szCs w:val="22"/>
        </w:rPr>
        <w:t xml:space="preserve"> Durham County Cricket Club</w:t>
      </w:r>
    </w:p>
    <w:p w:rsidR="00AB0F1C" w:rsidRDefault="00AB0F1C" w:rsidP="00AB0F1C">
      <w:pPr>
        <w:jc w:val="both"/>
        <w:rPr>
          <w:rFonts w:ascii="Arial" w:hAnsi="Arial" w:cs="Arial"/>
          <w:sz w:val="20"/>
          <w:szCs w:val="20"/>
          <w:lang w:val="en-US"/>
        </w:rPr>
      </w:pPr>
    </w:p>
    <w:p w:rsidR="00AB0F1C" w:rsidRPr="007F5B1C" w:rsidRDefault="00AB0F1C" w:rsidP="00AB0F1C">
      <w:pPr>
        <w:jc w:val="both"/>
        <w:rPr>
          <w:rFonts w:ascii="Arial" w:hAnsi="Arial" w:cs="Arial"/>
          <w:sz w:val="20"/>
          <w:szCs w:val="20"/>
          <w:lang w:val="en-US"/>
        </w:rPr>
      </w:pPr>
      <w:r w:rsidRPr="007F5B1C">
        <w:rPr>
          <w:rFonts w:ascii="Arial" w:hAnsi="Arial" w:cs="Arial"/>
          <w:sz w:val="20"/>
          <w:szCs w:val="20"/>
          <w:lang w:val="en-US"/>
        </w:rPr>
        <w:t xml:space="preserve">Nelson Mandela once said that “Sport has the power to change the world…it has the power to inspire. It has the power to unite people in a way that little else does.” </w:t>
      </w:r>
    </w:p>
    <w:p w:rsidR="00AB0F1C" w:rsidRPr="007F5B1C" w:rsidRDefault="00AB0F1C" w:rsidP="00AB0F1C">
      <w:pPr>
        <w:jc w:val="both"/>
        <w:rPr>
          <w:rFonts w:ascii="Arial" w:hAnsi="Arial" w:cs="Arial"/>
          <w:sz w:val="20"/>
          <w:szCs w:val="20"/>
          <w:lang w:val="en-US"/>
        </w:rPr>
      </w:pPr>
    </w:p>
    <w:p w:rsidR="00AB0F1C" w:rsidRPr="007F5B1C" w:rsidRDefault="00AB0F1C" w:rsidP="00AB0F1C">
      <w:pPr>
        <w:jc w:val="both"/>
        <w:rPr>
          <w:rFonts w:ascii="Arial" w:hAnsi="Arial" w:cs="Arial"/>
          <w:sz w:val="20"/>
          <w:szCs w:val="20"/>
          <w:lang w:val="en-US"/>
        </w:rPr>
      </w:pPr>
      <w:r w:rsidRPr="007F5B1C">
        <w:rPr>
          <w:rFonts w:ascii="Arial" w:hAnsi="Arial" w:cs="Arial"/>
          <w:sz w:val="20"/>
          <w:szCs w:val="20"/>
          <w:lang w:val="en-US"/>
        </w:rPr>
        <w:t>Whilst many of us will agree with this statement, how many of us have actually used our privileged positions within the world of sport to test this, outside of our fixed view of what the world of sports development should and does look like?</w:t>
      </w:r>
    </w:p>
    <w:p w:rsidR="00AB0F1C" w:rsidRPr="007F5B1C" w:rsidRDefault="00AB0F1C" w:rsidP="00AB0F1C">
      <w:pPr>
        <w:jc w:val="both"/>
        <w:rPr>
          <w:rFonts w:ascii="Arial" w:hAnsi="Arial" w:cs="Arial"/>
          <w:sz w:val="20"/>
          <w:szCs w:val="20"/>
          <w:lang w:val="en-US"/>
        </w:rPr>
      </w:pPr>
    </w:p>
    <w:p w:rsidR="00AB0F1C" w:rsidRPr="007F5B1C" w:rsidRDefault="00AB0F1C" w:rsidP="00AB0F1C">
      <w:pPr>
        <w:jc w:val="both"/>
        <w:rPr>
          <w:rFonts w:ascii="Arial" w:hAnsi="Arial" w:cs="Arial"/>
          <w:sz w:val="20"/>
          <w:szCs w:val="20"/>
          <w:lang w:val="en-US"/>
        </w:rPr>
      </w:pPr>
      <w:r w:rsidRPr="007F5B1C">
        <w:rPr>
          <w:rFonts w:ascii="Arial" w:hAnsi="Arial" w:cs="Arial"/>
          <w:sz w:val="20"/>
          <w:szCs w:val="20"/>
          <w:lang w:val="en-US"/>
        </w:rPr>
        <w:t xml:space="preserve">The shift from a sports development mindset to the new buzz words and phrase of “Sport for Social Good” means that we have to challenge what we think we know is right and has worked for us to date to this new world of using sport </w:t>
      </w:r>
      <w:r w:rsidRPr="007F5B1C">
        <w:rPr>
          <w:rFonts w:ascii="Arial" w:hAnsi="Arial" w:cs="Arial"/>
          <w:b/>
          <w:bCs/>
          <w:sz w:val="20"/>
          <w:szCs w:val="20"/>
          <w:lang w:val="en-US"/>
        </w:rPr>
        <w:t xml:space="preserve">for </w:t>
      </w:r>
      <w:r w:rsidRPr="007F5B1C">
        <w:rPr>
          <w:rFonts w:ascii="Arial" w:hAnsi="Arial" w:cs="Arial"/>
          <w:sz w:val="20"/>
          <w:szCs w:val="20"/>
          <w:lang w:val="en-US"/>
        </w:rPr>
        <w:t xml:space="preserve">development.  What does this mean and what does this look like? </w:t>
      </w:r>
    </w:p>
    <w:p w:rsidR="00AB0F1C" w:rsidRPr="007F5B1C" w:rsidRDefault="00AB0F1C" w:rsidP="00AB0F1C">
      <w:pPr>
        <w:jc w:val="both"/>
        <w:rPr>
          <w:rFonts w:ascii="Arial" w:hAnsi="Arial" w:cs="Arial"/>
          <w:sz w:val="20"/>
          <w:szCs w:val="20"/>
          <w:lang w:val="en-US"/>
        </w:rPr>
      </w:pPr>
    </w:p>
    <w:p w:rsidR="00AB0F1C" w:rsidRDefault="00AB0F1C" w:rsidP="00AB0F1C">
      <w:pPr>
        <w:jc w:val="both"/>
        <w:rPr>
          <w:rFonts w:ascii="Arial" w:hAnsi="Arial" w:cs="Arial"/>
          <w:sz w:val="20"/>
          <w:szCs w:val="20"/>
          <w:lang w:val="en-US"/>
        </w:rPr>
      </w:pPr>
      <w:r w:rsidRPr="007F5B1C">
        <w:rPr>
          <w:rFonts w:ascii="Arial" w:hAnsi="Arial" w:cs="Arial"/>
          <w:sz w:val="20"/>
          <w:szCs w:val="20"/>
          <w:lang w:val="en-US"/>
        </w:rPr>
        <w:t xml:space="preserve">With funding being an ever increasing challenge, how do sports development professionals become more ‘commercial’? Should sports development professionals have to change their mindsets and is it our role to deliver on the agenda of sport for social good, or should someone else be doing this? </w:t>
      </w:r>
    </w:p>
    <w:p w:rsidR="00AB0F1C" w:rsidRDefault="00AB0F1C" w:rsidP="00AB0F1C">
      <w:pPr>
        <w:jc w:val="both"/>
        <w:rPr>
          <w:rFonts w:ascii="Arial" w:hAnsi="Arial" w:cs="Arial"/>
          <w:sz w:val="20"/>
          <w:szCs w:val="20"/>
          <w:lang w:val="en-US"/>
        </w:rPr>
      </w:pPr>
    </w:p>
    <w:p w:rsidR="00AB0F1C" w:rsidRPr="007F5B1C" w:rsidRDefault="00AB0F1C" w:rsidP="00AB0F1C">
      <w:pPr>
        <w:jc w:val="both"/>
        <w:rPr>
          <w:rFonts w:ascii="Arial" w:hAnsi="Arial" w:cs="Arial"/>
          <w:sz w:val="20"/>
          <w:szCs w:val="20"/>
          <w:lang w:val="en-US"/>
        </w:rPr>
      </w:pPr>
      <w:r w:rsidRPr="007F5B1C">
        <w:rPr>
          <w:rFonts w:ascii="Arial" w:hAnsi="Arial" w:cs="Arial"/>
          <w:sz w:val="20"/>
          <w:szCs w:val="20"/>
          <w:lang w:val="en-US"/>
        </w:rPr>
        <w:t>Michelle will share some experiences of using sport for social and economic good and will raise some challenging questions on whether a commercial mindset can work in a sports development and community setting.</w:t>
      </w:r>
    </w:p>
    <w:p w:rsidR="00AB0F1C" w:rsidRPr="007F5B1C" w:rsidRDefault="00AB0F1C" w:rsidP="00AB0F1C">
      <w:pPr>
        <w:jc w:val="both"/>
        <w:rPr>
          <w:rFonts w:ascii="Arial" w:hAnsi="Arial" w:cs="Arial"/>
          <w:sz w:val="20"/>
          <w:szCs w:val="20"/>
          <w:lang w:val="en-US"/>
        </w:rPr>
      </w:pPr>
    </w:p>
    <w:p w:rsidR="00AB0F1C" w:rsidRPr="007F5B1C" w:rsidRDefault="00AB0F1C" w:rsidP="00AB0F1C">
      <w:pPr>
        <w:rPr>
          <w:rFonts w:ascii="Arial" w:hAnsi="Arial" w:cs="Arial"/>
          <w:sz w:val="20"/>
          <w:szCs w:val="20"/>
        </w:rPr>
      </w:pPr>
      <w:r w:rsidRPr="007F5B1C">
        <w:rPr>
          <w:rFonts w:ascii="Arial" w:hAnsi="Arial" w:cs="Arial"/>
          <w:sz w:val="20"/>
          <w:szCs w:val="20"/>
        </w:rPr>
        <w:t xml:space="preserve">Michelle Carney has a proven track record of transforming the fortunes of sporting organisations both in England and </w:t>
      </w:r>
      <w:proofErr w:type="gramStart"/>
      <w:r w:rsidRPr="007F5B1C">
        <w:rPr>
          <w:rFonts w:ascii="Arial" w:hAnsi="Arial" w:cs="Arial"/>
          <w:sz w:val="20"/>
          <w:szCs w:val="20"/>
        </w:rPr>
        <w:t>overseas,</w:t>
      </w:r>
      <w:proofErr w:type="gramEnd"/>
      <w:r w:rsidRPr="007F5B1C">
        <w:rPr>
          <w:rFonts w:ascii="Arial" w:hAnsi="Arial" w:cs="Arial"/>
          <w:sz w:val="20"/>
          <w:szCs w:val="20"/>
        </w:rPr>
        <w:t xml:space="preserve"> and recently joined Durham CC</w:t>
      </w:r>
      <w:r>
        <w:rPr>
          <w:rFonts w:ascii="Arial" w:hAnsi="Arial" w:cs="Arial"/>
          <w:sz w:val="20"/>
          <w:szCs w:val="20"/>
        </w:rPr>
        <w:t xml:space="preserve">C. </w:t>
      </w:r>
      <w:r w:rsidRPr="007F5B1C">
        <w:rPr>
          <w:rFonts w:ascii="Arial" w:hAnsi="Arial" w:cs="Arial"/>
          <w:sz w:val="20"/>
          <w:szCs w:val="20"/>
        </w:rPr>
        <w:t>Michelle has a fairly unique background which spans the sports development, charity, NGO and commercial sectors.  She recently spent 18 months in Southern Africa running a charity, a professional football club and creating</w:t>
      </w:r>
      <w:r>
        <w:rPr>
          <w:rFonts w:ascii="Arial" w:hAnsi="Arial" w:cs="Arial"/>
          <w:sz w:val="20"/>
          <w:szCs w:val="20"/>
        </w:rPr>
        <w:t xml:space="preserve"> a successful Social Enterprise.</w:t>
      </w:r>
    </w:p>
    <w:p w:rsidR="007B1CE9" w:rsidRDefault="007B1CE9" w:rsidP="007F5B1C">
      <w:pPr>
        <w:pStyle w:val="NormalWeb"/>
        <w:shd w:val="clear" w:color="auto" w:fill="FFFFFF"/>
        <w:spacing w:before="0" w:beforeAutospacing="0" w:after="0" w:afterAutospacing="0" w:line="208" w:lineRule="atLeast"/>
        <w:rPr>
          <w:rFonts w:ascii="Arial" w:hAnsi="Arial" w:cs="Arial"/>
          <w:sz w:val="20"/>
          <w:szCs w:val="20"/>
        </w:rPr>
      </w:pPr>
    </w:p>
    <w:p w:rsidR="00AB0F1C" w:rsidRDefault="00A67A0C" w:rsidP="00AB0F1C">
      <w:pPr>
        <w:pStyle w:val="NormalWeb"/>
        <w:shd w:val="clear" w:color="auto" w:fill="FFFFFF"/>
        <w:spacing w:before="0" w:beforeAutospacing="0" w:after="0" w:afterAutospacing="0" w:line="208" w:lineRule="atLeast"/>
        <w:rPr>
          <w:rStyle w:val="Strong"/>
          <w:rFonts w:ascii="Arial" w:hAnsi="Arial" w:cs="Arial"/>
        </w:rPr>
      </w:pPr>
      <w:r w:rsidRPr="009C46EF">
        <w:rPr>
          <w:rStyle w:val="Strong"/>
          <w:rFonts w:ascii="Arial" w:hAnsi="Arial" w:cs="Arial"/>
        </w:rPr>
        <w:t>10.00</w:t>
      </w:r>
      <w:r w:rsidR="00A50B9C" w:rsidRPr="009C46EF">
        <w:rPr>
          <w:rStyle w:val="Strong"/>
          <w:rFonts w:ascii="Arial" w:hAnsi="Arial" w:cs="Arial"/>
        </w:rPr>
        <w:t xml:space="preserve"> - 10.</w:t>
      </w:r>
      <w:r w:rsidRPr="009C46EF">
        <w:rPr>
          <w:rStyle w:val="Strong"/>
          <w:rFonts w:ascii="Arial" w:hAnsi="Arial" w:cs="Arial"/>
        </w:rPr>
        <w:t>3</w:t>
      </w:r>
      <w:r w:rsidR="009C46EF" w:rsidRPr="009C46EF">
        <w:rPr>
          <w:rStyle w:val="Strong"/>
          <w:rFonts w:ascii="Arial" w:hAnsi="Arial" w:cs="Arial"/>
        </w:rPr>
        <w:t>0</w:t>
      </w:r>
      <w:r w:rsidR="009C46EF" w:rsidRPr="009C46EF">
        <w:rPr>
          <w:rStyle w:val="Strong"/>
          <w:rFonts w:ascii="Arial" w:hAnsi="Arial" w:cs="Arial"/>
          <w:b w:val="0"/>
        </w:rPr>
        <w:t xml:space="preserve"> </w:t>
      </w:r>
      <w:r w:rsidR="00AB0F1C">
        <w:rPr>
          <w:rStyle w:val="Strong"/>
          <w:rFonts w:ascii="Arial" w:hAnsi="Arial" w:cs="Arial"/>
        </w:rPr>
        <w:t xml:space="preserve">From Street League football to Street Step, engaging young females through dance fitness </w:t>
      </w:r>
    </w:p>
    <w:p w:rsidR="00AB0F1C" w:rsidRDefault="00AB0F1C" w:rsidP="00AB0F1C">
      <w:pPr>
        <w:pStyle w:val="NormalWeb"/>
        <w:shd w:val="clear" w:color="auto" w:fill="FFFFFF"/>
        <w:spacing w:before="0" w:beforeAutospacing="0" w:after="0" w:afterAutospacing="0" w:line="208" w:lineRule="atLeast"/>
        <w:rPr>
          <w:rStyle w:val="Strong"/>
          <w:rFonts w:ascii="Arial" w:hAnsi="Arial" w:cs="Arial"/>
          <w:b w:val="0"/>
          <w:i/>
          <w:sz w:val="22"/>
          <w:szCs w:val="22"/>
        </w:rPr>
      </w:pPr>
      <w:r w:rsidRPr="00A67A0C">
        <w:rPr>
          <w:rStyle w:val="Strong"/>
          <w:rFonts w:ascii="Arial" w:hAnsi="Arial" w:cs="Arial"/>
          <w:b w:val="0"/>
          <w:i/>
          <w:sz w:val="22"/>
          <w:szCs w:val="22"/>
        </w:rPr>
        <w:t xml:space="preserve">Lindsey MacDonald, </w:t>
      </w:r>
      <w:r>
        <w:rPr>
          <w:rStyle w:val="Strong"/>
          <w:rFonts w:ascii="Arial" w:hAnsi="Arial" w:cs="Arial"/>
          <w:b w:val="0"/>
          <w:i/>
          <w:sz w:val="22"/>
          <w:szCs w:val="22"/>
        </w:rPr>
        <w:t xml:space="preserve">Managing Director, </w:t>
      </w:r>
      <w:r w:rsidRPr="00A67A0C">
        <w:rPr>
          <w:rStyle w:val="Strong"/>
          <w:rFonts w:ascii="Arial" w:hAnsi="Arial" w:cs="Arial"/>
          <w:b w:val="0"/>
          <w:i/>
          <w:sz w:val="22"/>
          <w:szCs w:val="22"/>
        </w:rPr>
        <w:t>Street Step</w:t>
      </w:r>
    </w:p>
    <w:p w:rsidR="00AB0F1C" w:rsidRDefault="00AB0F1C" w:rsidP="00AB0F1C">
      <w:pPr>
        <w:pStyle w:val="NormalWeb"/>
        <w:shd w:val="clear" w:color="auto" w:fill="FFFFFF"/>
        <w:spacing w:before="0" w:beforeAutospacing="0" w:after="0" w:afterAutospacing="0" w:line="208" w:lineRule="atLeast"/>
        <w:rPr>
          <w:rStyle w:val="Strong"/>
          <w:rFonts w:ascii="Arial" w:hAnsi="Arial" w:cs="Arial"/>
          <w:b w:val="0"/>
          <w:i/>
          <w:sz w:val="22"/>
          <w:szCs w:val="22"/>
        </w:rPr>
      </w:pPr>
    </w:p>
    <w:p w:rsidR="00AB0F1C" w:rsidRPr="0064083A" w:rsidRDefault="00AB0F1C" w:rsidP="00AB0F1C">
      <w:pPr>
        <w:rPr>
          <w:rFonts w:ascii="Arial" w:eastAsia="Times New Roman" w:hAnsi="Arial" w:cs="Arial"/>
          <w:color w:val="000000"/>
          <w:sz w:val="20"/>
          <w:szCs w:val="20"/>
        </w:rPr>
      </w:pPr>
      <w:r w:rsidRPr="0064083A">
        <w:rPr>
          <w:rFonts w:ascii="Arial" w:eastAsia="Times New Roman" w:hAnsi="Arial" w:cs="Arial"/>
          <w:color w:val="000000"/>
          <w:sz w:val="20"/>
          <w:szCs w:val="20"/>
        </w:rPr>
        <w:t xml:space="preserve">Street League is a UK-wide sport for employability charity that has successfully used football to support young people facing complex socio-economic barriers into sustained work, education and training. Founded in 2003 it has supported thousands of 16 to </w:t>
      </w:r>
      <w:r w:rsidRPr="0064083A">
        <w:rPr>
          <w:rFonts w:ascii="Arial" w:eastAsia="Times New Roman" w:hAnsi="Arial" w:cs="Arial"/>
          <w:noProof/>
          <w:color w:val="000000"/>
          <w:sz w:val="20"/>
          <w:szCs w:val="20"/>
        </w:rPr>
        <w:t>24 year-olds</w:t>
      </w:r>
      <w:r w:rsidRPr="0064083A">
        <w:rPr>
          <w:rFonts w:ascii="Arial" w:eastAsia="Times New Roman" w:hAnsi="Arial" w:cs="Arial"/>
          <w:color w:val="000000"/>
          <w:sz w:val="20"/>
          <w:szCs w:val="20"/>
        </w:rPr>
        <w:t xml:space="preserve"> into sustained outcomes using the power of football. In 2015 it launched Street Step, to engage and support young people who did not like football, particularly the number of young females the organisation supported. Street Step uses dance fitness to help get young people moving into work. This session will discuss how Street League’s award-winning model was transformed to engage with a wider audience and the additional support and programme considerations required for a predominantly female programme.</w:t>
      </w:r>
    </w:p>
    <w:p w:rsidR="00AB0F1C" w:rsidRPr="0064083A" w:rsidRDefault="00AB0F1C" w:rsidP="00AB0F1C">
      <w:pPr>
        <w:rPr>
          <w:rFonts w:ascii="Arial" w:eastAsia="Times New Roman" w:hAnsi="Arial" w:cs="Arial"/>
          <w:color w:val="000000"/>
          <w:sz w:val="20"/>
          <w:szCs w:val="20"/>
        </w:rPr>
      </w:pPr>
    </w:p>
    <w:p w:rsidR="00AB0F1C" w:rsidRDefault="00AB0F1C" w:rsidP="00AB0F1C">
      <w:pPr>
        <w:pStyle w:val="NormalWeb"/>
        <w:shd w:val="clear" w:color="auto" w:fill="FFFFFF"/>
        <w:spacing w:before="0" w:beforeAutospacing="0" w:after="0" w:afterAutospacing="0" w:line="208" w:lineRule="atLeast"/>
        <w:rPr>
          <w:rFonts w:ascii="Arial" w:hAnsi="Arial" w:cs="Arial"/>
          <w:sz w:val="20"/>
          <w:szCs w:val="20"/>
        </w:rPr>
      </w:pPr>
      <w:r>
        <w:rPr>
          <w:rFonts w:ascii="Arial" w:hAnsi="Arial" w:cs="Arial"/>
          <w:sz w:val="20"/>
          <w:szCs w:val="20"/>
        </w:rPr>
        <w:t xml:space="preserve">Lindsey MacDonald </w:t>
      </w:r>
      <w:r w:rsidRPr="0064083A">
        <w:rPr>
          <w:rFonts w:ascii="Arial" w:hAnsi="Arial" w:cs="Arial"/>
          <w:sz w:val="20"/>
          <w:szCs w:val="20"/>
        </w:rPr>
        <w:t>is passionate about positive social change, building the capacity and expertise of the third sector, and helping individuals to achieve their potential. S</w:t>
      </w:r>
      <w:r>
        <w:rPr>
          <w:rFonts w:ascii="Arial" w:hAnsi="Arial" w:cs="Arial"/>
          <w:sz w:val="20"/>
          <w:szCs w:val="20"/>
        </w:rPr>
        <w:t xml:space="preserve">he joined Street League in 2014, from the Homeless FA, </w:t>
      </w:r>
      <w:r w:rsidRPr="0064083A">
        <w:rPr>
          <w:rFonts w:ascii="Arial" w:hAnsi="Arial" w:cs="Arial"/>
          <w:sz w:val="20"/>
          <w:szCs w:val="20"/>
        </w:rPr>
        <w:t xml:space="preserve">as Managing Director of Street League’s new social enterprise that uses physical activity to enable more young people to get into employment, education, and training. </w:t>
      </w:r>
    </w:p>
    <w:p w:rsidR="009C46EF" w:rsidRDefault="009C46EF" w:rsidP="009C46EF">
      <w:pPr>
        <w:pStyle w:val="NormalWeb"/>
        <w:shd w:val="clear" w:color="auto" w:fill="FFFFFF"/>
        <w:spacing w:before="0" w:beforeAutospacing="0" w:after="0" w:afterAutospacing="0" w:line="208" w:lineRule="atLeast"/>
        <w:rPr>
          <w:rStyle w:val="Strong"/>
          <w:rFonts w:ascii="Arial" w:hAnsi="Arial" w:cs="Arial"/>
          <w:sz w:val="20"/>
          <w:szCs w:val="20"/>
        </w:rPr>
      </w:pPr>
    </w:p>
    <w:p w:rsidR="009C46EF" w:rsidRPr="009C46EF" w:rsidRDefault="00A50B9C" w:rsidP="009C46EF">
      <w:pPr>
        <w:pStyle w:val="NormalWeb"/>
        <w:shd w:val="clear" w:color="auto" w:fill="FFFFFF"/>
        <w:spacing w:before="0" w:beforeAutospacing="0" w:after="0" w:afterAutospacing="0" w:line="208" w:lineRule="atLeast"/>
        <w:rPr>
          <w:rFonts w:ascii="Arial" w:hAnsi="Arial" w:cs="Arial"/>
          <w:b/>
          <w:bCs/>
        </w:rPr>
      </w:pPr>
      <w:r w:rsidRPr="009C46EF">
        <w:rPr>
          <w:rStyle w:val="Strong"/>
          <w:rFonts w:ascii="Arial" w:hAnsi="Arial" w:cs="Arial"/>
        </w:rPr>
        <w:t>10.40 - 11.10</w:t>
      </w:r>
      <w:r w:rsidRPr="009C46EF">
        <w:rPr>
          <w:rStyle w:val="Strong"/>
          <w:rFonts w:ascii="Arial" w:hAnsi="Arial" w:cs="Arial"/>
          <w:b w:val="0"/>
        </w:rPr>
        <w:t xml:space="preserve"> </w:t>
      </w:r>
      <w:r w:rsidR="00833EBA" w:rsidRPr="009C46EF">
        <w:rPr>
          <w:rFonts w:ascii="Arial" w:hAnsi="Arial" w:cs="Arial"/>
          <w:b/>
          <w:bCs/>
        </w:rPr>
        <w:t>Active lives = health and economic outcomes: Building partnerships, testing approaches, finding funding in disadvantaged communities</w:t>
      </w:r>
    </w:p>
    <w:p w:rsidR="00833EBA" w:rsidRPr="00AB44D6" w:rsidRDefault="00833EBA" w:rsidP="009C46EF">
      <w:pPr>
        <w:pStyle w:val="NormalWeb"/>
        <w:shd w:val="clear" w:color="auto" w:fill="FFFFFF"/>
        <w:spacing w:before="0" w:beforeAutospacing="0" w:after="0" w:afterAutospacing="0" w:line="208" w:lineRule="atLeast"/>
        <w:rPr>
          <w:rFonts w:ascii="Arial" w:hAnsi="Arial" w:cs="Arial"/>
        </w:rPr>
      </w:pPr>
      <w:r w:rsidRPr="00AB44D6">
        <w:rPr>
          <w:rFonts w:ascii="Arial" w:hAnsi="Arial" w:cs="Arial"/>
          <w:i/>
          <w:iCs/>
        </w:rPr>
        <w:t>Adrian Leather, Chief Executive, Lancashire Sport Partnership</w:t>
      </w:r>
    </w:p>
    <w:p w:rsidR="00833EBA" w:rsidRPr="00AB44D6" w:rsidRDefault="00833EBA" w:rsidP="009C46EF">
      <w:pPr>
        <w:rPr>
          <w:rFonts w:ascii="Arial" w:hAnsi="Arial" w:cs="Arial"/>
          <w:sz w:val="20"/>
          <w:szCs w:val="20"/>
        </w:rPr>
      </w:pPr>
      <w:r w:rsidRPr="00AB44D6">
        <w:rPr>
          <w:rFonts w:ascii="Arial" w:hAnsi="Arial" w:cs="Arial"/>
          <w:sz w:val="20"/>
          <w:szCs w:val="20"/>
        </w:rPr>
        <w:t> </w:t>
      </w:r>
    </w:p>
    <w:p w:rsidR="00833EBA" w:rsidRPr="00AB44D6" w:rsidRDefault="00833EBA" w:rsidP="009C46EF">
      <w:pPr>
        <w:rPr>
          <w:rFonts w:ascii="Arial" w:hAnsi="Arial" w:cs="Arial"/>
          <w:sz w:val="20"/>
          <w:szCs w:val="20"/>
        </w:rPr>
      </w:pPr>
      <w:r w:rsidRPr="00AB44D6">
        <w:rPr>
          <w:rFonts w:ascii="Arial" w:hAnsi="Arial" w:cs="Arial"/>
          <w:sz w:val="20"/>
          <w:szCs w:val="20"/>
        </w:rPr>
        <w:t xml:space="preserve">We know that communities living in our 20% IMD areas experience significantly poorer health, crime and economic outcomes than the majority of the population, with these key communities being disproportionately affected by reductions in public service expenditure. </w:t>
      </w:r>
    </w:p>
    <w:p w:rsidR="00833EBA" w:rsidRPr="00AB44D6" w:rsidRDefault="00833EBA" w:rsidP="009C46EF">
      <w:pPr>
        <w:rPr>
          <w:rFonts w:ascii="Arial" w:hAnsi="Arial" w:cs="Arial"/>
          <w:sz w:val="20"/>
          <w:szCs w:val="20"/>
        </w:rPr>
      </w:pPr>
      <w:r w:rsidRPr="00AB44D6">
        <w:rPr>
          <w:rFonts w:ascii="Arial" w:hAnsi="Arial" w:cs="Arial"/>
          <w:sz w:val="20"/>
          <w:szCs w:val="20"/>
        </w:rPr>
        <w:t> </w:t>
      </w:r>
    </w:p>
    <w:p w:rsidR="00833EBA" w:rsidRPr="00AB44D6" w:rsidRDefault="00833EBA" w:rsidP="009C46EF">
      <w:pPr>
        <w:rPr>
          <w:rFonts w:ascii="Arial" w:hAnsi="Arial" w:cs="Arial"/>
          <w:sz w:val="20"/>
          <w:szCs w:val="20"/>
        </w:rPr>
      </w:pPr>
      <w:r w:rsidRPr="00AB44D6">
        <w:rPr>
          <w:rFonts w:ascii="Arial" w:hAnsi="Arial" w:cs="Arial"/>
          <w:sz w:val="20"/>
          <w:szCs w:val="20"/>
        </w:rPr>
        <w:t>Conversely, the evidence tells us that sport and active lives can improve outcomes for these communities.</w:t>
      </w:r>
    </w:p>
    <w:p w:rsidR="00833EBA" w:rsidRPr="00AB44D6" w:rsidRDefault="00833EBA" w:rsidP="009C46EF">
      <w:pPr>
        <w:rPr>
          <w:rFonts w:ascii="Arial" w:hAnsi="Arial" w:cs="Arial"/>
          <w:sz w:val="20"/>
          <w:szCs w:val="20"/>
        </w:rPr>
      </w:pPr>
      <w:r w:rsidRPr="00AB44D6">
        <w:rPr>
          <w:rFonts w:ascii="Arial" w:hAnsi="Arial" w:cs="Arial"/>
          <w:sz w:val="20"/>
          <w:szCs w:val="20"/>
        </w:rPr>
        <w:t> </w:t>
      </w:r>
    </w:p>
    <w:p w:rsidR="00833EBA" w:rsidRDefault="00833EBA" w:rsidP="009C46EF">
      <w:pPr>
        <w:rPr>
          <w:rFonts w:ascii="Arial" w:hAnsi="Arial" w:cs="Arial"/>
          <w:sz w:val="20"/>
          <w:szCs w:val="20"/>
        </w:rPr>
      </w:pPr>
      <w:r w:rsidRPr="00AB44D6">
        <w:rPr>
          <w:rFonts w:ascii="Arial" w:hAnsi="Arial" w:cs="Arial"/>
          <w:sz w:val="20"/>
          <w:szCs w:val="20"/>
        </w:rPr>
        <w:t xml:space="preserve">Our work at Lancashire Sport over the </w:t>
      </w:r>
      <w:r>
        <w:rPr>
          <w:rFonts w:ascii="Arial" w:hAnsi="Arial" w:cs="Arial"/>
          <w:sz w:val="20"/>
          <w:szCs w:val="20"/>
        </w:rPr>
        <w:t>last</w:t>
      </w:r>
      <w:r w:rsidRPr="00AB44D6">
        <w:rPr>
          <w:rFonts w:ascii="Arial" w:hAnsi="Arial" w:cs="Arial"/>
          <w:sz w:val="20"/>
          <w:szCs w:val="20"/>
        </w:rPr>
        <w:t xml:space="preserve"> 4 years has seen us forge effective partnerships with housing, environmental and arts organisations, which together with the wider volunt</w:t>
      </w:r>
      <w:r>
        <w:rPr>
          <w:rFonts w:ascii="Arial" w:hAnsi="Arial" w:cs="Arial"/>
          <w:sz w:val="20"/>
          <w:szCs w:val="20"/>
        </w:rPr>
        <w:t>ary sector, working with Local A</w:t>
      </w:r>
      <w:r w:rsidRPr="00AB44D6">
        <w:rPr>
          <w:rFonts w:ascii="Arial" w:hAnsi="Arial" w:cs="Arial"/>
          <w:sz w:val="20"/>
          <w:szCs w:val="20"/>
        </w:rPr>
        <w:t xml:space="preserve">uthority partners are developing meaningful development programmes. These community capacity building programmes effectively engage, motivate and empower individuals to improve their health and wellbeing, improving their personal and professional skills on route to becoming more economically active. Our journey is based on </w:t>
      </w:r>
      <w:r w:rsidRPr="00AB44D6">
        <w:rPr>
          <w:rFonts w:ascii="Arial" w:hAnsi="Arial" w:cs="Arial"/>
          <w:noProof/>
          <w:sz w:val="20"/>
          <w:szCs w:val="20"/>
        </w:rPr>
        <w:t>the experience</w:t>
      </w:r>
      <w:r w:rsidRPr="00AB44D6">
        <w:rPr>
          <w:rFonts w:ascii="Arial" w:hAnsi="Arial" w:cs="Arial"/>
          <w:sz w:val="20"/>
          <w:szCs w:val="20"/>
        </w:rPr>
        <w:t xml:space="preserve"> of working with people in drug and alcohol recovery, communities experiencing Anti Social Behaviour and people with disabling health conditions. We have built a robust partnership which has resulted in a £13M submission for European Social Investment Funding (ESIF) and elevated Sport and Actives Lives to become a strategic </w:t>
      </w:r>
      <w:r w:rsidRPr="00C66FA5">
        <w:rPr>
          <w:rFonts w:ascii="Arial" w:hAnsi="Arial" w:cs="Arial"/>
          <w:noProof/>
          <w:sz w:val="20"/>
          <w:szCs w:val="20"/>
        </w:rPr>
        <w:t>enabler</w:t>
      </w:r>
      <w:r w:rsidRPr="00AB44D6">
        <w:rPr>
          <w:rFonts w:ascii="Arial" w:hAnsi="Arial" w:cs="Arial"/>
          <w:sz w:val="20"/>
          <w:szCs w:val="20"/>
        </w:rPr>
        <w:t xml:space="preserve"> not a discretionary service option.    </w:t>
      </w:r>
    </w:p>
    <w:p w:rsidR="00833EBA" w:rsidRDefault="00833EBA" w:rsidP="009C46EF">
      <w:pPr>
        <w:rPr>
          <w:rFonts w:ascii="Arial" w:hAnsi="Arial" w:cs="Arial"/>
          <w:sz w:val="20"/>
          <w:szCs w:val="20"/>
        </w:rPr>
      </w:pPr>
    </w:p>
    <w:p w:rsidR="00833EBA" w:rsidRPr="00AB44D6" w:rsidRDefault="00833EBA" w:rsidP="009C46EF">
      <w:pPr>
        <w:rPr>
          <w:rFonts w:ascii="Arial" w:hAnsi="Arial" w:cs="Arial"/>
          <w:sz w:val="20"/>
          <w:szCs w:val="20"/>
        </w:rPr>
      </w:pPr>
      <w:r w:rsidRPr="00AB44D6">
        <w:rPr>
          <w:rFonts w:ascii="Arial" w:hAnsi="Arial" w:cs="Arial"/>
          <w:sz w:val="20"/>
          <w:szCs w:val="20"/>
        </w:rPr>
        <w:t xml:space="preserve">Adrian Leather has developed Lancashire Sport to become one of the most innovative and active organisations of its type; developing </w:t>
      </w:r>
      <w:r w:rsidRPr="00AB44D6">
        <w:rPr>
          <w:rFonts w:ascii="Arial" w:hAnsi="Arial" w:cs="Arial"/>
          <w:noProof/>
          <w:sz w:val="20"/>
          <w:szCs w:val="20"/>
        </w:rPr>
        <w:t>ground-breaking</w:t>
      </w:r>
      <w:r w:rsidRPr="00AB44D6">
        <w:rPr>
          <w:rFonts w:ascii="Arial" w:hAnsi="Arial" w:cs="Arial"/>
          <w:sz w:val="20"/>
          <w:szCs w:val="20"/>
        </w:rPr>
        <w:t xml:space="preserve"> partnerships and programmes</w:t>
      </w:r>
      <w:r>
        <w:rPr>
          <w:rFonts w:ascii="Arial" w:hAnsi="Arial" w:cs="Arial"/>
          <w:sz w:val="20"/>
          <w:szCs w:val="20"/>
        </w:rPr>
        <w:t>,</w:t>
      </w:r>
      <w:r w:rsidRPr="00AB44D6">
        <w:rPr>
          <w:rFonts w:ascii="Arial" w:hAnsi="Arial" w:cs="Arial"/>
          <w:sz w:val="20"/>
          <w:szCs w:val="20"/>
        </w:rPr>
        <w:t xml:space="preserve"> which contribute to </w:t>
      </w:r>
      <w:r w:rsidRPr="00C66FA5">
        <w:rPr>
          <w:rFonts w:ascii="Arial" w:hAnsi="Arial" w:cs="Arial"/>
          <w:noProof/>
          <w:sz w:val="20"/>
          <w:szCs w:val="20"/>
        </w:rPr>
        <w:t>health</w:t>
      </w:r>
      <w:r w:rsidRPr="00AB44D6">
        <w:rPr>
          <w:rFonts w:ascii="Arial" w:hAnsi="Arial" w:cs="Arial"/>
          <w:sz w:val="20"/>
          <w:szCs w:val="20"/>
        </w:rPr>
        <w:t xml:space="preserve"> and the economy using sport and active lifestyles to achieve these outcomes. </w:t>
      </w:r>
    </w:p>
    <w:p w:rsidR="00833EBA" w:rsidRDefault="00833EBA" w:rsidP="009C46EF">
      <w:pPr>
        <w:rPr>
          <w:rFonts w:ascii="Century Gothic" w:hAnsi="Century Gothic"/>
        </w:rPr>
      </w:pPr>
    </w:p>
    <w:p w:rsidR="00A50B9C" w:rsidRPr="009C46EF" w:rsidRDefault="00A50B9C" w:rsidP="009C46EF">
      <w:pPr>
        <w:pStyle w:val="NormalWeb"/>
        <w:shd w:val="clear" w:color="auto" w:fill="FFFFFF"/>
        <w:spacing w:before="0" w:beforeAutospacing="0" w:after="0" w:afterAutospacing="0" w:line="208" w:lineRule="atLeast"/>
        <w:rPr>
          <w:rFonts w:ascii="Arial" w:hAnsi="Arial" w:cs="Arial"/>
        </w:rPr>
      </w:pPr>
      <w:r w:rsidRPr="009C46EF">
        <w:rPr>
          <w:rStyle w:val="Strong"/>
          <w:rFonts w:ascii="Arial" w:hAnsi="Arial" w:cs="Arial"/>
        </w:rPr>
        <w:t>11.10 - 11.30 Tea/Coffee</w:t>
      </w:r>
    </w:p>
    <w:p w:rsidR="00FB7768" w:rsidRDefault="00FB7768" w:rsidP="00FB7768">
      <w:pPr>
        <w:rPr>
          <w:rStyle w:val="Strong"/>
          <w:rFonts w:ascii="Arial" w:hAnsi="Arial" w:cs="Arial"/>
          <w:sz w:val="24"/>
          <w:szCs w:val="24"/>
        </w:rPr>
      </w:pPr>
    </w:p>
    <w:p w:rsidR="00FB7768" w:rsidRPr="00FB7768" w:rsidRDefault="00A50B9C" w:rsidP="00FB7768">
      <w:pPr>
        <w:rPr>
          <w:rFonts w:ascii="Arial" w:hAnsi="Arial" w:cs="Arial"/>
          <w:b/>
          <w:bCs/>
          <w:sz w:val="24"/>
          <w:szCs w:val="24"/>
        </w:rPr>
      </w:pPr>
      <w:r w:rsidRPr="009C46EF">
        <w:rPr>
          <w:rStyle w:val="Strong"/>
          <w:rFonts w:ascii="Arial" w:hAnsi="Arial" w:cs="Arial"/>
          <w:sz w:val="24"/>
          <w:szCs w:val="24"/>
        </w:rPr>
        <w:t>11.00 – 11.30</w:t>
      </w:r>
      <w:r w:rsidR="00FB7768">
        <w:rPr>
          <w:rStyle w:val="Strong"/>
          <w:rFonts w:ascii="Arial" w:hAnsi="Arial" w:cs="Arial"/>
          <w:sz w:val="24"/>
          <w:szCs w:val="24"/>
        </w:rPr>
        <w:t xml:space="preserve"> </w:t>
      </w:r>
      <w:r w:rsidR="00FB7768" w:rsidRPr="00FB7768">
        <w:rPr>
          <w:rFonts w:ascii="Arial" w:hAnsi="Arial" w:cs="Arial"/>
          <w:b/>
          <w:bCs/>
          <w:sz w:val="24"/>
          <w:szCs w:val="24"/>
        </w:rPr>
        <w:t xml:space="preserve">How Bradford's Police Summer Camps engage with 1200 young people through sport, fun and life skills </w:t>
      </w:r>
    </w:p>
    <w:p w:rsidR="00FB7768" w:rsidRPr="00FB7768" w:rsidRDefault="00FB7768" w:rsidP="00FB7768">
      <w:pPr>
        <w:rPr>
          <w:rFonts w:ascii="Arial" w:hAnsi="Arial" w:cs="Arial"/>
          <w:bCs/>
          <w:i/>
          <w:sz w:val="20"/>
          <w:szCs w:val="20"/>
        </w:rPr>
      </w:pPr>
      <w:r w:rsidRPr="00FB7768">
        <w:rPr>
          <w:rFonts w:ascii="Arial" w:hAnsi="Arial" w:cs="Arial"/>
          <w:bCs/>
          <w:i/>
          <w:sz w:val="20"/>
          <w:szCs w:val="20"/>
        </w:rPr>
        <w:t xml:space="preserve">Chris Cahill, PC, West Yorkshire Police and Nosheen </w:t>
      </w:r>
      <w:r w:rsidRPr="00C66FA5">
        <w:rPr>
          <w:rFonts w:ascii="Arial" w:hAnsi="Arial" w:cs="Arial"/>
          <w:bCs/>
          <w:i/>
          <w:noProof/>
          <w:sz w:val="20"/>
          <w:szCs w:val="20"/>
        </w:rPr>
        <w:t>Qamer</w:t>
      </w:r>
      <w:r w:rsidRPr="00FB7768">
        <w:rPr>
          <w:rFonts w:ascii="Arial" w:hAnsi="Arial" w:cs="Arial"/>
          <w:bCs/>
          <w:i/>
          <w:sz w:val="20"/>
          <w:szCs w:val="20"/>
        </w:rPr>
        <w:t>, Team Leader/Project Manager, Bradford College</w:t>
      </w:r>
    </w:p>
    <w:p w:rsidR="00FB7768" w:rsidRPr="00FB7768" w:rsidRDefault="00FB7768" w:rsidP="00FB7768">
      <w:pPr>
        <w:rPr>
          <w:rFonts w:ascii="Arial" w:hAnsi="Arial" w:cs="Arial"/>
          <w:bCs/>
          <w:sz w:val="20"/>
          <w:szCs w:val="20"/>
        </w:rPr>
      </w:pPr>
    </w:p>
    <w:p w:rsidR="00FB7768" w:rsidRPr="00FB7768" w:rsidRDefault="00FB7768" w:rsidP="00FB7768">
      <w:pPr>
        <w:rPr>
          <w:rFonts w:ascii="Arial" w:hAnsi="Arial" w:cs="Arial"/>
          <w:bCs/>
          <w:sz w:val="20"/>
          <w:szCs w:val="20"/>
        </w:rPr>
      </w:pPr>
      <w:r w:rsidRPr="00FB7768">
        <w:rPr>
          <w:rFonts w:ascii="Arial" w:hAnsi="Arial" w:cs="Arial"/>
          <w:bCs/>
          <w:sz w:val="20"/>
          <w:szCs w:val="20"/>
        </w:rPr>
        <w:t xml:space="preserve">Chris Cahill started a ‘Fun Week’ in 2009 which focused on a small area in Bradford with 40 attendees. He joined forces with Nosheen </w:t>
      </w:r>
      <w:r w:rsidRPr="00C66FA5">
        <w:rPr>
          <w:rFonts w:ascii="Arial" w:hAnsi="Arial" w:cs="Arial"/>
          <w:bCs/>
          <w:noProof/>
          <w:sz w:val="20"/>
          <w:szCs w:val="20"/>
        </w:rPr>
        <w:t>Qamer</w:t>
      </w:r>
      <w:r w:rsidRPr="00FB7768">
        <w:rPr>
          <w:rFonts w:ascii="Arial" w:hAnsi="Arial" w:cs="Arial"/>
          <w:bCs/>
          <w:sz w:val="20"/>
          <w:szCs w:val="20"/>
        </w:rPr>
        <w:t xml:space="preserve"> in 2010 and ‘The Police Summer Camp’ was born;  it has developed </w:t>
      </w:r>
      <w:r w:rsidRPr="00C66FA5">
        <w:rPr>
          <w:rFonts w:ascii="Arial" w:hAnsi="Arial" w:cs="Arial"/>
          <w:bCs/>
          <w:noProof/>
          <w:sz w:val="20"/>
          <w:szCs w:val="20"/>
        </w:rPr>
        <w:t>in to</w:t>
      </w:r>
      <w:r w:rsidRPr="00FB7768">
        <w:rPr>
          <w:rFonts w:ascii="Arial" w:hAnsi="Arial" w:cs="Arial"/>
          <w:bCs/>
          <w:sz w:val="20"/>
          <w:szCs w:val="20"/>
        </w:rPr>
        <w:t xml:space="preserve"> a large, multi-agency operation covering the Bradford District with the capacity to engage with 1200 young people, aged 9-15 years old, over a four week period. The programme consists of Sport, Fun and Life Skills, delivered by the partner agencies with a robust referral system in place to work with youngsters who may be considered ‘at risk’ by the various services involved.</w:t>
      </w:r>
    </w:p>
    <w:p w:rsidR="00FB7768" w:rsidRPr="00FB7768" w:rsidRDefault="00FB7768" w:rsidP="00FB7768">
      <w:pPr>
        <w:rPr>
          <w:rFonts w:ascii="Arial" w:hAnsi="Arial" w:cs="Arial"/>
          <w:bCs/>
          <w:sz w:val="20"/>
          <w:szCs w:val="20"/>
        </w:rPr>
      </w:pPr>
    </w:p>
    <w:p w:rsidR="00FB7768" w:rsidRPr="00FB7768" w:rsidRDefault="00FB7768" w:rsidP="00FB7768">
      <w:pPr>
        <w:rPr>
          <w:rFonts w:ascii="Arial" w:hAnsi="Arial" w:cs="Arial"/>
          <w:bCs/>
          <w:sz w:val="20"/>
          <w:szCs w:val="20"/>
        </w:rPr>
      </w:pPr>
      <w:r w:rsidRPr="00FB7768">
        <w:rPr>
          <w:rFonts w:ascii="Arial" w:hAnsi="Arial" w:cs="Arial"/>
          <w:bCs/>
          <w:sz w:val="20"/>
          <w:szCs w:val="20"/>
        </w:rPr>
        <w:t xml:space="preserve">This presentation will cover how this multi-agency approach has helped develop </w:t>
      </w:r>
      <w:r>
        <w:rPr>
          <w:rFonts w:ascii="Arial" w:hAnsi="Arial" w:cs="Arial"/>
          <w:bCs/>
          <w:sz w:val="20"/>
          <w:szCs w:val="20"/>
        </w:rPr>
        <w:t>these innovative camps which have</w:t>
      </w:r>
      <w:r w:rsidRPr="00FB7768">
        <w:rPr>
          <w:rFonts w:ascii="Arial" w:hAnsi="Arial" w:cs="Arial"/>
          <w:bCs/>
          <w:sz w:val="20"/>
          <w:szCs w:val="20"/>
        </w:rPr>
        <w:t xml:space="preserve"> also reduced anti-social behaviour and</w:t>
      </w:r>
      <w:r>
        <w:rPr>
          <w:rFonts w:ascii="Arial" w:hAnsi="Arial" w:cs="Arial"/>
          <w:bCs/>
          <w:sz w:val="20"/>
          <w:szCs w:val="20"/>
        </w:rPr>
        <w:t xml:space="preserve"> have</w:t>
      </w:r>
      <w:r w:rsidRPr="00FB7768">
        <w:rPr>
          <w:rFonts w:ascii="Arial" w:hAnsi="Arial" w:cs="Arial"/>
          <w:bCs/>
          <w:sz w:val="20"/>
          <w:szCs w:val="20"/>
        </w:rPr>
        <w:t xml:space="preserve"> allowed youngsters aged over 16 to gain valuable work experience and to develop their employability skills.</w:t>
      </w:r>
    </w:p>
    <w:p w:rsidR="00FB7768" w:rsidRPr="00FB7768" w:rsidRDefault="00FB7768" w:rsidP="00FB7768">
      <w:pPr>
        <w:rPr>
          <w:rFonts w:ascii="Arial" w:hAnsi="Arial" w:cs="Arial"/>
          <w:bCs/>
          <w:sz w:val="20"/>
          <w:szCs w:val="20"/>
        </w:rPr>
      </w:pPr>
    </w:p>
    <w:p w:rsidR="00FB7768" w:rsidRPr="00FB7768" w:rsidRDefault="00FB7768" w:rsidP="00FB7768">
      <w:pPr>
        <w:rPr>
          <w:rFonts w:ascii="Arial" w:hAnsi="Arial" w:cs="Arial"/>
          <w:bCs/>
          <w:sz w:val="20"/>
          <w:szCs w:val="20"/>
        </w:rPr>
      </w:pPr>
      <w:r w:rsidRPr="00FB7768">
        <w:rPr>
          <w:rFonts w:ascii="Arial" w:hAnsi="Arial" w:cs="Arial"/>
          <w:bCs/>
          <w:sz w:val="20"/>
          <w:szCs w:val="20"/>
        </w:rPr>
        <w:t xml:space="preserve">PC Chris Cahill initially worked as a PCSO for eight years after leaving Bradford College's Public Services Department, Chris developed the original concept to tackle anti-social behaviour in East Bowling. </w:t>
      </w:r>
    </w:p>
    <w:p w:rsidR="007B1CE9" w:rsidRDefault="007B1CE9" w:rsidP="00FB7768">
      <w:pPr>
        <w:rPr>
          <w:rFonts w:ascii="Arial" w:hAnsi="Arial" w:cs="Arial"/>
          <w:bCs/>
          <w:sz w:val="20"/>
          <w:szCs w:val="20"/>
        </w:rPr>
      </w:pPr>
    </w:p>
    <w:p w:rsidR="00FB7768" w:rsidRPr="00FB7768" w:rsidRDefault="00FB7768" w:rsidP="00FB7768">
      <w:pPr>
        <w:rPr>
          <w:rFonts w:ascii="Arial" w:hAnsi="Arial" w:cs="Arial"/>
          <w:bCs/>
          <w:sz w:val="20"/>
          <w:szCs w:val="20"/>
        </w:rPr>
      </w:pPr>
      <w:r w:rsidRPr="00FB7768">
        <w:rPr>
          <w:rFonts w:ascii="Arial" w:hAnsi="Arial" w:cs="Arial"/>
          <w:bCs/>
          <w:sz w:val="20"/>
          <w:szCs w:val="20"/>
        </w:rPr>
        <w:t xml:space="preserve">Nosheen </w:t>
      </w:r>
      <w:r w:rsidRPr="00C66FA5">
        <w:rPr>
          <w:rFonts w:ascii="Arial" w:hAnsi="Arial" w:cs="Arial"/>
          <w:bCs/>
          <w:noProof/>
          <w:sz w:val="20"/>
          <w:szCs w:val="20"/>
        </w:rPr>
        <w:t>Qamer</w:t>
      </w:r>
      <w:r w:rsidRPr="00FB7768">
        <w:rPr>
          <w:rFonts w:ascii="Arial" w:hAnsi="Arial" w:cs="Arial"/>
          <w:bCs/>
          <w:sz w:val="20"/>
          <w:szCs w:val="20"/>
        </w:rPr>
        <w:t xml:space="preserve"> has worked at Bradford College for 13 years in a range of roles including Curriculum Team Leader for the Public Services </w:t>
      </w:r>
      <w:proofErr w:type="gramStart"/>
      <w:r w:rsidRPr="00FB7768">
        <w:rPr>
          <w:rFonts w:ascii="Arial" w:hAnsi="Arial" w:cs="Arial"/>
          <w:bCs/>
          <w:sz w:val="20"/>
          <w:szCs w:val="20"/>
        </w:rPr>
        <w:t>department,</w:t>
      </w:r>
      <w:proofErr w:type="gramEnd"/>
      <w:r w:rsidRPr="00FB7768">
        <w:rPr>
          <w:rFonts w:ascii="Arial" w:hAnsi="Arial" w:cs="Arial"/>
          <w:bCs/>
          <w:sz w:val="20"/>
          <w:szCs w:val="20"/>
        </w:rPr>
        <w:t xml:space="preserve"> Nosheen is currently the Project Manager for Police Camps. </w:t>
      </w:r>
    </w:p>
    <w:p w:rsidR="00FB7768" w:rsidRPr="00FB7768" w:rsidRDefault="00FB7768" w:rsidP="00FB7768">
      <w:pPr>
        <w:rPr>
          <w:rFonts w:ascii="Arial" w:hAnsi="Arial" w:cs="Arial"/>
          <w:b/>
          <w:bCs/>
          <w:sz w:val="24"/>
          <w:szCs w:val="24"/>
        </w:rPr>
      </w:pPr>
    </w:p>
    <w:p w:rsidR="00FB3F59" w:rsidRPr="00167AA4" w:rsidRDefault="00A50B9C" w:rsidP="00FB3F59">
      <w:pPr>
        <w:rPr>
          <w:rFonts w:ascii="Arial" w:hAnsi="Arial" w:cs="Arial"/>
          <w:b/>
          <w:color w:val="000000"/>
          <w:sz w:val="24"/>
          <w:szCs w:val="24"/>
        </w:rPr>
      </w:pPr>
      <w:r w:rsidRPr="009C46EF">
        <w:rPr>
          <w:rStyle w:val="Strong"/>
          <w:rFonts w:ascii="Arial" w:hAnsi="Arial" w:cs="Arial"/>
          <w:sz w:val="24"/>
          <w:szCs w:val="24"/>
        </w:rPr>
        <w:t xml:space="preserve">11.30 - 12.00 </w:t>
      </w:r>
      <w:r w:rsidR="00FB3F59" w:rsidRPr="00167AA4">
        <w:rPr>
          <w:rFonts w:ascii="Arial" w:hAnsi="Arial" w:cs="Arial"/>
          <w:b/>
          <w:color w:val="000000"/>
          <w:sz w:val="24"/>
          <w:szCs w:val="24"/>
        </w:rPr>
        <w:t>Growing StreetGames across Stoke-on-Trent</w:t>
      </w:r>
    </w:p>
    <w:p w:rsidR="00FB3F59" w:rsidRDefault="00FB3F59" w:rsidP="00FB3F59">
      <w:pPr>
        <w:rPr>
          <w:rFonts w:ascii="Arial" w:hAnsi="Arial" w:cs="Arial"/>
          <w:i/>
          <w:iCs/>
          <w:color w:val="000000"/>
        </w:rPr>
      </w:pPr>
      <w:r>
        <w:rPr>
          <w:rFonts w:ascii="Arial" w:hAnsi="Arial" w:cs="Arial"/>
          <w:i/>
          <w:iCs/>
          <w:color w:val="000000"/>
        </w:rPr>
        <w:t xml:space="preserve">Andrew </w:t>
      </w:r>
      <w:r w:rsidRPr="00C66FA5">
        <w:rPr>
          <w:rFonts w:ascii="Arial" w:hAnsi="Arial" w:cs="Arial"/>
          <w:i/>
          <w:iCs/>
          <w:noProof/>
          <w:color w:val="000000"/>
        </w:rPr>
        <w:t>Heaward</w:t>
      </w:r>
      <w:r>
        <w:rPr>
          <w:rFonts w:ascii="Arial" w:hAnsi="Arial" w:cs="Arial"/>
          <w:i/>
          <w:iCs/>
          <w:color w:val="000000"/>
        </w:rPr>
        <w:t>, General Manager, Sport and Leisure Service, Stoke-on-Trent City Council</w:t>
      </w:r>
    </w:p>
    <w:p w:rsidR="00FB3F59" w:rsidRDefault="00FB3F59" w:rsidP="00FB3F59">
      <w:pPr>
        <w:rPr>
          <w:rFonts w:ascii="Arial" w:hAnsi="Arial" w:cs="Arial"/>
          <w:i/>
          <w:iCs/>
          <w:color w:val="000000"/>
        </w:rPr>
      </w:pPr>
    </w:p>
    <w:p w:rsidR="00FB3F59" w:rsidRPr="00167AA4" w:rsidRDefault="00FB3F59" w:rsidP="00FB3F59">
      <w:pPr>
        <w:rPr>
          <w:rFonts w:ascii="Arial" w:hAnsi="Arial" w:cs="Arial"/>
          <w:color w:val="000000"/>
          <w:sz w:val="20"/>
          <w:szCs w:val="20"/>
        </w:rPr>
      </w:pPr>
      <w:r w:rsidRPr="00167AA4">
        <w:rPr>
          <w:rFonts w:ascii="Arial" w:hAnsi="Arial" w:cs="Arial"/>
          <w:color w:val="000000"/>
          <w:sz w:val="20"/>
          <w:szCs w:val="20"/>
        </w:rPr>
        <w:t xml:space="preserve">This presentation will focus in on Stoke-on-Trent’s highly successful StreetGames programme. It has become one of the largest and most successful initiatives of its kind creating opportunities for people to take part in </w:t>
      </w:r>
      <w:r w:rsidRPr="00C66FA5">
        <w:rPr>
          <w:rFonts w:ascii="Arial" w:hAnsi="Arial" w:cs="Arial"/>
          <w:noProof/>
          <w:color w:val="000000"/>
          <w:sz w:val="20"/>
          <w:szCs w:val="20"/>
        </w:rPr>
        <w:t>sport</w:t>
      </w:r>
      <w:r w:rsidRPr="00167AA4">
        <w:rPr>
          <w:rFonts w:ascii="Arial" w:hAnsi="Arial" w:cs="Arial"/>
          <w:color w:val="000000"/>
          <w:sz w:val="20"/>
          <w:szCs w:val="20"/>
        </w:rPr>
        <w:t xml:space="preserve"> that also deliver wider personal and social benefits.</w:t>
      </w:r>
    </w:p>
    <w:p w:rsidR="00FB3F59" w:rsidRPr="00167AA4" w:rsidRDefault="00FB3F59" w:rsidP="00FB3F59">
      <w:pPr>
        <w:rPr>
          <w:rFonts w:ascii="Arial" w:hAnsi="Arial" w:cs="Arial"/>
          <w:color w:val="000000"/>
          <w:sz w:val="20"/>
          <w:szCs w:val="20"/>
        </w:rPr>
      </w:pPr>
    </w:p>
    <w:p w:rsidR="00FB3F59" w:rsidRPr="00167AA4" w:rsidRDefault="00FB3F59" w:rsidP="00FB3F59">
      <w:pPr>
        <w:rPr>
          <w:rFonts w:ascii="Arial" w:hAnsi="Arial" w:cs="Arial"/>
          <w:color w:val="000000"/>
          <w:sz w:val="20"/>
          <w:szCs w:val="20"/>
        </w:rPr>
      </w:pPr>
      <w:r w:rsidRPr="00167AA4">
        <w:rPr>
          <w:rFonts w:ascii="Arial" w:hAnsi="Arial" w:cs="Arial"/>
          <w:color w:val="000000"/>
          <w:sz w:val="20"/>
          <w:szCs w:val="20"/>
        </w:rPr>
        <w:t xml:space="preserve">It will cover how this is resourced and sustained and discuss the critical nature of partnership working. It will also include thoughts and advice on </w:t>
      </w:r>
      <w:r w:rsidRPr="00C66FA5">
        <w:rPr>
          <w:rFonts w:ascii="Arial" w:hAnsi="Arial" w:cs="Arial"/>
          <w:noProof/>
          <w:color w:val="000000"/>
          <w:sz w:val="20"/>
          <w:szCs w:val="20"/>
        </w:rPr>
        <w:t>how</w:t>
      </w:r>
      <w:r w:rsidRPr="00167AA4">
        <w:rPr>
          <w:rFonts w:ascii="Arial" w:hAnsi="Arial" w:cs="Arial"/>
          <w:color w:val="000000"/>
          <w:sz w:val="20"/>
          <w:szCs w:val="20"/>
        </w:rPr>
        <w:t xml:space="preserve"> engage young people through volunteering and apprenticeships.</w:t>
      </w:r>
    </w:p>
    <w:p w:rsidR="00FB3F59" w:rsidRPr="00167AA4" w:rsidRDefault="00FB3F59" w:rsidP="00FB3F59">
      <w:pPr>
        <w:rPr>
          <w:rFonts w:ascii="Arial" w:hAnsi="Arial" w:cs="Arial"/>
          <w:color w:val="000000"/>
          <w:sz w:val="20"/>
          <w:szCs w:val="20"/>
        </w:rPr>
      </w:pPr>
    </w:p>
    <w:p w:rsidR="00FB3F59" w:rsidRPr="00167AA4" w:rsidRDefault="00FB3F59" w:rsidP="00FB3F59">
      <w:pPr>
        <w:rPr>
          <w:rFonts w:ascii="Arial" w:hAnsi="Arial" w:cs="Arial"/>
          <w:color w:val="000000"/>
          <w:sz w:val="20"/>
          <w:szCs w:val="20"/>
        </w:rPr>
      </w:pPr>
      <w:r w:rsidRPr="00167AA4">
        <w:rPr>
          <w:rFonts w:ascii="Arial" w:hAnsi="Arial" w:cs="Arial"/>
          <w:color w:val="000000"/>
          <w:sz w:val="20"/>
          <w:szCs w:val="20"/>
        </w:rPr>
        <w:t xml:space="preserve">It will also explore how the city’s designation as European City of Sport for 2016 will further enhance and grow the programme, to ensure a lasting legacy of participation in the city.  </w:t>
      </w:r>
    </w:p>
    <w:p w:rsidR="00FB3F59" w:rsidRPr="00167AA4" w:rsidRDefault="00FB3F59" w:rsidP="00FB3F59">
      <w:pPr>
        <w:rPr>
          <w:rFonts w:ascii="Arial" w:hAnsi="Arial" w:cs="Arial"/>
          <w:b/>
          <w:bCs/>
          <w:color w:val="000000"/>
          <w:sz w:val="20"/>
          <w:szCs w:val="20"/>
        </w:rPr>
      </w:pPr>
    </w:p>
    <w:p w:rsidR="00FB3F59" w:rsidRPr="00167AA4" w:rsidRDefault="00FB3F59" w:rsidP="00FB3F59">
      <w:pPr>
        <w:rPr>
          <w:rFonts w:ascii="Arial" w:hAnsi="Arial" w:cs="Arial"/>
          <w:color w:val="000000"/>
          <w:sz w:val="20"/>
          <w:szCs w:val="20"/>
        </w:rPr>
      </w:pPr>
      <w:r w:rsidRPr="00167AA4">
        <w:rPr>
          <w:rFonts w:ascii="Arial" w:hAnsi="Arial" w:cs="Arial"/>
          <w:color w:val="000000"/>
          <w:sz w:val="20"/>
          <w:szCs w:val="20"/>
        </w:rPr>
        <w:t xml:space="preserve">Andrew </w:t>
      </w:r>
      <w:r w:rsidRPr="00C66FA5">
        <w:rPr>
          <w:rFonts w:ascii="Arial" w:hAnsi="Arial" w:cs="Arial"/>
          <w:noProof/>
          <w:color w:val="000000"/>
          <w:sz w:val="20"/>
          <w:szCs w:val="20"/>
        </w:rPr>
        <w:t>Heaward</w:t>
      </w:r>
      <w:r w:rsidRPr="00167AA4">
        <w:rPr>
          <w:rFonts w:ascii="Arial" w:hAnsi="Arial" w:cs="Arial"/>
          <w:color w:val="000000"/>
          <w:sz w:val="20"/>
          <w:szCs w:val="20"/>
        </w:rPr>
        <w:t xml:space="preserve"> has been at Stoke-on-Trent City Council 16 years and his current position is as General Manager for the Sport and Leisure Service with responsibility for policy and strategy, sports development and community sports facilities.</w:t>
      </w:r>
    </w:p>
    <w:p w:rsidR="009C46EF" w:rsidRDefault="009C46EF" w:rsidP="00FB3F59">
      <w:pPr>
        <w:rPr>
          <w:rStyle w:val="Strong"/>
          <w:rFonts w:ascii="Arial" w:hAnsi="Arial" w:cs="Arial"/>
        </w:rPr>
      </w:pPr>
    </w:p>
    <w:p w:rsidR="00A50B9C" w:rsidRDefault="00A50B9C" w:rsidP="009C46EF">
      <w:pPr>
        <w:pStyle w:val="NormalWeb"/>
        <w:shd w:val="clear" w:color="auto" w:fill="FFFFFF"/>
        <w:spacing w:before="0" w:beforeAutospacing="0" w:after="0" w:afterAutospacing="0" w:line="208" w:lineRule="atLeast"/>
        <w:rPr>
          <w:rStyle w:val="Strong"/>
          <w:rFonts w:ascii="Arial" w:hAnsi="Arial" w:cs="Arial"/>
        </w:rPr>
      </w:pPr>
      <w:r w:rsidRPr="009C46EF">
        <w:rPr>
          <w:rStyle w:val="Strong"/>
          <w:rFonts w:ascii="Arial" w:hAnsi="Arial" w:cs="Arial"/>
        </w:rPr>
        <w:t xml:space="preserve">12.00 – 12.30 </w:t>
      </w:r>
      <w:proofErr w:type="gramStart"/>
      <w:r w:rsidR="009C46EF">
        <w:rPr>
          <w:rStyle w:val="Strong"/>
          <w:rFonts w:ascii="Arial" w:hAnsi="Arial" w:cs="Arial"/>
        </w:rPr>
        <w:t>From</w:t>
      </w:r>
      <w:proofErr w:type="gramEnd"/>
      <w:r w:rsidR="009C46EF">
        <w:rPr>
          <w:rStyle w:val="Strong"/>
          <w:rFonts w:ascii="Arial" w:hAnsi="Arial" w:cs="Arial"/>
        </w:rPr>
        <w:t xml:space="preserve"> 'just a gymnastics club' to community sports enterprise</w:t>
      </w:r>
    </w:p>
    <w:p w:rsidR="009C46EF" w:rsidRPr="00C66FA5" w:rsidRDefault="009C46EF" w:rsidP="009C46EF">
      <w:pPr>
        <w:rPr>
          <w:rStyle w:val="Strong"/>
          <w:rFonts w:ascii="Arial" w:hAnsi="Arial" w:cs="Arial"/>
        </w:rPr>
      </w:pPr>
      <w:r w:rsidRPr="00C66FA5">
        <w:rPr>
          <w:rFonts w:ascii="Arial" w:hAnsi="Arial" w:cs="Arial"/>
        </w:rPr>
        <w:t>Dave Marshall, Head of Participation, British Gymnastics</w:t>
      </w:r>
    </w:p>
    <w:p w:rsidR="009C46EF" w:rsidRDefault="009C46EF" w:rsidP="009C46EF">
      <w:pPr>
        <w:rPr>
          <w:sz w:val="20"/>
          <w:szCs w:val="20"/>
        </w:rPr>
      </w:pPr>
    </w:p>
    <w:p w:rsidR="009C46EF" w:rsidRDefault="009C46EF" w:rsidP="009C46EF">
      <w:pPr>
        <w:rPr>
          <w:rFonts w:ascii="Arial" w:hAnsi="Arial" w:cs="Arial"/>
          <w:sz w:val="20"/>
          <w:szCs w:val="20"/>
        </w:rPr>
      </w:pPr>
      <w:r w:rsidRPr="009C46EF">
        <w:rPr>
          <w:rFonts w:ascii="Arial" w:hAnsi="Arial" w:cs="Arial"/>
          <w:sz w:val="20"/>
          <w:szCs w:val="20"/>
        </w:rPr>
        <w:t xml:space="preserve">An aspiration of British Gymnastics 2013-17 strategic </w:t>
      </w:r>
      <w:proofErr w:type="gramStart"/>
      <w:r w:rsidRPr="009C46EF">
        <w:rPr>
          <w:rFonts w:ascii="Arial" w:hAnsi="Arial" w:cs="Arial"/>
          <w:sz w:val="20"/>
          <w:szCs w:val="20"/>
        </w:rPr>
        <w:t>plan</w:t>
      </w:r>
      <w:proofErr w:type="gramEnd"/>
      <w:r w:rsidRPr="009C46EF">
        <w:rPr>
          <w:rFonts w:ascii="Arial" w:hAnsi="Arial" w:cs="Arial"/>
          <w:sz w:val="20"/>
          <w:szCs w:val="20"/>
        </w:rPr>
        <w:t xml:space="preserve"> is for ‘a gymnastics club to become a hub of the community’.  To meet this aspiration gymnastics clubs have been supported to broaden their offer and provide opportunities for new groups including non-tra</w:t>
      </w:r>
      <w:r>
        <w:rPr>
          <w:rFonts w:ascii="Arial" w:hAnsi="Arial" w:cs="Arial"/>
          <w:sz w:val="20"/>
          <w:szCs w:val="20"/>
        </w:rPr>
        <w:t xml:space="preserve">ditional gymnastic </w:t>
      </w:r>
      <w:proofErr w:type="spellStart"/>
      <w:r>
        <w:rPr>
          <w:rFonts w:ascii="Arial" w:hAnsi="Arial" w:cs="Arial"/>
          <w:sz w:val="20"/>
          <w:szCs w:val="20"/>
        </w:rPr>
        <w:t>participants.Infr</w:t>
      </w:r>
      <w:r w:rsidRPr="009C46EF">
        <w:rPr>
          <w:rFonts w:ascii="Arial" w:hAnsi="Arial" w:cs="Arial"/>
          <w:sz w:val="20"/>
          <w:szCs w:val="20"/>
        </w:rPr>
        <w:t>astructure</w:t>
      </w:r>
      <w:proofErr w:type="spellEnd"/>
      <w:r w:rsidRPr="009C46EF">
        <w:rPr>
          <w:rFonts w:ascii="Arial" w:hAnsi="Arial" w:cs="Arial"/>
          <w:sz w:val="20"/>
          <w:szCs w:val="20"/>
        </w:rPr>
        <w:t xml:space="preserve"> support has helped clubs to develop robust businesses that provide many benefits to the local community. </w:t>
      </w:r>
    </w:p>
    <w:p w:rsidR="009C46EF" w:rsidRDefault="009C46EF" w:rsidP="009C46EF">
      <w:pPr>
        <w:rPr>
          <w:rFonts w:ascii="Arial" w:hAnsi="Arial" w:cs="Arial"/>
          <w:sz w:val="20"/>
          <w:szCs w:val="20"/>
        </w:rPr>
      </w:pPr>
    </w:p>
    <w:p w:rsidR="009C46EF" w:rsidRPr="009C46EF" w:rsidRDefault="009C46EF" w:rsidP="009C46EF">
      <w:pPr>
        <w:rPr>
          <w:rFonts w:ascii="Arial" w:hAnsi="Arial" w:cs="Arial"/>
          <w:sz w:val="20"/>
          <w:szCs w:val="20"/>
        </w:rPr>
      </w:pPr>
      <w:r w:rsidRPr="009C46EF">
        <w:rPr>
          <w:rFonts w:ascii="Arial" w:hAnsi="Arial" w:cs="Arial"/>
          <w:sz w:val="20"/>
          <w:szCs w:val="20"/>
        </w:rPr>
        <w:t>Many clubs have started to engage with new types of gymnastics to appeal to wider audiences and delivering non-gymnastics activities that add further value.  Clubs have been encouraged to develop links with other community partners that add value to their programme and provide benefits to the community.  Clubs often support the delivery of gymnastics in schools and deliver sessions in multiple venues including community and leisure centres that widen access.  The number of dedicated gymnastics facilities has nearly doubled in the past 4 years and initiatives such as apprenticeships and leadership programmes are encouraging and supporting young adults to set up new clubs and become business managers.</w:t>
      </w:r>
    </w:p>
    <w:p w:rsidR="009C46EF" w:rsidRPr="009C46EF" w:rsidRDefault="009C46EF" w:rsidP="009C46EF">
      <w:pPr>
        <w:rPr>
          <w:rFonts w:ascii="Arial" w:hAnsi="Arial" w:cs="Arial"/>
          <w:sz w:val="20"/>
          <w:szCs w:val="20"/>
        </w:rPr>
      </w:pPr>
      <w:r w:rsidRPr="009C46EF">
        <w:rPr>
          <w:rFonts w:ascii="Arial" w:hAnsi="Arial" w:cs="Arial"/>
          <w:sz w:val="20"/>
          <w:szCs w:val="20"/>
        </w:rPr>
        <w:t>.</w:t>
      </w:r>
    </w:p>
    <w:p w:rsidR="009C46EF" w:rsidRPr="009C46EF" w:rsidRDefault="009C46EF" w:rsidP="009C46EF">
      <w:pPr>
        <w:rPr>
          <w:rFonts w:ascii="Arial" w:hAnsi="Arial" w:cs="Arial"/>
          <w:sz w:val="20"/>
          <w:szCs w:val="20"/>
        </w:rPr>
      </w:pPr>
      <w:r w:rsidRPr="009C46EF">
        <w:rPr>
          <w:rFonts w:ascii="Arial" w:hAnsi="Arial" w:cs="Arial"/>
          <w:sz w:val="20"/>
          <w:szCs w:val="20"/>
        </w:rPr>
        <w:lastRenderedPageBreak/>
        <w:t xml:space="preserve">David leads on the participation growth strategy for BG that has had significant success supporting a year on year growth in participation in gymnastics clubs and other providers </w:t>
      </w:r>
      <w:r>
        <w:rPr>
          <w:rFonts w:ascii="Arial" w:hAnsi="Arial" w:cs="Arial"/>
          <w:sz w:val="20"/>
          <w:szCs w:val="20"/>
        </w:rPr>
        <w:t>and his r</w:t>
      </w:r>
      <w:r w:rsidRPr="009C46EF">
        <w:rPr>
          <w:rFonts w:ascii="Arial" w:hAnsi="Arial" w:cs="Arial"/>
          <w:sz w:val="20"/>
          <w:szCs w:val="20"/>
        </w:rPr>
        <w:t>emit at BG covers facilities, club and partner development, disabilities and activities</w:t>
      </w:r>
      <w:r>
        <w:rPr>
          <w:rFonts w:ascii="Arial" w:hAnsi="Arial" w:cs="Arial"/>
          <w:sz w:val="20"/>
          <w:szCs w:val="20"/>
        </w:rPr>
        <w:t>.</w:t>
      </w:r>
    </w:p>
    <w:p w:rsidR="009C46EF" w:rsidRDefault="009C46EF" w:rsidP="009C46EF">
      <w:pPr>
        <w:rPr>
          <w:rFonts w:ascii="Foco Light" w:hAnsi="Foco Light"/>
        </w:rPr>
      </w:pPr>
    </w:p>
    <w:p w:rsidR="00FB7768" w:rsidRDefault="00A50B9C" w:rsidP="00FB7768">
      <w:pPr>
        <w:rPr>
          <w:rFonts w:ascii="Arial" w:hAnsi="Arial" w:cs="Arial"/>
          <w:bCs/>
          <w:i/>
          <w:lang w:val="en-US"/>
        </w:rPr>
      </w:pPr>
      <w:r w:rsidRPr="0024160D">
        <w:rPr>
          <w:rStyle w:val="Strong"/>
          <w:rFonts w:ascii="Arial" w:hAnsi="Arial" w:cs="Arial"/>
          <w:sz w:val="24"/>
          <w:szCs w:val="24"/>
        </w:rPr>
        <w:t xml:space="preserve">12.30 - 13.00 </w:t>
      </w:r>
      <w:r w:rsidR="0024160D" w:rsidRPr="0024160D">
        <w:rPr>
          <w:rFonts w:ascii="Arial" w:hAnsi="Arial" w:cs="Arial"/>
          <w:b/>
          <w:bCs/>
          <w:sz w:val="24"/>
          <w:szCs w:val="24"/>
        </w:rPr>
        <w:t xml:space="preserve">How boxing, martial arts and fitness can help marginalised young people </w:t>
      </w:r>
      <w:r w:rsidR="00FB3F59" w:rsidRPr="00FB3F59">
        <w:rPr>
          <w:rFonts w:ascii="Arial" w:hAnsi="Arial" w:cs="Arial"/>
          <w:bCs/>
          <w:i/>
        </w:rPr>
        <w:t xml:space="preserve">Rebecca Donnelly MBE, Chief Executive Officer, </w:t>
      </w:r>
      <w:r w:rsidR="00FB7768" w:rsidRPr="00FB3F59">
        <w:rPr>
          <w:rFonts w:ascii="Arial" w:hAnsi="Arial" w:cs="Arial"/>
          <w:bCs/>
          <w:i/>
          <w:lang w:val="en-US"/>
        </w:rPr>
        <w:t xml:space="preserve">Fight 4 Change Foundation </w:t>
      </w:r>
    </w:p>
    <w:p w:rsidR="0024160D" w:rsidRPr="0024160D" w:rsidRDefault="0024160D" w:rsidP="0024160D">
      <w:pPr>
        <w:rPr>
          <w:rFonts w:ascii="Arial" w:hAnsi="Arial" w:cs="Arial"/>
          <w:bCs/>
          <w:i/>
        </w:rPr>
      </w:pPr>
    </w:p>
    <w:p w:rsidR="0024160D" w:rsidRPr="0024160D" w:rsidRDefault="0024160D" w:rsidP="0024160D">
      <w:pPr>
        <w:rPr>
          <w:rFonts w:ascii="Arial" w:hAnsi="Arial" w:cs="Arial"/>
          <w:bCs/>
          <w:sz w:val="20"/>
          <w:szCs w:val="20"/>
        </w:rPr>
      </w:pPr>
      <w:r w:rsidRPr="0024160D">
        <w:rPr>
          <w:rFonts w:ascii="Arial" w:hAnsi="Arial" w:cs="Arial"/>
          <w:bCs/>
          <w:sz w:val="20"/>
          <w:szCs w:val="20"/>
        </w:rPr>
        <w:t xml:space="preserve">Fight 4 Change works across London and Kent delivering gang intervention programmes and personal development plans for participants, </w:t>
      </w:r>
      <w:r w:rsidR="00C66FA5" w:rsidRPr="00C66FA5">
        <w:rPr>
          <w:rFonts w:ascii="Arial" w:hAnsi="Arial" w:cs="Arial"/>
          <w:bCs/>
          <w:noProof/>
          <w:sz w:val="20"/>
          <w:szCs w:val="20"/>
        </w:rPr>
        <w:t>multi</w:t>
      </w:r>
      <w:r w:rsidR="00C66FA5">
        <w:rPr>
          <w:rFonts w:ascii="Arial" w:hAnsi="Arial" w:cs="Arial"/>
          <w:bCs/>
          <w:noProof/>
          <w:sz w:val="20"/>
          <w:szCs w:val="20"/>
        </w:rPr>
        <w:t>-</w:t>
      </w:r>
      <w:r w:rsidRPr="00C66FA5">
        <w:rPr>
          <w:rFonts w:ascii="Arial" w:hAnsi="Arial" w:cs="Arial"/>
          <w:bCs/>
          <w:noProof/>
          <w:sz w:val="20"/>
          <w:szCs w:val="20"/>
        </w:rPr>
        <w:t>sports</w:t>
      </w:r>
      <w:r w:rsidRPr="0024160D">
        <w:rPr>
          <w:rFonts w:ascii="Arial" w:hAnsi="Arial" w:cs="Arial"/>
          <w:bCs/>
          <w:sz w:val="20"/>
          <w:szCs w:val="20"/>
        </w:rPr>
        <w:t xml:space="preserve"> programmes, female only programmes and programme specifically targeting mental wellbeing and physical health.  All programmes using sport as a hook for social change and social good. </w:t>
      </w:r>
    </w:p>
    <w:p w:rsidR="0024160D" w:rsidRPr="0024160D" w:rsidRDefault="0024160D" w:rsidP="0024160D">
      <w:pPr>
        <w:rPr>
          <w:rFonts w:ascii="Arial" w:hAnsi="Arial" w:cs="Arial"/>
          <w:bCs/>
          <w:sz w:val="20"/>
          <w:szCs w:val="20"/>
        </w:rPr>
      </w:pPr>
    </w:p>
    <w:p w:rsidR="0024160D" w:rsidRPr="0024160D" w:rsidRDefault="0024160D" w:rsidP="0024160D">
      <w:pPr>
        <w:rPr>
          <w:rFonts w:ascii="Arial" w:hAnsi="Arial" w:cs="Arial"/>
          <w:bCs/>
          <w:sz w:val="20"/>
          <w:szCs w:val="20"/>
        </w:rPr>
      </w:pPr>
      <w:r w:rsidRPr="0024160D">
        <w:rPr>
          <w:rFonts w:ascii="Arial" w:hAnsi="Arial" w:cs="Arial"/>
          <w:bCs/>
          <w:sz w:val="20"/>
          <w:szCs w:val="20"/>
        </w:rPr>
        <w:t xml:space="preserve">Fight for Change is also now a National Open College Network accredited centre and design their own course that fit alongside their programmes. These courses help progress young people onto broader </w:t>
      </w:r>
      <w:r w:rsidRPr="00C66FA5">
        <w:rPr>
          <w:rFonts w:ascii="Arial" w:hAnsi="Arial" w:cs="Arial"/>
          <w:bCs/>
          <w:noProof/>
          <w:sz w:val="20"/>
          <w:szCs w:val="20"/>
        </w:rPr>
        <w:t>outcomes</w:t>
      </w:r>
      <w:r w:rsidRPr="0024160D">
        <w:rPr>
          <w:rFonts w:ascii="Arial" w:hAnsi="Arial" w:cs="Arial"/>
          <w:bCs/>
          <w:sz w:val="20"/>
          <w:szCs w:val="20"/>
        </w:rPr>
        <w:t xml:space="preserve"> producing active citizens, volunteers, apprenticeships and employment opportunities. </w:t>
      </w:r>
    </w:p>
    <w:p w:rsidR="0024160D" w:rsidRPr="0024160D" w:rsidRDefault="0024160D" w:rsidP="0024160D">
      <w:pPr>
        <w:rPr>
          <w:rFonts w:ascii="Arial" w:hAnsi="Arial" w:cs="Arial"/>
          <w:bCs/>
          <w:sz w:val="20"/>
          <w:szCs w:val="20"/>
        </w:rPr>
      </w:pPr>
    </w:p>
    <w:p w:rsidR="0024160D" w:rsidRPr="0024160D" w:rsidRDefault="0024160D" w:rsidP="0024160D">
      <w:pPr>
        <w:rPr>
          <w:rFonts w:ascii="Arial" w:hAnsi="Arial" w:cs="Arial"/>
          <w:bCs/>
          <w:sz w:val="20"/>
          <w:szCs w:val="20"/>
        </w:rPr>
      </w:pPr>
      <w:r w:rsidRPr="0024160D">
        <w:rPr>
          <w:rFonts w:ascii="Arial" w:hAnsi="Arial" w:cs="Arial"/>
          <w:bCs/>
          <w:sz w:val="20"/>
          <w:szCs w:val="20"/>
        </w:rPr>
        <w:t xml:space="preserve">Rebecca’s presentation will cover the journey from setting up the charity in 2009 to run programmes that use boxing as the hook to attract marginalised young </w:t>
      </w:r>
      <w:r w:rsidRPr="00C66FA5">
        <w:rPr>
          <w:rFonts w:ascii="Arial" w:hAnsi="Arial" w:cs="Arial"/>
          <w:bCs/>
          <w:noProof/>
          <w:sz w:val="20"/>
          <w:szCs w:val="20"/>
        </w:rPr>
        <w:t>men</w:t>
      </w:r>
      <w:r w:rsidR="00C66FA5">
        <w:rPr>
          <w:rFonts w:ascii="Arial" w:hAnsi="Arial" w:cs="Arial"/>
          <w:bCs/>
          <w:noProof/>
          <w:sz w:val="20"/>
          <w:szCs w:val="20"/>
        </w:rPr>
        <w:t xml:space="preserve"> </w:t>
      </w:r>
      <w:r w:rsidRPr="0024160D">
        <w:rPr>
          <w:rFonts w:ascii="Arial" w:hAnsi="Arial" w:cs="Arial"/>
          <w:bCs/>
          <w:sz w:val="20"/>
          <w:szCs w:val="20"/>
        </w:rPr>
        <w:t xml:space="preserve">and mentors them to become positive members of society.  </w:t>
      </w:r>
    </w:p>
    <w:p w:rsidR="0024160D" w:rsidRPr="0024160D" w:rsidRDefault="0024160D" w:rsidP="0024160D">
      <w:pPr>
        <w:rPr>
          <w:rFonts w:ascii="Arial" w:hAnsi="Arial" w:cs="Arial"/>
          <w:bCs/>
          <w:sz w:val="20"/>
          <w:szCs w:val="20"/>
        </w:rPr>
      </w:pPr>
    </w:p>
    <w:p w:rsidR="0024160D" w:rsidRPr="0024160D" w:rsidRDefault="0024160D" w:rsidP="0024160D">
      <w:pPr>
        <w:rPr>
          <w:rFonts w:ascii="Arial" w:hAnsi="Arial" w:cs="Arial"/>
          <w:bCs/>
          <w:sz w:val="20"/>
          <w:szCs w:val="20"/>
        </w:rPr>
      </w:pPr>
      <w:r w:rsidRPr="0024160D">
        <w:rPr>
          <w:rFonts w:ascii="Arial" w:hAnsi="Arial" w:cs="Arial"/>
          <w:bCs/>
          <w:sz w:val="20"/>
          <w:szCs w:val="20"/>
        </w:rPr>
        <w:t xml:space="preserve">Rebecca, with a degree in business from Greenwich University, became at 27 the world under-57kg Thai Boxing champion and was also </w:t>
      </w:r>
      <w:r w:rsidRPr="00C66FA5">
        <w:rPr>
          <w:rFonts w:ascii="Arial" w:hAnsi="Arial" w:cs="Arial"/>
          <w:bCs/>
          <w:noProof/>
          <w:sz w:val="20"/>
          <w:szCs w:val="20"/>
        </w:rPr>
        <w:t>UK</w:t>
      </w:r>
      <w:r w:rsidRPr="0024160D">
        <w:rPr>
          <w:rFonts w:ascii="Arial" w:hAnsi="Arial" w:cs="Arial"/>
          <w:bCs/>
          <w:sz w:val="20"/>
          <w:szCs w:val="20"/>
        </w:rPr>
        <w:t xml:space="preserve"> amateur boxing champion. She was awarded an MBE in the 2015 New Year Honours List for services to community sport.</w:t>
      </w:r>
    </w:p>
    <w:p w:rsidR="0024160D" w:rsidRPr="00FB3F59" w:rsidRDefault="0024160D" w:rsidP="00FB7768">
      <w:pPr>
        <w:rPr>
          <w:rFonts w:ascii="Arial" w:hAnsi="Arial" w:cs="Arial"/>
          <w:bCs/>
          <w:i/>
          <w:lang w:val="en-US"/>
        </w:rPr>
      </w:pPr>
    </w:p>
    <w:p w:rsidR="00A50B9C" w:rsidRPr="009C46EF" w:rsidRDefault="00A50B9C" w:rsidP="009C46EF">
      <w:pPr>
        <w:pStyle w:val="NormalWeb"/>
        <w:shd w:val="clear" w:color="auto" w:fill="FFFFFF"/>
        <w:spacing w:before="0" w:beforeAutospacing="0" w:after="0" w:afterAutospacing="0" w:line="208" w:lineRule="atLeast"/>
        <w:rPr>
          <w:rFonts w:ascii="Arial" w:hAnsi="Arial" w:cs="Arial"/>
        </w:rPr>
      </w:pPr>
      <w:r w:rsidRPr="009C46EF">
        <w:rPr>
          <w:rStyle w:val="Strong"/>
          <w:rFonts w:ascii="Arial" w:hAnsi="Arial" w:cs="Arial"/>
        </w:rPr>
        <w:t>13.00 – 1</w:t>
      </w:r>
      <w:r w:rsidR="00FB3F59">
        <w:rPr>
          <w:rStyle w:val="Strong"/>
          <w:rFonts w:ascii="Arial" w:hAnsi="Arial" w:cs="Arial"/>
        </w:rPr>
        <w:t>4.00</w:t>
      </w:r>
      <w:r w:rsidRPr="009C46EF">
        <w:rPr>
          <w:rStyle w:val="Strong"/>
          <w:rFonts w:ascii="Arial" w:hAnsi="Arial" w:cs="Arial"/>
        </w:rPr>
        <w:t xml:space="preserve"> Lunch</w:t>
      </w:r>
    </w:p>
    <w:p w:rsidR="009C46EF" w:rsidRDefault="009C46EF" w:rsidP="009C46EF">
      <w:pPr>
        <w:pStyle w:val="NormalWeb"/>
        <w:shd w:val="clear" w:color="auto" w:fill="FFFFFF"/>
        <w:spacing w:before="0" w:beforeAutospacing="0" w:after="0" w:afterAutospacing="0" w:line="208" w:lineRule="atLeast"/>
        <w:rPr>
          <w:rStyle w:val="Strong"/>
          <w:rFonts w:ascii="Arial" w:hAnsi="Arial" w:cs="Arial"/>
        </w:rPr>
      </w:pPr>
    </w:p>
    <w:p w:rsidR="00C66FA5" w:rsidRDefault="00FB3F59" w:rsidP="00C66FA5">
      <w:pPr>
        <w:pStyle w:val="NormalWeb"/>
        <w:shd w:val="clear" w:color="auto" w:fill="FFFFFF"/>
        <w:spacing w:before="0" w:beforeAutospacing="0" w:after="0" w:afterAutospacing="0" w:line="208" w:lineRule="atLeast"/>
        <w:rPr>
          <w:rFonts w:ascii="Arial" w:hAnsi="Arial" w:cs="Arial"/>
          <w:b/>
          <w:bCs/>
          <w:lang w:val="en-US"/>
        </w:rPr>
      </w:pPr>
      <w:r>
        <w:rPr>
          <w:rStyle w:val="Strong"/>
          <w:rFonts w:ascii="Arial" w:hAnsi="Arial" w:cs="Arial"/>
        </w:rPr>
        <w:t>14.00</w:t>
      </w:r>
      <w:r w:rsidR="00A50B9C" w:rsidRPr="009C46EF">
        <w:rPr>
          <w:rStyle w:val="Strong"/>
          <w:rFonts w:ascii="Arial" w:hAnsi="Arial" w:cs="Arial"/>
        </w:rPr>
        <w:t xml:space="preserve"> - 14.</w:t>
      </w:r>
      <w:r>
        <w:rPr>
          <w:rStyle w:val="Strong"/>
          <w:rFonts w:ascii="Arial" w:hAnsi="Arial" w:cs="Arial"/>
        </w:rPr>
        <w:t>30</w:t>
      </w:r>
      <w:r w:rsidR="00A50B9C" w:rsidRPr="009C46EF">
        <w:rPr>
          <w:rStyle w:val="Strong"/>
          <w:rFonts w:ascii="Arial" w:hAnsi="Arial" w:cs="Arial"/>
        </w:rPr>
        <w:t xml:space="preserve"> </w:t>
      </w:r>
      <w:r w:rsidR="00C66FA5">
        <w:rPr>
          <w:rFonts w:ascii="Arial" w:hAnsi="Arial" w:cs="Arial"/>
          <w:b/>
          <w:bCs/>
          <w:lang w:val="en-US"/>
        </w:rPr>
        <w:t>How sport can provide young people with somewhere to go, something to do and someone to talk to</w:t>
      </w:r>
    </w:p>
    <w:p w:rsidR="00C66FA5" w:rsidRDefault="00C66FA5" w:rsidP="00C66FA5">
      <w:pPr>
        <w:pStyle w:val="NormalWeb"/>
        <w:shd w:val="clear" w:color="auto" w:fill="FFFFFF"/>
        <w:spacing w:before="0" w:beforeAutospacing="0" w:after="0" w:afterAutospacing="0" w:line="208" w:lineRule="atLeast"/>
        <w:rPr>
          <w:rFonts w:ascii="Arial" w:hAnsi="Arial" w:cs="Arial"/>
          <w:b/>
          <w:bCs/>
          <w:i/>
          <w:iCs/>
          <w:sz w:val="22"/>
          <w:szCs w:val="22"/>
        </w:rPr>
      </w:pPr>
      <w:r>
        <w:rPr>
          <w:rStyle w:val="Strong"/>
          <w:rFonts w:ascii="Arial" w:hAnsi="Arial" w:cs="Arial"/>
          <w:b w:val="0"/>
          <w:bCs w:val="0"/>
          <w:i/>
          <w:iCs/>
          <w:sz w:val="22"/>
          <w:szCs w:val="22"/>
        </w:rPr>
        <w:t>Rachel Burke, Operations Manager, Andrew Tower, Commercial Manager, Bolton Lads and Girls Club</w:t>
      </w:r>
    </w:p>
    <w:p w:rsidR="00C66FA5" w:rsidRDefault="00C66FA5" w:rsidP="00C66FA5">
      <w:pPr>
        <w:pStyle w:val="NormalWeb"/>
        <w:spacing w:before="0" w:beforeAutospacing="0" w:after="0" w:afterAutospacing="0"/>
        <w:rPr>
          <w:rFonts w:ascii="Arial" w:hAnsi="Arial" w:cs="Arial"/>
          <w:b/>
          <w:bCs/>
          <w:sz w:val="20"/>
          <w:szCs w:val="20"/>
        </w:rPr>
      </w:pPr>
    </w:p>
    <w:p w:rsidR="00C66FA5" w:rsidRDefault="00C66FA5" w:rsidP="00C66FA5">
      <w:pPr>
        <w:pStyle w:val="NormalWeb"/>
        <w:spacing w:before="0" w:beforeAutospacing="0" w:after="0" w:afterAutospacing="0"/>
        <w:rPr>
          <w:rFonts w:ascii="Arial" w:hAnsi="Arial" w:cs="Arial"/>
          <w:sz w:val="20"/>
          <w:szCs w:val="20"/>
        </w:rPr>
      </w:pPr>
      <w:r>
        <w:rPr>
          <w:rFonts w:ascii="Arial" w:hAnsi="Arial" w:cs="Arial"/>
          <w:sz w:val="20"/>
          <w:szCs w:val="20"/>
        </w:rPr>
        <w:t xml:space="preserve">Bolton Lads and Girls Club is the largest youth club in the United Kingdom, with a membership of over 8,000 young people. It offers a range of targeted and universal provisions including sports, arts, mentoring and community outreach work. </w:t>
      </w:r>
    </w:p>
    <w:p w:rsidR="00C66FA5" w:rsidRDefault="00C66FA5" w:rsidP="00C66FA5">
      <w:pPr>
        <w:pStyle w:val="NormalWeb"/>
        <w:spacing w:before="0" w:beforeAutospacing="0" w:after="0" w:afterAutospacing="0"/>
        <w:rPr>
          <w:rFonts w:ascii="Arial" w:hAnsi="Arial" w:cs="Arial"/>
          <w:sz w:val="20"/>
          <w:szCs w:val="20"/>
        </w:rPr>
      </w:pPr>
    </w:p>
    <w:p w:rsidR="00C66FA5" w:rsidRDefault="00C66FA5" w:rsidP="00C66FA5">
      <w:pPr>
        <w:spacing w:line="180" w:lineRule="atLeast"/>
        <w:rPr>
          <w:rFonts w:ascii="Arial" w:hAnsi="Arial" w:cs="Arial"/>
          <w:sz w:val="20"/>
          <w:szCs w:val="20"/>
          <w:lang w:val="en-US"/>
        </w:rPr>
      </w:pPr>
      <w:r>
        <w:rPr>
          <w:rFonts w:ascii="Arial" w:hAnsi="Arial" w:cs="Arial"/>
          <w:sz w:val="20"/>
          <w:szCs w:val="20"/>
          <w:lang w:val="en-US"/>
        </w:rPr>
        <w:t xml:space="preserve">Through its Try – Train – Team model </w:t>
      </w:r>
      <w:proofErr w:type="spellStart"/>
      <w:r>
        <w:rPr>
          <w:rFonts w:ascii="Arial" w:hAnsi="Arial" w:cs="Arial"/>
          <w:sz w:val="20"/>
          <w:szCs w:val="20"/>
          <w:lang w:val="en-US"/>
        </w:rPr>
        <w:t>i</w:t>
      </w:r>
      <w:proofErr w:type="spellEnd"/>
      <w:r>
        <w:rPr>
          <w:rFonts w:ascii="Arial" w:hAnsi="Arial" w:cs="Arial"/>
          <w:sz w:val="20"/>
          <w:szCs w:val="20"/>
        </w:rPr>
        <w:t xml:space="preserve">t offers 32 different sports including table tennis, football and trampolining at varying levels of </w:t>
      </w:r>
      <w:proofErr w:type="gramStart"/>
      <w:r>
        <w:rPr>
          <w:rFonts w:ascii="Arial" w:hAnsi="Arial" w:cs="Arial"/>
          <w:sz w:val="20"/>
          <w:szCs w:val="20"/>
        </w:rPr>
        <w:t>participation including</w:t>
      </w:r>
      <w:proofErr w:type="gramEnd"/>
      <w:r>
        <w:rPr>
          <w:rFonts w:ascii="Arial" w:hAnsi="Arial" w:cs="Arial"/>
          <w:sz w:val="20"/>
          <w:szCs w:val="20"/>
        </w:rPr>
        <w:t xml:space="preserve"> taster sessions, refereeing and coaching opportunities. </w:t>
      </w:r>
    </w:p>
    <w:p w:rsidR="00C66FA5" w:rsidRDefault="00C66FA5" w:rsidP="00C66FA5">
      <w:pPr>
        <w:spacing w:line="180" w:lineRule="atLeast"/>
        <w:rPr>
          <w:rFonts w:ascii="Arial" w:hAnsi="Arial" w:cs="Arial"/>
          <w:b/>
          <w:bCs/>
          <w:sz w:val="20"/>
          <w:szCs w:val="20"/>
          <w:lang w:val="en-US"/>
        </w:rPr>
      </w:pPr>
    </w:p>
    <w:p w:rsidR="00C66FA5" w:rsidRDefault="00C66FA5" w:rsidP="00C66FA5">
      <w:pPr>
        <w:spacing w:line="180" w:lineRule="atLeast"/>
        <w:rPr>
          <w:rFonts w:ascii="Arial" w:hAnsi="Arial" w:cs="Arial"/>
          <w:sz w:val="20"/>
          <w:szCs w:val="20"/>
          <w:lang w:val="en-US"/>
        </w:rPr>
      </w:pPr>
      <w:r>
        <w:rPr>
          <w:rFonts w:ascii="Arial" w:hAnsi="Arial" w:cs="Arial"/>
          <w:sz w:val="20"/>
          <w:szCs w:val="20"/>
          <w:lang w:val="en-US"/>
        </w:rPr>
        <w:t xml:space="preserve">The Club has a large fully equipped fitness suite, a multi-purpose sports hall, climbing wall and bouldering wall. </w:t>
      </w:r>
    </w:p>
    <w:p w:rsidR="00C66FA5" w:rsidRDefault="00C66FA5" w:rsidP="00C66FA5">
      <w:pPr>
        <w:spacing w:line="180" w:lineRule="atLeast"/>
        <w:rPr>
          <w:rFonts w:ascii="Arial" w:hAnsi="Arial" w:cs="Arial"/>
          <w:sz w:val="20"/>
          <w:szCs w:val="20"/>
          <w:lang w:val="en-US"/>
        </w:rPr>
      </w:pPr>
    </w:p>
    <w:p w:rsidR="00C66FA5" w:rsidRDefault="00C66FA5" w:rsidP="00C66FA5">
      <w:pPr>
        <w:spacing w:line="180" w:lineRule="atLeast"/>
        <w:rPr>
          <w:rFonts w:ascii="Arial" w:hAnsi="Arial" w:cs="Arial"/>
          <w:sz w:val="20"/>
          <w:szCs w:val="20"/>
          <w:lang w:val="en-US"/>
        </w:rPr>
      </w:pPr>
      <w:r>
        <w:rPr>
          <w:rFonts w:ascii="Arial" w:hAnsi="Arial" w:cs="Arial"/>
          <w:sz w:val="20"/>
          <w:szCs w:val="20"/>
          <w:lang w:val="en-US"/>
        </w:rPr>
        <w:t>It has just opened a £1.8m football centre, which includes a 3G pitch and state-of-the-art clubhouse.</w:t>
      </w:r>
    </w:p>
    <w:p w:rsidR="00C66FA5" w:rsidRDefault="00C66FA5" w:rsidP="00C66FA5">
      <w:pPr>
        <w:spacing w:line="180" w:lineRule="atLeast"/>
        <w:rPr>
          <w:rFonts w:ascii="Arial" w:hAnsi="Arial" w:cs="Arial"/>
          <w:sz w:val="20"/>
          <w:szCs w:val="20"/>
          <w:lang w:val="en-US"/>
        </w:rPr>
      </w:pPr>
    </w:p>
    <w:p w:rsidR="00C66FA5" w:rsidRDefault="00C66FA5" w:rsidP="00C66FA5">
      <w:pPr>
        <w:spacing w:line="180" w:lineRule="atLeast"/>
        <w:rPr>
          <w:rFonts w:ascii="Arial" w:hAnsi="Arial" w:cs="Arial"/>
          <w:sz w:val="20"/>
          <w:szCs w:val="20"/>
          <w:lang w:val="en-US"/>
        </w:rPr>
      </w:pPr>
      <w:r>
        <w:rPr>
          <w:rFonts w:ascii="Arial" w:hAnsi="Arial" w:cs="Arial"/>
          <w:sz w:val="20"/>
          <w:szCs w:val="20"/>
          <w:lang w:val="en-US"/>
        </w:rPr>
        <w:t>This presentation will cover how this vibrant and viable social enterprise is able to provide this great support for local young people using sport as a key plank.</w:t>
      </w:r>
    </w:p>
    <w:p w:rsidR="00C66FA5" w:rsidRDefault="00C66FA5" w:rsidP="00C66FA5">
      <w:pPr>
        <w:spacing w:line="180" w:lineRule="atLeast"/>
        <w:rPr>
          <w:rFonts w:ascii="Arial" w:hAnsi="Arial" w:cs="Arial"/>
          <w:sz w:val="20"/>
          <w:szCs w:val="20"/>
          <w:lang w:val="en-US"/>
        </w:rPr>
      </w:pPr>
    </w:p>
    <w:p w:rsidR="00C66FA5" w:rsidRDefault="00C66FA5" w:rsidP="00C66FA5">
      <w:pPr>
        <w:pStyle w:val="NormalWeb"/>
        <w:spacing w:before="0" w:beforeAutospacing="0" w:after="0" w:afterAutospacing="0" w:line="180" w:lineRule="atLeast"/>
        <w:rPr>
          <w:rFonts w:ascii="Arial" w:hAnsi="Arial" w:cs="Arial"/>
          <w:sz w:val="20"/>
          <w:szCs w:val="20"/>
        </w:rPr>
      </w:pPr>
      <w:r>
        <w:rPr>
          <w:rFonts w:ascii="Arial" w:hAnsi="Arial" w:cs="Arial"/>
          <w:sz w:val="20"/>
          <w:szCs w:val="20"/>
          <w:lang w:val="en-US"/>
        </w:rPr>
        <w:t xml:space="preserve">Rachel manages the </w:t>
      </w:r>
      <w:r w:rsidRPr="00C66FA5">
        <w:rPr>
          <w:rFonts w:ascii="Arial" w:hAnsi="Arial" w:cs="Arial"/>
          <w:noProof/>
          <w:sz w:val="20"/>
          <w:szCs w:val="20"/>
          <w:lang w:val="en-US"/>
        </w:rPr>
        <w:t>sport</w:t>
      </w:r>
      <w:r>
        <w:rPr>
          <w:rFonts w:ascii="Arial" w:hAnsi="Arial" w:cs="Arial"/>
          <w:sz w:val="20"/>
          <w:szCs w:val="20"/>
          <w:lang w:val="en-US"/>
        </w:rPr>
        <w:t xml:space="preserve"> activities at the Club, along with managing the club’s facilities and Andy is responsible for the new </w:t>
      </w:r>
      <w:r w:rsidRPr="00C66FA5">
        <w:rPr>
          <w:rFonts w:ascii="Arial" w:hAnsi="Arial" w:cs="Arial"/>
          <w:noProof/>
          <w:sz w:val="20"/>
          <w:szCs w:val="20"/>
          <w:lang w:val="en-US"/>
        </w:rPr>
        <w:t>multi</w:t>
      </w:r>
      <w:r>
        <w:rPr>
          <w:rFonts w:ascii="Arial" w:hAnsi="Arial" w:cs="Arial"/>
          <w:noProof/>
          <w:sz w:val="20"/>
          <w:szCs w:val="20"/>
          <w:lang w:val="en-US"/>
        </w:rPr>
        <w:t>-</w:t>
      </w:r>
      <w:r w:rsidRPr="00C66FA5">
        <w:rPr>
          <w:rFonts w:ascii="Arial" w:hAnsi="Arial" w:cs="Arial"/>
          <w:noProof/>
          <w:sz w:val="20"/>
          <w:szCs w:val="20"/>
          <w:lang w:val="en-US"/>
        </w:rPr>
        <w:t>sports</w:t>
      </w:r>
      <w:r>
        <w:rPr>
          <w:rFonts w:ascii="Arial" w:hAnsi="Arial" w:cs="Arial"/>
          <w:sz w:val="20"/>
          <w:szCs w:val="20"/>
          <w:lang w:val="en-US"/>
        </w:rPr>
        <w:t xml:space="preserve"> facility </w:t>
      </w:r>
    </w:p>
    <w:p w:rsidR="00FB3F59" w:rsidRDefault="00FB3F59" w:rsidP="009C46EF">
      <w:pPr>
        <w:pStyle w:val="NormalWeb"/>
        <w:shd w:val="clear" w:color="auto" w:fill="FFFFFF"/>
        <w:spacing w:before="0" w:beforeAutospacing="0" w:after="0" w:afterAutospacing="0" w:line="208" w:lineRule="atLeast"/>
        <w:rPr>
          <w:rStyle w:val="Strong"/>
          <w:rFonts w:ascii="Arial" w:hAnsi="Arial" w:cs="Arial"/>
        </w:rPr>
      </w:pPr>
    </w:p>
    <w:p w:rsidR="005873C1" w:rsidRPr="008A0395" w:rsidRDefault="00A50B9C" w:rsidP="005873C1">
      <w:pPr>
        <w:rPr>
          <w:rFonts w:ascii="Arial" w:hAnsi="Arial" w:cs="Arial"/>
          <w:sz w:val="24"/>
          <w:szCs w:val="24"/>
        </w:rPr>
      </w:pPr>
      <w:r w:rsidRPr="009C46EF">
        <w:rPr>
          <w:rStyle w:val="Strong"/>
          <w:rFonts w:ascii="Arial" w:hAnsi="Arial" w:cs="Arial"/>
        </w:rPr>
        <w:t>1</w:t>
      </w:r>
      <w:r w:rsidR="00FB3F59">
        <w:rPr>
          <w:rStyle w:val="Strong"/>
          <w:rFonts w:ascii="Arial" w:hAnsi="Arial" w:cs="Arial"/>
        </w:rPr>
        <w:t>4.30 - 15.00</w:t>
      </w:r>
      <w:r w:rsidRPr="009C46EF">
        <w:rPr>
          <w:rStyle w:val="Strong"/>
          <w:rFonts w:ascii="Arial" w:hAnsi="Arial" w:cs="Arial"/>
        </w:rPr>
        <w:t xml:space="preserve"> </w:t>
      </w:r>
      <w:proofErr w:type="gramStart"/>
      <w:r w:rsidR="005873C1" w:rsidRPr="008A0395">
        <w:rPr>
          <w:rFonts w:ascii="Arial" w:hAnsi="Arial" w:cs="Arial"/>
          <w:b/>
          <w:bCs/>
          <w:sz w:val="24"/>
          <w:szCs w:val="24"/>
        </w:rPr>
        <w:t>A</w:t>
      </w:r>
      <w:proofErr w:type="gramEnd"/>
      <w:r w:rsidR="005873C1" w:rsidRPr="008A0395">
        <w:rPr>
          <w:rFonts w:ascii="Arial" w:hAnsi="Arial" w:cs="Arial"/>
          <w:b/>
          <w:bCs/>
          <w:sz w:val="24"/>
          <w:szCs w:val="24"/>
        </w:rPr>
        <w:t xml:space="preserve"> strong kick and plenty of puff – a public health perspective on the role of sport in health improvement</w:t>
      </w:r>
    </w:p>
    <w:p w:rsidR="005873C1" w:rsidRPr="008A0395" w:rsidRDefault="005873C1" w:rsidP="005873C1">
      <w:pPr>
        <w:rPr>
          <w:rFonts w:ascii="Arial" w:hAnsi="Arial" w:cs="Arial"/>
          <w:i/>
        </w:rPr>
      </w:pPr>
      <w:r w:rsidRPr="008A0395">
        <w:rPr>
          <w:rFonts w:ascii="Arial" w:hAnsi="Arial" w:cs="Arial"/>
          <w:bCs/>
          <w:i/>
        </w:rPr>
        <w:t>Alistair Fisher</w:t>
      </w:r>
      <w:r w:rsidRPr="008A0395">
        <w:rPr>
          <w:rFonts w:ascii="Arial" w:hAnsi="Arial" w:cs="Arial"/>
          <w:i/>
        </w:rPr>
        <w:t xml:space="preserve">, Strategic Manager, Primary Prevention, Health Improvement Team, Public Health, </w:t>
      </w:r>
      <w:r w:rsidRPr="008A0395">
        <w:rPr>
          <w:rFonts w:ascii="Arial" w:hAnsi="Arial" w:cs="Arial"/>
          <w:bCs/>
          <w:i/>
        </w:rPr>
        <w:t>City of Stoke-on-Trent </w:t>
      </w:r>
    </w:p>
    <w:p w:rsidR="005873C1" w:rsidRPr="008A0395" w:rsidRDefault="005873C1" w:rsidP="005873C1">
      <w:pPr>
        <w:rPr>
          <w:rFonts w:ascii="Arial" w:hAnsi="Arial" w:cs="Arial"/>
          <w:i/>
        </w:rPr>
      </w:pPr>
    </w:p>
    <w:p w:rsidR="005873C1" w:rsidRPr="005873C1" w:rsidRDefault="005873C1" w:rsidP="005873C1">
      <w:pPr>
        <w:rPr>
          <w:rFonts w:ascii="Arial" w:hAnsi="Arial" w:cs="Arial"/>
          <w:sz w:val="20"/>
          <w:szCs w:val="20"/>
        </w:rPr>
      </w:pPr>
      <w:r w:rsidRPr="005873C1">
        <w:rPr>
          <w:rFonts w:ascii="Arial" w:hAnsi="Arial" w:cs="Arial"/>
          <w:sz w:val="20"/>
          <w:szCs w:val="20"/>
        </w:rPr>
        <w:t>The value of sport as an instrument of social good is not a new concept. We can see contemporary policy-makers drawing on the inspiration of action taken by their Victoria</w:t>
      </w:r>
      <w:r w:rsidRPr="005873C1">
        <w:rPr>
          <w:rFonts w:ascii="Arial" w:hAnsi="Arial" w:cs="Arial"/>
          <w:color w:val="1F497D" w:themeColor="dark2"/>
          <w:sz w:val="20"/>
          <w:szCs w:val="20"/>
        </w:rPr>
        <w:t>n</w:t>
      </w:r>
      <w:r w:rsidRPr="005873C1">
        <w:rPr>
          <w:rFonts w:ascii="Arial" w:hAnsi="Arial" w:cs="Arial"/>
          <w:sz w:val="20"/>
          <w:szCs w:val="20"/>
        </w:rPr>
        <w:t xml:space="preserve"> forebears who saw the </w:t>
      </w:r>
      <w:r w:rsidRPr="005873C1">
        <w:rPr>
          <w:rFonts w:ascii="Arial" w:hAnsi="Arial" w:cs="Arial"/>
          <w:sz w:val="20"/>
          <w:szCs w:val="20"/>
        </w:rPr>
        <w:lastRenderedPageBreak/>
        <w:t>potential of football as</w:t>
      </w:r>
      <w:r w:rsidR="00C66FA5">
        <w:rPr>
          <w:rFonts w:ascii="Arial" w:hAnsi="Arial" w:cs="Arial"/>
          <w:sz w:val="20"/>
          <w:szCs w:val="20"/>
        </w:rPr>
        <w:t xml:space="preserve"> a</w:t>
      </w:r>
      <w:r w:rsidRPr="005873C1">
        <w:rPr>
          <w:rFonts w:ascii="Arial" w:hAnsi="Arial" w:cs="Arial"/>
          <w:sz w:val="20"/>
          <w:szCs w:val="20"/>
        </w:rPr>
        <w:t xml:space="preserve"> </w:t>
      </w:r>
      <w:r w:rsidRPr="00C66FA5">
        <w:rPr>
          <w:rFonts w:ascii="Arial" w:hAnsi="Arial" w:cs="Arial"/>
          <w:noProof/>
          <w:sz w:val="20"/>
          <w:szCs w:val="20"/>
        </w:rPr>
        <w:t>diversionary</w:t>
      </w:r>
      <w:r w:rsidRPr="005873C1">
        <w:rPr>
          <w:rFonts w:ascii="Arial" w:hAnsi="Arial" w:cs="Arial"/>
          <w:sz w:val="20"/>
          <w:szCs w:val="20"/>
        </w:rPr>
        <w:t xml:space="preserve"> activity for tackling gangs and alcohol misuse. The new Government strategy for </w:t>
      </w:r>
      <w:r w:rsidRPr="00C66FA5">
        <w:rPr>
          <w:rFonts w:ascii="Arial" w:hAnsi="Arial" w:cs="Arial"/>
          <w:noProof/>
          <w:sz w:val="20"/>
          <w:szCs w:val="20"/>
        </w:rPr>
        <w:t>sport</w:t>
      </w:r>
      <w:r w:rsidRPr="005873C1">
        <w:rPr>
          <w:rFonts w:ascii="Arial" w:hAnsi="Arial" w:cs="Arial"/>
          <w:sz w:val="20"/>
          <w:szCs w:val="20"/>
        </w:rPr>
        <w:t xml:space="preserve"> has the potential to build on over 175 years of evidence and best practice to connect the social and health benefits of regular physical activity participation.</w:t>
      </w:r>
    </w:p>
    <w:p w:rsidR="005873C1" w:rsidRPr="005873C1" w:rsidRDefault="005873C1" w:rsidP="005873C1">
      <w:pPr>
        <w:rPr>
          <w:rFonts w:ascii="Arial" w:hAnsi="Arial" w:cs="Arial"/>
          <w:sz w:val="20"/>
          <w:szCs w:val="20"/>
        </w:rPr>
      </w:pPr>
    </w:p>
    <w:p w:rsidR="005873C1" w:rsidRPr="005873C1" w:rsidRDefault="005873C1" w:rsidP="005873C1">
      <w:pPr>
        <w:rPr>
          <w:rFonts w:ascii="Arial" w:hAnsi="Arial" w:cs="Arial"/>
          <w:sz w:val="20"/>
          <w:szCs w:val="20"/>
        </w:rPr>
      </w:pPr>
      <w:r w:rsidRPr="005873C1">
        <w:rPr>
          <w:rFonts w:ascii="Arial" w:hAnsi="Arial" w:cs="Arial"/>
          <w:sz w:val="20"/>
          <w:szCs w:val="20"/>
        </w:rPr>
        <w:t xml:space="preserve">Alistair will use a range of historical and present day examples of how </w:t>
      </w:r>
      <w:r w:rsidRPr="00C66FA5">
        <w:rPr>
          <w:rFonts w:ascii="Arial" w:hAnsi="Arial" w:cs="Arial"/>
          <w:noProof/>
          <w:sz w:val="20"/>
          <w:szCs w:val="20"/>
        </w:rPr>
        <w:t>sport</w:t>
      </w:r>
      <w:r w:rsidRPr="005873C1">
        <w:rPr>
          <w:rFonts w:ascii="Arial" w:hAnsi="Arial" w:cs="Arial"/>
          <w:sz w:val="20"/>
          <w:szCs w:val="20"/>
        </w:rPr>
        <w:t xml:space="preserve"> has influenced health and wellbeing, with some interesting benefits and unintended consequences. This presentation will also cover the relationship between the social determinants of health, the benefits of regular physical activity and how sport is linked to local pathways for the prevention and treatment of today’s biggest killers; cancer, circulatory diseases and respiratory disease.</w:t>
      </w:r>
    </w:p>
    <w:p w:rsidR="005873C1" w:rsidRPr="005873C1" w:rsidRDefault="005873C1" w:rsidP="005873C1">
      <w:pPr>
        <w:rPr>
          <w:rFonts w:ascii="Arial" w:hAnsi="Arial" w:cs="Arial"/>
          <w:sz w:val="20"/>
          <w:szCs w:val="20"/>
        </w:rPr>
      </w:pPr>
      <w:r w:rsidRPr="005873C1">
        <w:rPr>
          <w:rFonts w:ascii="Arial" w:hAnsi="Arial" w:cs="Arial"/>
          <w:sz w:val="20"/>
          <w:szCs w:val="20"/>
        </w:rPr>
        <w:t> </w:t>
      </w:r>
    </w:p>
    <w:p w:rsidR="005873C1" w:rsidRPr="005873C1" w:rsidRDefault="005873C1" w:rsidP="005873C1">
      <w:pPr>
        <w:rPr>
          <w:rFonts w:ascii="Arial" w:hAnsi="Arial" w:cs="Arial"/>
          <w:sz w:val="20"/>
          <w:szCs w:val="20"/>
        </w:rPr>
      </w:pPr>
      <w:r w:rsidRPr="005873C1">
        <w:rPr>
          <w:rFonts w:ascii="Arial" w:hAnsi="Arial" w:cs="Arial"/>
          <w:sz w:val="20"/>
          <w:szCs w:val="20"/>
        </w:rPr>
        <w:t xml:space="preserve">Alistair Fisher is a public health practitioner and former sports development officer with close to 20 years’ experience. Alistair has delivered, managed and commissioned a wide range of sport and physical activity services, from early exercise referral schemes in the </w:t>
      </w:r>
      <w:r w:rsidRPr="00C66FA5">
        <w:rPr>
          <w:rFonts w:ascii="Arial" w:hAnsi="Arial" w:cs="Arial"/>
          <w:noProof/>
          <w:sz w:val="20"/>
          <w:szCs w:val="20"/>
        </w:rPr>
        <w:t>1990s,</w:t>
      </w:r>
      <w:r w:rsidRPr="005873C1">
        <w:rPr>
          <w:rFonts w:ascii="Arial" w:hAnsi="Arial" w:cs="Arial"/>
          <w:sz w:val="20"/>
          <w:szCs w:val="20"/>
        </w:rPr>
        <w:t xml:space="preserve"> to drug recovery programmes, and </w:t>
      </w:r>
      <w:r w:rsidRPr="00C66FA5">
        <w:rPr>
          <w:rFonts w:ascii="Arial" w:hAnsi="Arial" w:cs="Arial"/>
          <w:noProof/>
          <w:sz w:val="20"/>
          <w:szCs w:val="20"/>
        </w:rPr>
        <w:t>text</w:t>
      </w:r>
      <w:r w:rsidR="00C66FA5" w:rsidRPr="00C66FA5">
        <w:rPr>
          <w:rFonts w:ascii="Arial" w:hAnsi="Arial" w:cs="Arial"/>
          <w:noProof/>
          <w:sz w:val="20"/>
          <w:szCs w:val="20"/>
        </w:rPr>
        <w:t>-</w:t>
      </w:r>
      <w:r w:rsidRPr="00C66FA5">
        <w:rPr>
          <w:rFonts w:ascii="Arial" w:hAnsi="Arial" w:cs="Arial"/>
          <w:noProof/>
          <w:sz w:val="20"/>
          <w:szCs w:val="20"/>
        </w:rPr>
        <w:t>based</w:t>
      </w:r>
      <w:r w:rsidRPr="005873C1">
        <w:rPr>
          <w:rFonts w:ascii="Arial" w:hAnsi="Arial" w:cs="Arial"/>
          <w:sz w:val="20"/>
          <w:szCs w:val="20"/>
        </w:rPr>
        <w:t xml:space="preserve"> weight management services. </w:t>
      </w:r>
    </w:p>
    <w:p w:rsidR="005873C1" w:rsidRDefault="005873C1" w:rsidP="005873C1"/>
    <w:p w:rsidR="007B1CE9" w:rsidRPr="007B1CE9" w:rsidRDefault="00FB3F59" w:rsidP="007B1CE9">
      <w:pPr>
        <w:rPr>
          <w:rFonts w:ascii="Arial" w:hAnsi="Arial" w:cs="Arial"/>
          <w:b/>
          <w:bCs/>
          <w:i/>
          <w:sz w:val="24"/>
          <w:szCs w:val="24"/>
        </w:rPr>
      </w:pPr>
      <w:r w:rsidRPr="007B1CE9">
        <w:rPr>
          <w:rStyle w:val="Strong"/>
          <w:rFonts w:ascii="Arial" w:hAnsi="Arial" w:cs="Arial"/>
          <w:i/>
          <w:sz w:val="24"/>
          <w:szCs w:val="24"/>
        </w:rPr>
        <w:t>15.00 - 15.30</w:t>
      </w:r>
      <w:r w:rsidR="00A67A0C" w:rsidRPr="007B1CE9">
        <w:rPr>
          <w:rStyle w:val="Strong"/>
          <w:rFonts w:ascii="Arial" w:hAnsi="Arial" w:cs="Arial"/>
          <w:b w:val="0"/>
          <w:i/>
          <w:sz w:val="24"/>
          <w:szCs w:val="24"/>
        </w:rPr>
        <w:t xml:space="preserve"> </w:t>
      </w:r>
      <w:proofErr w:type="gramStart"/>
      <w:r w:rsidR="007B1CE9" w:rsidRPr="007B1CE9">
        <w:rPr>
          <w:rFonts w:ascii="Arial" w:hAnsi="Arial" w:cs="Arial"/>
          <w:b/>
          <w:bCs/>
          <w:i/>
          <w:sz w:val="24"/>
          <w:szCs w:val="24"/>
        </w:rPr>
        <w:t>Measuring</w:t>
      </w:r>
      <w:proofErr w:type="gramEnd"/>
      <w:r w:rsidR="007B1CE9" w:rsidRPr="007B1CE9">
        <w:rPr>
          <w:rFonts w:ascii="Arial" w:hAnsi="Arial" w:cs="Arial"/>
          <w:b/>
          <w:bCs/>
          <w:i/>
          <w:sz w:val="24"/>
          <w:szCs w:val="24"/>
        </w:rPr>
        <w:t xml:space="preserve"> your impact: why monitoring and evaluation </w:t>
      </w:r>
      <w:r w:rsidR="007B1CE9" w:rsidRPr="00C66FA5">
        <w:rPr>
          <w:rFonts w:ascii="Arial" w:hAnsi="Arial" w:cs="Arial"/>
          <w:b/>
          <w:bCs/>
          <w:i/>
          <w:noProof/>
          <w:sz w:val="24"/>
          <w:szCs w:val="24"/>
        </w:rPr>
        <w:t>isn’t</w:t>
      </w:r>
      <w:r w:rsidR="007B1CE9" w:rsidRPr="007B1CE9">
        <w:rPr>
          <w:rFonts w:ascii="Arial" w:hAnsi="Arial" w:cs="Arial"/>
          <w:b/>
          <w:bCs/>
          <w:i/>
          <w:sz w:val="24"/>
          <w:szCs w:val="24"/>
        </w:rPr>
        <w:t xml:space="preserve"> as scary as it sounds</w:t>
      </w:r>
    </w:p>
    <w:p w:rsidR="00FB7768" w:rsidRDefault="00FB7768" w:rsidP="007B1CE9">
      <w:pPr>
        <w:rPr>
          <w:rStyle w:val="Strong"/>
          <w:rFonts w:ascii="Arial" w:hAnsi="Arial" w:cs="Arial"/>
          <w:b w:val="0"/>
          <w:i/>
        </w:rPr>
      </w:pPr>
      <w:r w:rsidRPr="00FB7768">
        <w:rPr>
          <w:rStyle w:val="Strong"/>
          <w:rFonts w:ascii="Arial" w:hAnsi="Arial" w:cs="Arial"/>
          <w:b w:val="0"/>
          <w:i/>
        </w:rPr>
        <w:t>Tara Lee</w:t>
      </w:r>
      <w:r w:rsidR="00FB3F59">
        <w:rPr>
          <w:rStyle w:val="Strong"/>
          <w:rFonts w:ascii="Arial" w:hAnsi="Arial" w:cs="Arial"/>
          <w:b w:val="0"/>
          <w:i/>
        </w:rPr>
        <w:t>, Senior Consultant, Upshot</w:t>
      </w:r>
    </w:p>
    <w:p w:rsidR="007B1CE9" w:rsidRDefault="007B1CE9" w:rsidP="007B1CE9">
      <w:pPr>
        <w:rPr>
          <w:rFonts w:ascii="Arial" w:hAnsi="Arial" w:cs="Arial"/>
          <w:bCs/>
          <w:sz w:val="20"/>
          <w:szCs w:val="20"/>
        </w:rPr>
      </w:pPr>
    </w:p>
    <w:p w:rsidR="007B1CE9" w:rsidRPr="007B1CE9" w:rsidRDefault="007B1CE9" w:rsidP="007B1CE9">
      <w:pPr>
        <w:rPr>
          <w:rFonts w:ascii="Arial" w:hAnsi="Arial" w:cs="Arial"/>
          <w:bCs/>
          <w:sz w:val="20"/>
          <w:szCs w:val="20"/>
        </w:rPr>
      </w:pPr>
      <w:r w:rsidRPr="007B1CE9">
        <w:rPr>
          <w:rFonts w:ascii="Arial" w:hAnsi="Arial" w:cs="Arial"/>
          <w:bCs/>
          <w:sz w:val="20"/>
          <w:szCs w:val="20"/>
        </w:rPr>
        <w:t>The ability to demonstrate the impact of investment is more important than ever, whether you’re running a major not-for-profit organisation, a local authority, a charitable trust or a small community group.  Funders demand monitoring and evaluation</w:t>
      </w:r>
      <w:r>
        <w:rPr>
          <w:rFonts w:ascii="Arial" w:hAnsi="Arial" w:cs="Arial"/>
          <w:bCs/>
          <w:sz w:val="20"/>
          <w:szCs w:val="20"/>
        </w:rPr>
        <w:t xml:space="preserve"> (M&amp;E)</w:t>
      </w:r>
      <w:r w:rsidRPr="007B1CE9">
        <w:rPr>
          <w:rFonts w:ascii="Arial" w:hAnsi="Arial" w:cs="Arial"/>
          <w:bCs/>
          <w:sz w:val="20"/>
          <w:szCs w:val="20"/>
        </w:rPr>
        <w:t xml:space="preserve"> in ever greater detail, but few provide the support needed to help organisations to develop a robust and confident M&amp;E strategy.</w:t>
      </w:r>
    </w:p>
    <w:p w:rsidR="007B1CE9" w:rsidRDefault="007B1CE9" w:rsidP="007B1CE9">
      <w:pPr>
        <w:rPr>
          <w:rFonts w:ascii="Arial" w:hAnsi="Arial" w:cs="Arial"/>
          <w:bCs/>
          <w:sz w:val="20"/>
          <w:szCs w:val="20"/>
        </w:rPr>
      </w:pPr>
    </w:p>
    <w:p w:rsidR="007B1CE9" w:rsidRPr="007B1CE9" w:rsidRDefault="007B1CE9" w:rsidP="007B1CE9">
      <w:pPr>
        <w:rPr>
          <w:rFonts w:ascii="Arial" w:hAnsi="Arial" w:cs="Arial"/>
          <w:bCs/>
          <w:sz w:val="20"/>
          <w:szCs w:val="20"/>
        </w:rPr>
      </w:pPr>
      <w:r w:rsidRPr="007B1CE9">
        <w:rPr>
          <w:rFonts w:ascii="Arial" w:hAnsi="Arial" w:cs="Arial"/>
          <w:bCs/>
          <w:sz w:val="20"/>
          <w:szCs w:val="20"/>
        </w:rPr>
        <w:t>In this presentation, we will look at why M&amp;E is so valuable to everyone, not just funders, and where it can take your organisations.  We’ll go through what you need to know before you get started, and how you can go about taking those first steps.  We will balance ‘ideal’ scenarios with the reality of limited resources, and give case studies for you to see how other organisations have successfully managed to implement M&amp;E into their organisations without spending weeks in front of a spreadsheet.</w:t>
      </w:r>
    </w:p>
    <w:p w:rsidR="007B1CE9" w:rsidRPr="007B1CE9" w:rsidRDefault="007B1CE9" w:rsidP="007B1CE9">
      <w:pPr>
        <w:rPr>
          <w:rFonts w:ascii="Arial" w:hAnsi="Arial" w:cs="Arial"/>
          <w:bCs/>
          <w:sz w:val="20"/>
          <w:szCs w:val="20"/>
        </w:rPr>
      </w:pPr>
    </w:p>
    <w:p w:rsidR="007B1CE9" w:rsidRPr="007B1CE9" w:rsidRDefault="007B1CE9" w:rsidP="007B1CE9">
      <w:pPr>
        <w:rPr>
          <w:rFonts w:ascii="Arial" w:hAnsi="Arial" w:cs="Arial"/>
          <w:bCs/>
          <w:sz w:val="20"/>
          <w:szCs w:val="20"/>
        </w:rPr>
      </w:pPr>
      <w:r w:rsidRPr="007B1CE9">
        <w:rPr>
          <w:rFonts w:ascii="Arial" w:hAnsi="Arial" w:cs="Arial"/>
          <w:bCs/>
          <w:sz w:val="20"/>
          <w:szCs w:val="20"/>
        </w:rPr>
        <w:t>Since joining Upshot as a senior consultant in 2014, Tara has personally worked with over 40 clients across a variety of sectors, to help them develop and deliver monitoring and evaluation frameworks and delivery plans.</w:t>
      </w:r>
    </w:p>
    <w:p w:rsidR="007B1CE9" w:rsidRPr="00FB7768" w:rsidRDefault="007B1CE9" w:rsidP="007B1CE9">
      <w:pPr>
        <w:rPr>
          <w:rStyle w:val="Strong"/>
          <w:rFonts w:ascii="Arial" w:hAnsi="Arial" w:cs="Arial"/>
          <w:b w:val="0"/>
          <w:i/>
        </w:rPr>
      </w:pPr>
    </w:p>
    <w:p w:rsidR="00FB3F59" w:rsidRPr="00F74B78" w:rsidRDefault="00A67A0C" w:rsidP="00FB3F59">
      <w:pPr>
        <w:pStyle w:val="NormalWeb"/>
        <w:shd w:val="clear" w:color="auto" w:fill="FFFFFF"/>
        <w:spacing w:before="0" w:beforeAutospacing="0" w:after="0" w:afterAutospacing="0" w:line="231" w:lineRule="atLeast"/>
        <w:rPr>
          <w:rStyle w:val="Strong"/>
          <w:rFonts w:ascii="Arial" w:hAnsi="Arial" w:cs="Arial"/>
          <w:b w:val="0"/>
        </w:rPr>
      </w:pPr>
      <w:r w:rsidRPr="009C46EF">
        <w:rPr>
          <w:rStyle w:val="Strong"/>
          <w:rFonts w:ascii="Arial" w:hAnsi="Arial" w:cs="Arial"/>
        </w:rPr>
        <w:t>15.30</w:t>
      </w:r>
      <w:r w:rsidR="00A50B9C" w:rsidRPr="009C46EF">
        <w:rPr>
          <w:rStyle w:val="Strong"/>
          <w:rFonts w:ascii="Arial" w:hAnsi="Arial" w:cs="Arial"/>
        </w:rPr>
        <w:t xml:space="preserve"> – 15.</w:t>
      </w:r>
      <w:r w:rsidRPr="009C46EF">
        <w:rPr>
          <w:rStyle w:val="Strong"/>
          <w:rFonts w:ascii="Arial" w:hAnsi="Arial" w:cs="Arial"/>
        </w:rPr>
        <w:t>45</w:t>
      </w:r>
      <w:r w:rsidR="00A50B9C" w:rsidRPr="009C46EF">
        <w:rPr>
          <w:rStyle w:val="Strong"/>
          <w:rFonts w:ascii="Arial" w:hAnsi="Arial" w:cs="Arial"/>
        </w:rPr>
        <w:t xml:space="preserve"> </w:t>
      </w:r>
      <w:r w:rsidR="00FB3F59" w:rsidRPr="00F74B78">
        <w:rPr>
          <w:rStyle w:val="Strong"/>
          <w:rFonts w:ascii="Arial" w:hAnsi="Arial" w:cs="Arial"/>
        </w:rPr>
        <w:t xml:space="preserve">Pick up your up tea/coffee/soft drink and then onto </w:t>
      </w:r>
    </w:p>
    <w:p w:rsidR="00A50B9C" w:rsidRDefault="00A50B9C" w:rsidP="009C46EF">
      <w:pPr>
        <w:pStyle w:val="NormalWeb"/>
        <w:shd w:val="clear" w:color="auto" w:fill="FFFFFF"/>
        <w:spacing w:before="0" w:beforeAutospacing="0" w:after="0" w:afterAutospacing="0" w:line="231" w:lineRule="atLeast"/>
        <w:rPr>
          <w:rStyle w:val="Strong"/>
          <w:rFonts w:ascii="Arial" w:hAnsi="Arial" w:cs="Arial"/>
        </w:rPr>
      </w:pPr>
    </w:p>
    <w:p w:rsidR="00FB3F59" w:rsidRPr="009C46EF" w:rsidRDefault="00FB3F59" w:rsidP="009C46EF">
      <w:pPr>
        <w:pStyle w:val="NormalWeb"/>
        <w:shd w:val="clear" w:color="auto" w:fill="FFFFFF"/>
        <w:spacing w:before="0" w:beforeAutospacing="0" w:after="0" w:afterAutospacing="0" w:line="231" w:lineRule="atLeast"/>
        <w:rPr>
          <w:rStyle w:val="Strong"/>
          <w:rFonts w:ascii="Arial" w:hAnsi="Arial" w:cs="Arial"/>
        </w:rPr>
      </w:pPr>
      <w:r>
        <w:rPr>
          <w:rStyle w:val="Strong"/>
          <w:rFonts w:ascii="Arial" w:hAnsi="Arial" w:cs="Arial"/>
        </w:rPr>
        <w:t>15.45 -16.15 Panel debate and conclusion</w:t>
      </w:r>
    </w:p>
    <w:p w:rsidR="00FB3F59" w:rsidRDefault="00FB3F59" w:rsidP="009C46EF">
      <w:pPr>
        <w:pStyle w:val="NormalWeb"/>
        <w:shd w:val="clear" w:color="auto" w:fill="FFFFFF"/>
        <w:spacing w:before="0" w:beforeAutospacing="0" w:after="0" w:afterAutospacing="0" w:line="208" w:lineRule="atLeast"/>
        <w:rPr>
          <w:rStyle w:val="Strong"/>
          <w:rFonts w:ascii="Arial" w:hAnsi="Arial" w:cs="Arial"/>
        </w:rPr>
      </w:pPr>
    </w:p>
    <w:p w:rsidR="007B1CE9" w:rsidRDefault="007B1CE9" w:rsidP="009C46EF">
      <w:pPr>
        <w:pStyle w:val="NormalWeb"/>
        <w:shd w:val="clear" w:color="auto" w:fill="FFFFFF"/>
        <w:spacing w:before="0" w:beforeAutospacing="0" w:after="0" w:afterAutospacing="0" w:line="208" w:lineRule="atLeast"/>
        <w:rPr>
          <w:rStyle w:val="Strong"/>
          <w:rFonts w:ascii="Arial" w:hAnsi="Arial" w:cs="Arial"/>
        </w:rPr>
      </w:pPr>
    </w:p>
    <w:p w:rsidR="007B1CE9" w:rsidRDefault="007B1CE9" w:rsidP="009C46EF">
      <w:pPr>
        <w:pStyle w:val="NormalWeb"/>
        <w:shd w:val="clear" w:color="auto" w:fill="FFFFFF"/>
        <w:spacing w:before="0" w:beforeAutospacing="0" w:after="0" w:afterAutospacing="0" w:line="208" w:lineRule="atLeast"/>
        <w:rPr>
          <w:rStyle w:val="Strong"/>
          <w:rFonts w:ascii="Arial" w:hAnsi="Arial" w:cs="Arial"/>
        </w:rPr>
      </w:pPr>
    </w:p>
    <w:p w:rsidR="007B1CE9" w:rsidRDefault="007B1CE9" w:rsidP="009C46EF">
      <w:pPr>
        <w:pStyle w:val="NormalWeb"/>
        <w:shd w:val="clear" w:color="auto" w:fill="FFFFFF"/>
        <w:spacing w:before="0" w:beforeAutospacing="0" w:after="0" w:afterAutospacing="0" w:line="208" w:lineRule="atLeast"/>
        <w:rPr>
          <w:rStyle w:val="Strong"/>
          <w:rFonts w:ascii="Arial" w:hAnsi="Arial" w:cs="Arial"/>
        </w:rPr>
      </w:pPr>
    </w:p>
    <w:p w:rsidR="007B1CE9" w:rsidRDefault="007B1CE9" w:rsidP="009C46EF">
      <w:pPr>
        <w:pStyle w:val="NormalWeb"/>
        <w:shd w:val="clear" w:color="auto" w:fill="FFFFFF"/>
        <w:spacing w:before="0" w:beforeAutospacing="0" w:after="0" w:afterAutospacing="0" w:line="208" w:lineRule="atLeast"/>
        <w:rPr>
          <w:rStyle w:val="Strong"/>
          <w:rFonts w:ascii="Arial" w:hAnsi="Arial" w:cs="Arial"/>
        </w:rPr>
      </w:pPr>
    </w:p>
    <w:p w:rsidR="007B1CE9" w:rsidRDefault="007B1CE9" w:rsidP="009C46EF">
      <w:pPr>
        <w:pStyle w:val="NormalWeb"/>
        <w:shd w:val="clear" w:color="auto" w:fill="FFFFFF"/>
        <w:spacing w:before="0" w:beforeAutospacing="0" w:after="0" w:afterAutospacing="0" w:line="208" w:lineRule="atLeast"/>
        <w:rPr>
          <w:rStyle w:val="Strong"/>
          <w:rFonts w:ascii="Arial" w:hAnsi="Arial" w:cs="Arial"/>
        </w:rPr>
      </w:pPr>
    </w:p>
    <w:p w:rsidR="007B1CE9" w:rsidRDefault="007B1CE9" w:rsidP="009C46EF">
      <w:pPr>
        <w:pStyle w:val="NormalWeb"/>
        <w:shd w:val="clear" w:color="auto" w:fill="FFFFFF"/>
        <w:spacing w:before="0" w:beforeAutospacing="0" w:after="0" w:afterAutospacing="0" w:line="208" w:lineRule="atLeast"/>
        <w:rPr>
          <w:rStyle w:val="Strong"/>
          <w:rFonts w:ascii="Arial" w:hAnsi="Arial" w:cs="Arial"/>
        </w:rPr>
      </w:pPr>
    </w:p>
    <w:p w:rsidR="007B1CE9" w:rsidRDefault="007B1CE9" w:rsidP="009C46EF">
      <w:pPr>
        <w:pStyle w:val="NormalWeb"/>
        <w:shd w:val="clear" w:color="auto" w:fill="FFFFFF"/>
        <w:spacing w:before="0" w:beforeAutospacing="0" w:after="0" w:afterAutospacing="0" w:line="208" w:lineRule="atLeast"/>
        <w:rPr>
          <w:rStyle w:val="Strong"/>
          <w:rFonts w:ascii="Arial" w:hAnsi="Arial" w:cs="Arial"/>
        </w:rPr>
      </w:pPr>
    </w:p>
    <w:p w:rsidR="007B1CE9" w:rsidRDefault="007B1CE9" w:rsidP="009C46EF">
      <w:pPr>
        <w:pStyle w:val="NormalWeb"/>
        <w:shd w:val="clear" w:color="auto" w:fill="FFFFFF"/>
        <w:spacing w:before="0" w:beforeAutospacing="0" w:after="0" w:afterAutospacing="0" w:line="208" w:lineRule="atLeast"/>
        <w:rPr>
          <w:rStyle w:val="Strong"/>
          <w:rFonts w:ascii="Arial" w:hAnsi="Arial" w:cs="Arial"/>
        </w:rPr>
      </w:pPr>
    </w:p>
    <w:p w:rsidR="007B1CE9" w:rsidRDefault="007B1CE9" w:rsidP="009C46EF">
      <w:pPr>
        <w:pStyle w:val="NormalWeb"/>
        <w:shd w:val="clear" w:color="auto" w:fill="FFFFFF"/>
        <w:spacing w:before="0" w:beforeAutospacing="0" w:after="0" w:afterAutospacing="0" w:line="208" w:lineRule="atLeast"/>
        <w:rPr>
          <w:rStyle w:val="Strong"/>
          <w:rFonts w:ascii="Arial" w:hAnsi="Arial" w:cs="Arial"/>
        </w:rPr>
      </w:pPr>
    </w:p>
    <w:p w:rsidR="007B1CE9" w:rsidRDefault="007B1CE9" w:rsidP="009C46EF">
      <w:pPr>
        <w:pStyle w:val="NormalWeb"/>
        <w:shd w:val="clear" w:color="auto" w:fill="FFFFFF"/>
        <w:spacing w:before="0" w:beforeAutospacing="0" w:after="0" w:afterAutospacing="0" w:line="208" w:lineRule="atLeast"/>
        <w:rPr>
          <w:rStyle w:val="Strong"/>
          <w:rFonts w:ascii="Arial" w:hAnsi="Arial" w:cs="Arial"/>
        </w:rPr>
      </w:pPr>
    </w:p>
    <w:p w:rsidR="00AB0F1C" w:rsidRDefault="00AB0F1C" w:rsidP="009C46EF">
      <w:pPr>
        <w:pStyle w:val="NormalWeb"/>
        <w:shd w:val="clear" w:color="auto" w:fill="FFFFFF"/>
        <w:spacing w:before="0" w:beforeAutospacing="0" w:after="0" w:afterAutospacing="0" w:line="208" w:lineRule="atLeast"/>
        <w:rPr>
          <w:rStyle w:val="Strong"/>
          <w:rFonts w:ascii="Arial" w:hAnsi="Arial" w:cs="Arial"/>
        </w:rPr>
      </w:pPr>
    </w:p>
    <w:p w:rsidR="007B1CE9" w:rsidRDefault="007B1CE9" w:rsidP="009C46EF">
      <w:pPr>
        <w:pStyle w:val="NormalWeb"/>
        <w:shd w:val="clear" w:color="auto" w:fill="FFFFFF"/>
        <w:spacing w:before="0" w:beforeAutospacing="0" w:after="0" w:afterAutospacing="0" w:line="208" w:lineRule="atLeast"/>
        <w:rPr>
          <w:rStyle w:val="Strong"/>
          <w:rFonts w:ascii="Arial" w:hAnsi="Arial" w:cs="Arial"/>
        </w:rPr>
      </w:pPr>
    </w:p>
    <w:p w:rsidR="007B1CE9" w:rsidRDefault="007B1CE9" w:rsidP="009C46EF">
      <w:pPr>
        <w:pStyle w:val="NormalWeb"/>
        <w:shd w:val="clear" w:color="auto" w:fill="FFFFFF"/>
        <w:spacing w:before="0" w:beforeAutospacing="0" w:after="0" w:afterAutospacing="0" w:line="208" w:lineRule="atLeast"/>
        <w:rPr>
          <w:rStyle w:val="Strong"/>
          <w:rFonts w:ascii="Arial" w:hAnsi="Arial" w:cs="Arial"/>
        </w:rPr>
      </w:pPr>
    </w:p>
    <w:p w:rsidR="007B1CE9" w:rsidRDefault="007B1CE9" w:rsidP="009C46EF">
      <w:pPr>
        <w:pStyle w:val="NormalWeb"/>
        <w:shd w:val="clear" w:color="auto" w:fill="FFFFFF"/>
        <w:spacing w:before="0" w:beforeAutospacing="0" w:after="0" w:afterAutospacing="0" w:line="208" w:lineRule="atLeast"/>
        <w:rPr>
          <w:rStyle w:val="Strong"/>
          <w:rFonts w:ascii="Arial" w:hAnsi="Arial" w:cs="Arial"/>
        </w:rPr>
      </w:pPr>
    </w:p>
    <w:p w:rsidR="007B1CE9" w:rsidRDefault="007B1CE9" w:rsidP="009C46EF">
      <w:pPr>
        <w:pStyle w:val="NormalWeb"/>
        <w:shd w:val="clear" w:color="auto" w:fill="FFFFFF"/>
        <w:spacing w:before="0" w:beforeAutospacing="0" w:after="0" w:afterAutospacing="0" w:line="208" w:lineRule="atLeast"/>
        <w:rPr>
          <w:rStyle w:val="Strong"/>
          <w:rFonts w:ascii="Arial" w:hAnsi="Arial" w:cs="Arial"/>
        </w:rPr>
      </w:pPr>
    </w:p>
    <w:p w:rsidR="0012452F" w:rsidRPr="00D84721" w:rsidRDefault="00C66FA5" w:rsidP="00C66FA5">
      <w:pPr>
        <w:jc w:val="center"/>
        <w:rPr>
          <w:rFonts w:ascii="Arial" w:hAnsi="Arial" w:cs="Arial"/>
          <w:b/>
          <w:noProof/>
          <w:sz w:val="24"/>
          <w:szCs w:val="24"/>
        </w:rPr>
      </w:pPr>
      <w:r w:rsidRPr="00C66FA5">
        <w:rPr>
          <w:rFonts w:ascii="Arial" w:hAnsi="Arial" w:cs="Arial"/>
          <w:b/>
          <w:noProof/>
          <w:sz w:val="24"/>
          <w:szCs w:val="24"/>
        </w:rPr>
        <w:lastRenderedPageBreak/>
        <w:drawing>
          <wp:inline distT="0" distB="0" distL="0" distR="0">
            <wp:extent cx="2540000" cy="749300"/>
            <wp:effectExtent l="19050" t="0" r="0" b="0"/>
            <wp:docPr id="6" name="Picture 2" descr="C:\Users\Svend\AppData\Local\Microsoft\Windows\Temporary Internet Files\Content.Outlook\3VFYE3LS\smn new 1st logo.jpg"/>
            <wp:cNvGraphicFramePr/>
            <a:graphic xmlns:a="http://schemas.openxmlformats.org/drawingml/2006/main">
              <a:graphicData uri="http://schemas.openxmlformats.org/drawingml/2006/picture">
                <pic:pic xmlns:pic="http://schemas.openxmlformats.org/drawingml/2006/picture">
                  <pic:nvPicPr>
                    <pic:cNvPr id="0" name="Picture 3" descr="C:\Users\Svend\AppData\Local\Microsoft\Windows\Temporary Internet Files\Content.Outlook\3VFYE3LS\smn new 1st logo.jpg"/>
                    <pic:cNvPicPr>
                      <a:picLocks noChangeAspect="1" noChangeArrowheads="1"/>
                    </pic:cNvPicPr>
                  </pic:nvPicPr>
                  <pic:blipFill>
                    <a:blip r:embed="rId9" cstate="print"/>
                    <a:srcRect/>
                    <a:stretch>
                      <a:fillRect/>
                    </a:stretch>
                  </pic:blipFill>
                  <pic:spPr bwMode="auto">
                    <a:xfrm>
                      <a:off x="0" y="0"/>
                      <a:ext cx="2540000" cy="749300"/>
                    </a:xfrm>
                    <a:prstGeom prst="rect">
                      <a:avLst/>
                    </a:prstGeom>
                    <a:noFill/>
                    <a:ln w="9525">
                      <a:noFill/>
                      <a:miter lim="800000"/>
                      <a:headEnd/>
                      <a:tailEnd/>
                    </a:ln>
                  </pic:spPr>
                </pic:pic>
              </a:graphicData>
            </a:graphic>
          </wp:inline>
        </w:drawing>
      </w:r>
    </w:p>
    <w:p w:rsidR="0012452F" w:rsidRPr="00D84721" w:rsidRDefault="0012452F" w:rsidP="009C46EF">
      <w:pPr>
        <w:rPr>
          <w:rFonts w:ascii="Arial" w:hAnsi="Arial" w:cs="Arial"/>
          <w:b/>
          <w:sz w:val="24"/>
          <w:szCs w:val="24"/>
        </w:rPr>
      </w:pPr>
      <w:r w:rsidRPr="00D84721">
        <w:rPr>
          <w:rFonts w:ascii="Arial" w:hAnsi="Arial" w:cs="Arial"/>
          <w:b/>
          <w:sz w:val="24"/>
          <w:szCs w:val="24"/>
        </w:rPr>
        <w:tab/>
      </w:r>
      <w:r w:rsidRPr="00D84721">
        <w:rPr>
          <w:rFonts w:ascii="Arial" w:hAnsi="Arial" w:cs="Arial"/>
          <w:b/>
          <w:sz w:val="24"/>
          <w:szCs w:val="24"/>
        </w:rPr>
        <w:tab/>
      </w:r>
    </w:p>
    <w:p w:rsidR="0012452F" w:rsidRPr="00D84721" w:rsidRDefault="0012452F" w:rsidP="009C46EF">
      <w:pPr>
        <w:jc w:val="center"/>
        <w:rPr>
          <w:rFonts w:ascii="Arial" w:hAnsi="Arial" w:cs="Arial"/>
          <w:b/>
          <w:sz w:val="28"/>
          <w:szCs w:val="28"/>
        </w:rPr>
      </w:pPr>
      <w:r w:rsidRPr="00D84721">
        <w:rPr>
          <w:rFonts w:ascii="Arial" w:hAnsi="Arial" w:cs="Arial"/>
          <w:b/>
          <w:sz w:val="28"/>
          <w:szCs w:val="28"/>
        </w:rPr>
        <w:t>Sport</w:t>
      </w:r>
      <w:r w:rsidR="00E36FBD">
        <w:rPr>
          <w:rFonts w:ascii="Arial" w:hAnsi="Arial" w:cs="Arial"/>
          <w:b/>
          <w:sz w:val="28"/>
          <w:szCs w:val="28"/>
        </w:rPr>
        <w:t xml:space="preserve"> for Social Good</w:t>
      </w:r>
    </w:p>
    <w:p w:rsidR="00E36FBD" w:rsidRPr="00E36FBD" w:rsidRDefault="0012452F" w:rsidP="009C46EF">
      <w:pPr>
        <w:jc w:val="center"/>
        <w:rPr>
          <w:rFonts w:ascii="Arial" w:hAnsi="Arial" w:cs="Arial"/>
          <w:b/>
          <w:i/>
        </w:rPr>
      </w:pPr>
      <w:r w:rsidRPr="00E36FBD">
        <w:rPr>
          <w:rFonts w:ascii="Arial" w:hAnsi="Arial" w:cs="Arial"/>
          <w:b/>
          <w:i/>
        </w:rPr>
        <w:t>5</w:t>
      </w:r>
      <w:r w:rsidRPr="00E36FBD">
        <w:rPr>
          <w:rFonts w:ascii="Arial" w:hAnsi="Arial" w:cs="Arial"/>
          <w:b/>
          <w:i/>
          <w:vertAlign w:val="superscript"/>
        </w:rPr>
        <w:t>th</w:t>
      </w:r>
      <w:r w:rsidRPr="00E36FBD">
        <w:rPr>
          <w:rFonts w:ascii="Arial" w:hAnsi="Arial" w:cs="Arial"/>
          <w:b/>
          <w:bCs/>
          <w:i/>
          <w:iCs/>
        </w:rPr>
        <w:t xml:space="preserve"> Ju</w:t>
      </w:r>
      <w:r w:rsidR="00E36FBD" w:rsidRPr="00E36FBD">
        <w:rPr>
          <w:rFonts w:ascii="Arial" w:hAnsi="Arial" w:cs="Arial"/>
          <w:b/>
          <w:bCs/>
          <w:i/>
          <w:iCs/>
        </w:rPr>
        <w:t xml:space="preserve">ly 2016, </w:t>
      </w:r>
      <w:r w:rsidR="00E36FBD" w:rsidRPr="00E36FBD">
        <w:rPr>
          <w:rFonts w:ascii="Arial" w:hAnsi="Arial" w:cs="Arial"/>
          <w:b/>
          <w:i/>
        </w:rPr>
        <w:t>Britannia Stadium, Stoke City FC</w:t>
      </w:r>
    </w:p>
    <w:p w:rsidR="0012452F" w:rsidRPr="004C5C67" w:rsidRDefault="0012452F" w:rsidP="009C46EF">
      <w:pPr>
        <w:jc w:val="center"/>
        <w:rPr>
          <w:rFonts w:ascii="Arial" w:hAnsi="Arial" w:cs="Arial"/>
          <w:b/>
          <w:bCs/>
          <w:i/>
          <w:iCs/>
        </w:rPr>
      </w:pPr>
    </w:p>
    <w:p w:rsidR="0012452F" w:rsidRPr="00D84721" w:rsidRDefault="0012452F" w:rsidP="009C46EF">
      <w:pPr>
        <w:jc w:val="center"/>
        <w:rPr>
          <w:rFonts w:ascii="Arial" w:hAnsi="Arial" w:cs="Arial"/>
          <w:bCs/>
          <w:i/>
          <w:iCs/>
        </w:rPr>
      </w:pPr>
      <w:r w:rsidRPr="00D84721">
        <w:rPr>
          <w:rFonts w:ascii="Arial" w:hAnsi="Arial" w:cs="Arial"/>
          <w:bCs/>
          <w:i/>
          <w:iCs/>
        </w:rPr>
        <w:t xml:space="preserve"> </w:t>
      </w:r>
    </w:p>
    <w:p w:rsidR="0012452F" w:rsidRPr="00D84721" w:rsidRDefault="0012452F" w:rsidP="009C46EF">
      <w:pPr>
        <w:jc w:val="center"/>
        <w:rPr>
          <w:rStyle w:val="style81"/>
          <w:rFonts w:ascii="Arial" w:hAnsi="Arial" w:cs="Arial"/>
          <w:sz w:val="24"/>
          <w:szCs w:val="24"/>
        </w:rPr>
      </w:pPr>
      <w:r w:rsidRPr="00D84721">
        <w:rPr>
          <w:rStyle w:val="style81"/>
          <w:rFonts w:ascii="Arial" w:hAnsi="Arial" w:cs="Arial"/>
          <w:b/>
          <w:i/>
          <w:sz w:val="24"/>
          <w:szCs w:val="24"/>
        </w:rPr>
        <w:t>Registration Form</w:t>
      </w:r>
    </w:p>
    <w:tbl>
      <w:tblPr>
        <w:tblStyle w:val="TableGrid"/>
        <w:tblW w:w="0" w:type="auto"/>
        <w:tblLook w:val="04A0" w:firstRow="1" w:lastRow="0" w:firstColumn="1" w:lastColumn="0" w:noHBand="0" w:noVBand="1"/>
      </w:tblPr>
      <w:tblGrid>
        <w:gridCol w:w="2222"/>
        <w:gridCol w:w="7020"/>
      </w:tblGrid>
      <w:tr w:rsidR="0012452F" w:rsidRPr="00D84721" w:rsidTr="00075FF8">
        <w:tc>
          <w:tcPr>
            <w:tcW w:w="2376" w:type="dxa"/>
            <w:tcBorders>
              <w:top w:val="single" w:sz="4" w:space="0" w:color="auto"/>
              <w:left w:val="single" w:sz="4" w:space="0" w:color="auto"/>
              <w:bottom w:val="single" w:sz="4" w:space="0" w:color="auto"/>
              <w:right w:val="single" w:sz="4" w:space="0" w:color="auto"/>
            </w:tcBorders>
            <w:hideMark/>
          </w:tcPr>
          <w:p w:rsidR="0012452F" w:rsidRPr="00D84721" w:rsidRDefault="0012452F" w:rsidP="009C46EF">
            <w:pPr>
              <w:jc w:val="center"/>
              <w:rPr>
                <w:rFonts w:ascii="Arial" w:hAnsi="Arial" w:cs="Arial"/>
                <w:i/>
                <w:color w:val="000000" w:themeColor="text1"/>
                <w:sz w:val="20"/>
              </w:rPr>
            </w:pPr>
            <w:r w:rsidRPr="00D84721">
              <w:rPr>
                <w:rFonts w:ascii="Arial" w:hAnsi="Arial" w:cs="Arial"/>
                <w:i/>
                <w:color w:val="000000" w:themeColor="text1"/>
                <w:sz w:val="20"/>
              </w:rPr>
              <w:t>Contact name</w:t>
            </w:r>
          </w:p>
        </w:tc>
        <w:tc>
          <w:tcPr>
            <w:tcW w:w="8222" w:type="dxa"/>
            <w:tcBorders>
              <w:top w:val="single" w:sz="4" w:space="0" w:color="auto"/>
              <w:left w:val="single" w:sz="4" w:space="0" w:color="auto"/>
              <w:bottom w:val="single" w:sz="4" w:space="0" w:color="auto"/>
              <w:right w:val="single" w:sz="4" w:space="0" w:color="auto"/>
            </w:tcBorders>
          </w:tcPr>
          <w:p w:rsidR="0012452F" w:rsidRPr="00D84721" w:rsidRDefault="0012452F" w:rsidP="009C46EF">
            <w:pPr>
              <w:jc w:val="center"/>
              <w:rPr>
                <w:rFonts w:ascii="Arial" w:hAnsi="Arial" w:cs="Arial"/>
                <w:i/>
                <w:color w:val="000000" w:themeColor="text1"/>
                <w:sz w:val="18"/>
                <w:szCs w:val="20"/>
              </w:rPr>
            </w:pPr>
          </w:p>
          <w:p w:rsidR="0012452F" w:rsidRPr="00D84721" w:rsidRDefault="0012452F" w:rsidP="009C46EF">
            <w:pPr>
              <w:jc w:val="center"/>
              <w:rPr>
                <w:rFonts w:ascii="Arial" w:hAnsi="Arial" w:cs="Arial"/>
                <w:i/>
                <w:color w:val="000000" w:themeColor="text1"/>
                <w:sz w:val="18"/>
                <w:szCs w:val="20"/>
              </w:rPr>
            </w:pPr>
          </w:p>
        </w:tc>
      </w:tr>
      <w:tr w:rsidR="0012452F" w:rsidRPr="00D84721" w:rsidTr="00075FF8">
        <w:tc>
          <w:tcPr>
            <w:tcW w:w="2376" w:type="dxa"/>
            <w:tcBorders>
              <w:top w:val="single" w:sz="4" w:space="0" w:color="auto"/>
              <w:left w:val="single" w:sz="4" w:space="0" w:color="auto"/>
              <w:bottom w:val="single" w:sz="4" w:space="0" w:color="auto"/>
              <w:right w:val="single" w:sz="4" w:space="0" w:color="auto"/>
            </w:tcBorders>
            <w:hideMark/>
          </w:tcPr>
          <w:p w:rsidR="0012452F" w:rsidRPr="00D84721" w:rsidRDefault="0012452F" w:rsidP="009C46EF">
            <w:pPr>
              <w:jc w:val="center"/>
              <w:rPr>
                <w:rFonts w:ascii="Arial" w:hAnsi="Arial" w:cs="Arial"/>
                <w:i/>
                <w:color w:val="000000" w:themeColor="text1"/>
                <w:sz w:val="20"/>
              </w:rPr>
            </w:pPr>
            <w:r w:rsidRPr="00D84721">
              <w:rPr>
                <w:rFonts w:ascii="Arial" w:hAnsi="Arial" w:cs="Arial"/>
                <w:i/>
                <w:color w:val="000000" w:themeColor="text1"/>
                <w:sz w:val="20"/>
              </w:rPr>
              <w:t>Organisation name</w:t>
            </w:r>
          </w:p>
        </w:tc>
        <w:tc>
          <w:tcPr>
            <w:tcW w:w="8222" w:type="dxa"/>
            <w:tcBorders>
              <w:top w:val="single" w:sz="4" w:space="0" w:color="auto"/>
              <w:left w:val="single" w:sz="4" w:space="0" w:color="auto"/>
              <w:bottom w:val="single" w:sz="4" w:space="0" w:color="auto"/>
              <w:right w:val="single" w:sz="4" w:space="0" w:color="auto"/>
            </w:tcBorders>
          </w:tcPr>
          <w:p w:rsidR="0012452F" w:rsidRPr="00D84721" w:rsidRDefault="0012452F" w:rsidP="009C46EF">
            <w:pPr>
              <w:jc w:val="center"/>
              <w:rPr>
                <w:rFonts w:ascii="Arial" w:hAnsi="Arial" w:cs="Arial"/>
                <w:i/>
                <w:color w:val="000000" w:themeColor="text1"/>
                <w:sz w:val="18"/>
                <w:szCs w:val="20"/>
              </w:rPr>
            </w:pPr>
          </w:p>
          <w:p w:rsidR="0012452F" w:rsidRPr="00D84721" w:rsidRDefault="0012452F" w:rsidP="009C46EF">
            <w:pPr>
              <w:jc w:val="center"/>
              <w:rPr>
                <w:rFonts w:ascii="Arial" w:hAnsi="Arial" w:cs="Arial"/>
                <w:i/>
                <w:color w:val="000000" w:themeColor="text1"/>
                <w:sz w:val="18"/>
                <w:szCs w:val="20"/>
              </w:rPr>
            </w:pPr>
          </w:p>
        </w:tc>
      </w:tr>
      <w:tr w:rsidR="0012452F" w:rsidRPr="00D84721" w:rsidTr="00075FF8">
        <w:tc>
          <w:tcPr>
            <w:tcW w:w="2376" w:type="dxa"/>
            <w:tcBorders>
              <w:top w:val="single" w:sz="4" w:space="0" w:color="auto"/>
              <w:left w:val="single" w:sz="4" w:space="0" w:color="auto"/>
              <w:bottom w:val="single" w:sz="4" w:space="0" w:color="auto"/>
              <w:right w:val="single" w:sz="4" w:space="0" w:color="auto"/>
            </w:tcBorders>
            <w:hideMark/>
          </w:tcPr>
          <w:p w:rsidR="0012452F" w:rsidRPr="00D84721" w:rsidRDefault="0012452F" w:rsidP="00075FF8">
            <w:pPr>
              <w:jc w:val="center"/>
              <w:rPr>
                <w:rFonts w:ascii="Arial" w:hAnsi="Arial" w:cs="Arial"/>
                <w:i/>
                <w:color w:val="000000" w:themeColor="text1"/>
                <w:sz w:val="20"/>
              </w:rPr>
            </w:pPr>
            <w:r w:rsidRPr="00D84721">
              <w:rPr>
                <w:rFonts w:ascii="Arial" w:hAnsi="Arial" w:cs="Arial"/>
                <w:i/>
                <w:color w:val="000000" w:themeColor="text1"/>
                <w:sz w:val="20"/>
              </w:rPr>
              <w:t>Contact tel.</w:t>
            </w:r>
          </w:p>
        </w:tc>
        <w:tc>
          <w:tcPr>
            <w:tcW w:w="8222" w:type="dxa"/>
            <w:tcBorders>
              <w:top w:val="single" w:sz="4" w:space="0" w:color="auto"/>
              <w:left w:val="single" w:sz="4" w:space="0" w:color="auto"/>
              <w:bottom w:val="single" w:sz="4" w:space="0" w:color="auto"/>
              <w:right w:val="single" w:sz="4" w:space="0" w:color="auto"/>
            </w:tcBorders>
          </w:tcPr>
          <w:p w:rsidR="0012452F" w:rsidRPr="00D84721" w:rsidRDefault="0012452F" w:rsidP="00075FF8">
            <w:pPr>
              <w:jc w:val="center"/>
              <w:rPr>
                <w:rFonts w:ascii="Arial" w:hAnsi="Arial" w:cs="Arial"/>
                <w:i/>
                <w:color w:val="000000" w:themeColor="text1"/>
                <w:sz w:val="18"/>
                <w:szCs w:val="20"/>
              </w:rPr>
            </w:pPr>
          </w:p>
          <w:p w:rsidR="0012452F" w:rsidRPr="00D84721" w:rsidRDefault="0012452F" w:rsidP="00075FF8">
            <w:pPr>
              <w:jc w:val="center"/>
              <w:rPr>
                <w:rFonts w:ascii="Arial" w:hAnsi="Arial" w:cs="Arial"/>
                <w:i/>
                <w:color w:val="000000" w:themeColor="text1"/>
                <w:sz w:val="18"/>
                <w:szCs w:val="20"/>
              </w:rPr>
            </w:pPr>
          </w:p>
        </w:tc>
      </w:tr>
      <w:tr w:rsidR="0012452F" w:rsidRPr="00D84721" w:rsidTr="00075FF8">
        <w:tc>
          <w:tcPr>
            <w:tcW w:w="2376" w:type="dxa"/>
            <w:tcBorders>
              <w:top w:val="single" w:sz="4" w:space="0" w:color="auto"/>
              <w:left w:val="single" w:sz="4" w:space="0" w:color="auto"/>
              <w:bottom w:val="single" w:sz="4" w:space="0" w:color="auto"/>
              <w:right w:val="single" w:sz="4" w:space="0" w:color="auto"/>
            </w:tcBorders>
            <w:hideMark/>
          </w:tcPr>
          <w:p w:rsidR="0012452F" w:rsidRPr="00D84721" w:rsidRDefault="0012452F" w:rsidP="00075FF8">
            <w:pPr>
              <w:jc w:val="center"/>
              <w:rPr>
                <w:rFonts w:ascii="Arial" w:hAnsi="Arial" w:cs="Arial"/>
                <w:i/>
                <w:color w:val="000000" w:themeColor="text1"/>
                <w:sz w:val="20"/>
              </w:rPr>
            </w:pPr>
            <w:r w:rsidRPr="00D84721">
              <w:rPr>
                <w:rFonts w:ascii="Arial" w:hAnsi="Arial" w:cs="Arial"/>
                <w:i/>
                <w:color w:val="000000" w:themeColor="text1"/>
                <w:sz w:val="20"/>
              </w:rPr>
              <w:t>Contact email</w:t>
            </w:r>
          </w:p>
        </w:tc>
        <w:tc>
          <w:tcPr>
            <w:tcW w:w="8222" w:type="dxa"/>
            <w:tcBorders>
              <w:top w:val="single" w:sz="4" w:space="0" w:color="auto"/>
              <w:left w:val="single" w:sz="4" w:space="0" w:color="auto"/>
              <w:bottom w:val="single" w:sz="4" w:space="0" w:color="auto"/>
              <w:right w:val="single" w:sz="4" w:space="0" w:color="auto"/>
            </w:tcBorders>
          </w:tcPr>
          <w:p w:rsidR="0012452F" w:rsidRPr="00D84721" w:rsidRDefault="0012452F" w:rsidP="00075FF8">
            <w:pPr>
              <w:jc w:val="center"/>
              <w:rPr>
                <w:rFonts w:ascii="Arial" w:hAnsi="Arial" w:cs="Arial"/>
                <w:i/>
                <w:color w:val="000000" w:themeColor="text1"/>
                <w:sz w:val="18"/>
                <w:szCs w:val="20"/>
              </w:rPr>
            </w:pPr>
          </w:p>
          <w:p w:rsidR="0012452F" w:rsidRPr="00D84721" w:rsidRDefault="0012452F" w:rsidP="00075FF8">
            <w:pPr>
              <w:jc w:val="center"/>
              <w:rPr>
                <w:rFonts w:ascii="Arial" w:hAnsi="Arial" w:cs="Arial"/>
                <w:i/>
                <w:color w:val="000000" w:themeColor="text1"/>
                <w:sz w:val="18"/>
                <w:szCs w:val="20"/>
              </w:rPr>
            </w:pPr>
          </w:p>
        </w:tc>
      </w:tr>
      <w:tr w:rsidR="0012452F" w:rsidRPr="00D84721" w:rsidTr="00075FF8">
        <w:tc>
          <w:tcPr>
            <w:tcW w:w="2376" w:type="dxa"/>
            <w:tcBorders>
              <w:top w:val="single" w:sz="4" w:space="0" w:color="auto"/>
              <w:left w:val="single" w:sz="4" w:space="0" w:color="auto"/>
              <w:bottom w:val="single" w:sz="4" w:space="0" w:color="auto"/>
              <w:right w:val="single" w:sz="4" w:space="0" w:color="auto"/>
            </w:tcBorders>
            <w:hideMark/>
          </w:tcPr>
          <w:p w:rsidR="0012452F" w:rsidRPr="00D84721" w:rsidRDefault="0012452F" w:rsidP="00075FF8">
            <w:pPr>
              <w:jc w:val="center"/>
              <w:rPr>
                <w:rFonts w:ascii="Arial" w:hAnsi="Arial" w:cs="Arial"/>
                <w:i/>
                <w:color w:val="000000" w:themeColor="text1"/>
                <w:sz w:val="20"/>
              </w:rPr>
            </w:pPr>
            <w:r w:rsidRPr="00D84721">
              <w:rPr>
                <w:rFonts w:ascii="Arial" w:hAnsi="Arial" w:cs="Arial"/>
                <w:i/>
                <w:color w:val="000000" w:themeColor="text1"/>
                <w:sz w:val="20"/>
              </w:rPr>
              <w:t xml:space="preserve">Invoicing address </w:t>
            </w:r>
          </w:p>
          <w:p w:rsidR="0012452F" w:rsidRPr="00D84721" w:rsidRDefault="0012452F" w:rsidP="00075FF8">
            <w:pPr>
              <w:jc w:val="center"/>
              <w:rPr>
                <w:rFonts w:ascii="Arial" w:hAnsi="Arial" w:cs="Arial"/>
                <w:i/>
                <w:color w:val="000000" w:themeColor="text1"/>
                <w:sz w:val="20"/>
              </w:rPr>
            </w:pPr>
            <w:r w:rsidRPr="00D84721">
              <w:rPr>
                <w:rFonts w:ascii="Arial" w:hAnsi="Arial" w:cs="Arial"/>
                <w:i/>
                <w:color w:val="000000" w:themeColor="text1"/>
                <w:sz w:val="20"/>
              </w:rPr>
              <w:t xml:space="preserve">including </w:t>
            </w:r>
            <w:r w:rsidRPr="00C66FA5">
              <w:rPr>
                <w:rFonts w:ascii="Arial" w:hAnsi="Arial" w:cs="Arial"/>
                <w:i/>
                <w:noProof/>
                <w:color w:val="000000" w:themeColor="text1"/>
                <w:sz w:val="20"/>
              </w:rPr>
              <w:t>post code</w:t>
            </w:r>
          </w:p>
        </w:tc>
        <w:tc>
          <w:tcPr>
            <w:tcW w:w="8222" w:type="dxa"/>
            <w:tcBorders>
              <w:top w:val="single" w:sz="4" w:space="0" w:color="auto"/>
              <w:left w:val="single" w:sz="4" w:space="0" w:color="auto"/>
              <w:bottom w:val="single" w:sz="4" w:space="0" w:color="auto"/>
              <w:right w:val="single" w:sz="4" w:space="0" w:color="auto"/>
            </w:tcBorders>
          </w:tcPr>
          <w:p w:rsidR="0012452F" w:rsidRPr="00D84721" w:rsidRDefault="0012452F" w:rsidP="00075FF8">
            <w:pPr>
              <w:jc w:val="center"/>
              <w:rPr>
                <w:rFonts w:ascii="Arial" w:hAnsi="Arial" w:cs="Arial"/>
                <w:i/>
                <w:color w:val="000000" w:themeColor="text1"/>
                <w:sz w:val="18"/>
                <w:szCs w:val="20"/>
              </w:rPr>
            </w:pPr>
          </w:p>
        </w:tc>
      </w:tr>
      <w:tr w:rsidR="0012452F" w:rsidRPr="00D84721" w:rsidTr="00075FF8">
        <w:trPr>
          <w:trHeight w:val="271"/>
        </w:trPr>
        <w:tc>
          <w:tcPr>
            <w:tcW w:w="2376" w:type="dxa"/>
            <w:tcBorders>
              <w:top w:val="single" w:sz="4" w:space="0" w:color="auto"/>
              <w:left w:val="single" w:sz="4" w:space="0" w:color="auto"/>
              <w:bottom w:val="single" w:sz="4" w:space="0" w:color="auto"/>
              <w:right w:val="single" w:sz="4" w:space="0" w:color="auto"/>
            </w:tcBorders>
            <w:hideMark/>
          </w:tcPr>
          <w:p w:rsidR="0012452F" w:rsidRPr="00D84721" w:rsidRDefault="0012452F" w:rsidP="00075FF8">
            <w:pPr>
              <w:jc w:val="center"/>
              <w:rPr>
                <w:rFonts w:ascii="Arial" w:hAnsi="Arial" w:cs="Arial"/>
                <w:i/>
                <w:color w:val="000000" w:themeColor="text1"/>
                <w:sz w:val="20"/>
              </w:rPr>
            </w:pPr>
            <w:r w:rsidRPr="00D84721">
              <w:rPr>
                <w:rFonts w:ascii="Arial" w:hAnsi="Arial" w:cs="Arial"/>
                <w:i/>
                <w:color w:val="000000" w:themeColor="text1"/>
                <w:sz w:val="20"/>
              </w:rPr>
              <w:t>Purchase order number</w:t>
            </w:r>
          </w:p>
        </w:tc>
        <w:tc>
          <w:tcPr>
            <w:tcW w:w="8222" w:type="dxa"/>
            <w:tcBorders>
              <w:top w:val="single" w:sz="4" w:space="0" w:color="auto"/>
              <w:left w:val="single" w:sz="4" w:space="0" w:color="auto"/>
              <w:bottom w:val="single" w:sz="4" w:space="0" w:color="auto"/>
              <w:right w:val="single" w:sz="4" w:space="0" w:color="auto"/>
            </w:tcBorders>
          </w:tcPr>
          <w:p w:rsidR="0012452F" w:rsidRPr="00D84721" w:rsidRDefault="0012452F" w:rsidP="00075FF8">
            <w:pPr>
              <w:jc w:val="center"/>
              <w:rPr>
                <w:rFonts w:ascii="Arial" w:hAnsi="Arial" w:cs="Arial"/>
                <w:i/>
                <w:color w:val="000000" w:themeColor="text1"/>
                <w:sz w:val="18"/>
                <w:szCs w:val="20"/>
              </w:rPr>
            </w:pPr>
          </w:p>
          <w:p w:rsidR="0012452F" w:rsidRPr="00D84721" w:rsidRDefault="0012452F" w:rsidP="00075FF8">
            <w:pPr>
              <w:jc w:val="center"/>
              <w:rPr>
                <w:rFonts w:ascii="Arial" w:hAnsi="Arial" w:cs="Arial"/>
                <w:i/>
                <w:color w:val="000000" w:themeColor="text1"/>
                <w:sz w:val="18"/>
                <w:szCs w:val="20"/>
              </w:rPr>
            </w:pPr>
          </w:p>
        </w:tc>
      </w:tr>
    </w:tbl>
    <w:p w:rsidR="0012452F" w:rsidRPr="00D84721" w:rsidRDefault="0012452F" w:rsidP="0012452F">
      <w:pPr>
        <w:jc w:val="center"/>
        <w:rPr>
          <w:rFonts w:ascii="Arial" w:eastAsiaTheme="minorEastAsia" w:hAnsi="Arial" w:cs="Arial"/>
          <w:b/>
          <w:i/>
          <w:color w:val="000000" w:themeColor="text1"/>
        </w:rPr>
      </w:pPr>
    </w:p>
    <w:p w:rsidR="0012452F" w:rsidRPr="00D84721" w:rsidRDefault="0012452F" w:rsidP="0012452F">
      <w:pPr>
        <w:jc w:val="center"/>
        <w:rPr>
          <w:rFonts w:ascii="Arial" w:hAnsi="Arial" w:cs="Arial"/>
          <w:b/>
          <w:i/>
          <w:color w:val="000000" w:themeColor="text1"/>
          <w:sz w:val="20"/>
          <w:szCs w:val="20"/>
        </w:rPr>
      </w:pPr>
      <w:r w:rsidRPr="00D84721">
        <w:rPr>
          <w:rFonts w:ascii="Arial" w:hAnsi="Arial" w:cs="Arial"/>
          <w:b/>
          <w:i/>
          <w:color w:val="000000" w:themeColor="text1"/>
          <w:sz w:val="20"/>
          <w:szCs w:val="20"/>
        </w:rPr>
        <w:t>Names and contact details for all delegates</w:t>
      </w:r>
    </w:p>
    <w:tbl>
      <w:tblPr>
        <w:tblStyle w:val="TableGrid"/>
        <w:tblW w:w="9180" w:type="dxa"/>
        <w:tblLook w:val="04A0" w:firstRow="1" w:lastRow="0" w:firstColumn="1" w:lastColumn="0" w:noHBand="0" w:noVBand="1"/>
      </w:tblPr>
      <w:tblGrid>
        <w:gridCol w:w="2520"/>
        <w:gridCol w:w="2676"/>
        <w:gridCol w:w="3984"/>
      </w:tblGrid>
      <w:tr w:rsidR="0012452F" w:rsidRPr="00D84721" w:rsidTr="00075FF8">
        <w:trPr>
          <w:trHeight w:val="227"/>
        </w:trPr>
        <w:tc>
          <w:tcPr>
            <w:tcW w:w="2520" w:type="dxa"/>
            <w:tcBorders>
              <w:top w:val="single" w:sz="4" w:space="0" w:color="auto"/>
              <w:left w:val="single" w:sz="4" w:space="0" w:color="auto"/>
              <w:bottom w:val="single" w:sz="4" w:space="0" w:color="auto"/>
              <w:right w:val="single" w:sz="4" w:space="0" w:color="auto"/>
            </w:tcBorders>
            <w:hideMark/>
          </w:tcPr>
          <w:p w:rsidR="0012452F" w:rsidRPr="00D84721" w:rsidRDefault="0012452F" w:rsidP="00075FF8">
            <w:pPr>
              <w:jc w:val="center"/>
              <w:rPr>
                <w:rFonts w:ascii="Arial" w:hAnsi="Arial" w:cs="Arial"/>
                <w:i/>
                <w:color w:val="000000" w:themeColor="text1"/>
                <w:sz w:val="20"/>
              </w:rPr>
            </w:pPr>
            <w:r w:rsidRPr="00D84721">
              <w:rPr>
                <w:rFonts w:ascii="Arial" w:hAnsi="Arial" w:cs="Arial"/>
                <w:i/>
                <w:color w:val="000000" w:themeColor="text1"/>
                <w:sz w:val="20"/>
              </w:rPr>
              <w:t>Name</w:t>
            </w:r>
          </w:p>
        </w:tc>
        <w:tc>
          <w:tcPr>
            <w:tcW w:w="2676" w:type="dxa"/>
            <w:tcBorders>
              <w:top w:val="single" w:sz="4" w:space="0" w:color="auto"/>
              <w:left w:val="single" w:sz="4" w:space="0" w:color="auto"/>
              <w:bottom w:val="single" w:sz="4" w:space="0" w:color="auto"/>
              <w:right w:val="single" w:sz="4" w:space="0" w:color="auto"/>
            </w:tcBorders>
            <w:hideMark/>
          </w:tcPr>
          <w:p w:rsidR="0012452F" w:rsidRPr="00D84721" w:rsidRDefault="0012452F" w:rsidP="00075FF8">
            <w:pPr>
              <w:jc w:val="center"/>
              <w:rPr>
                <w:rFonts w:ascii="Arial" w:hAnsi="Arial" w:cs="Arial"/>
                <w:i/>
                <w:color w:val="000000" w:themeColor="text1"/>
                <w:sz w:val="20"/>
              </w:rPr>
            </w:pPr>
            <w:r w:rsidRPr="00D84721">
              <w:rPr>
                <w:rFonts w:ascii="Arial" w:hAnsi="Arial" w:cs="Arial"/>
                <w:i/>
                <w:color w:val="000000" w:themeColor="text1"/>
                <w:sz w:val="20"/>
              </w:rPr>
              <w:t>Job Title</w:t>
            </w:r>
          </w:p>
        </w:tc>
        <w:tc>
          <w:tcPr>
            <w:tcW w:w="3984" w:type="dxa"/>
            <w:tcBorders>
              <w:top w:val="single" w:sz="4" w:space="0" w:color="auto"/>
              <w:left w:val="single" w:sz="4" w:space="0" w:color="auto"/>
              <w:bottom w:val="single" w:sz="4" w:space="0" w:color="auto"/>
              <w:right w:val="single" w:sz="4" w:space="0" w:color="auto"/>
            </w:tcBorders>
            <w:hideMark/>
          </w:tcPr>
          <w:p w:rsidR="0012452F" w:rsidRPr="00D84721" w:rsidRDefault="0012452F" w:rsidP="00075FF8">
            <w:pPr>
              <w:jc w:val="center"/>
              <w:rPr>
                <w:rFonts w:ascii="Arial" w:hAnsi="Arial" w:cs="Arial"/>
                <w:i/>
                <w:color w:val="000000" w:themeColor="text1"/>
                <w:sz w:val="20"/>
              </w:rPr>
            </w:pPr>
            <w:r w:rsidRPr="00D84721">
              <w:rPr>
                <w:rFonts w:ascii="Arial" w:hAnsi="Arial" w:cs="Arial"/>
                <w:i/>
                <w:color w:val="000000" w:themeColor="text1"/>
                <w:sz w:val="20"/>
              </w:rPr>
              <w:t>Email</w:t>
            </w:r>
          </w:p>
        </w:tc>
      </w:tr>
      <w:tr w:rsidR="0012452F" w:rsidRPr="00D84721" w:rsidTr="00075FF8">
        <w:trPr>
          <w:trHeight w:val="316"/>
        </w:trPr>
        <w:tc>
          <w:tcPr>
            <w:tcW w:w="2520" w:type="dxa"/>
            <w:tcBorders>
              <w:top w:val="single" w:sz="4" w:space="0" w:color="auto"/>
              <w:left w:val="single" w:sz="4" w:space="0" w:color="auto"/>
              <w:bottom w:val="single" w:sz="4" w:space="0" w:color="auto"/>
              <w:right w:val="single" w:sz="4" w:space="0" w:color="auto"/>
            </w:tcBorders>
          </w:tcPr>
          <w:p w:rsidR="0012452F" w:rsidRPr="00D84721" w:rsidRDefault="0012452F" w:rsidP="00075FF8">
            <w:pPr>
              <w:jc w:val="center"/>
              <w:rPr>
                <w:rFonts w:ascii="Arial" w:hAnsi="Arial" w:cs="Arial"/>
                <w:i/>
                <w:color w:val="000000" w:themeColor="text1"/>
                <w:sz w:val="14"/>
                <w:szCs w:val="20"/>
              </w:rPr>
            </w:pPr>
          </w:p>
          <w:p w:rsidR="0012452F" w:rsidRPr="00D84721" w:rsidRDefault="0012452F" w:rsidP="00075FF8">
            <w:pPr>
              <w:jc w:val="center"/>
              <w:rPr>
                <w:rFonts w:ascii="Arial" w:hAnsi="Arial" w:cs="Arial"/>
                <w:i/>
                <w:color w:val="000000" w:themeColor="text1"/>
                <w:sz w:val="14"/>
                <w:szCs w:val="20"/>
              </w:rPr>
            </w:pPr>
          </w:p>
        </w:tc>
        <w:tc>
          <w:tcPr>
            <w:tcW w:w="2676" w:type="dxa"/>
            <w:tcBorders>
              <w:top w:val="single" w:sz="4" w:space="0" w:color="auto"/>
              <w:left w:val="single" w:sz="4" w:space="0" w:color="auto"/>
              <w:bottom w:val="single" w:sz="4" w:space="0" w:color="auto"/>
              <w:right w:val="single" w:sz="4" w:space="0" w:color="auto"/>
            </w:tcBorders>
          </w:tcPr>
          <w:p w:rsidR="0012452F" w:rsidRPr="00D84721" w:rsidRDefault="0012452F" w:rsidP="00075FF8">
            <w:pPr>
              <w:jc w:val="center"/>
              <w:rPr>
                <w:rFonts w:ascii="Arial" w:hAnsi="Arial" w:cs="Arial"/>
                <w:i/>
                <w:color w:val="000000" w:themeColor="text1"/>
                <w:sz w:val="14"/>
                <w:szCs w:val="20"/>
              </w:rPr>
            </w:pPr>
          </w:p>
        </w:tc>
        <w:tc>
          <w:tcPr>
            <w:tcW w:w="3984" w:type="dxa"/>
            <w:tcBorders>
              <w:top w:val="single" w:sz="4" w:space="0" w:color="auto"/>
              <w:left w:val="single" w:sz="4" w:space="0" w:color="auto"/>
              <w:bottom w:val="single" w:sz="4" w:space="0" w:color="auto"/>
              <w:right w:val="single" w:sz="4" w:space="0" w:color="auto"/>
            </w:tcBorders>
          </w:tcPr>
          <w:p w:rsidR="0012452F" w:rsidRPr="00D84721" w:rsidRDefault="0012452F" w:rsidP="00075FF8">
            <w:pPr>
              <w:tabs>
                <w:tab w:val="left" w:pos="3887"/>
              </w:tabs>
              <w:rPr>
                <w:rFonts w:ascii="Arial" w:hAnsi="Arial" w:cs="Arial"/>
                <w:i/>
                <w:color w:val="000000" w:themeColor="text1"/>
                <w:sz w:val="14"/>
                <w:szCs w:val="20"/>
              </w:rPr>
            </w:pPr>
          </w:p>
        </w:tc>
      </w:tr>
      <w:tr w:rsidR="0012452F" w:rsidRPr="00D84721" w:rsidTr="00075FF8">
        <w:trPr>
          <w:trHeight w:val="316"/>
        </w:trPr>
        <w:tc>
          <w:tcPr>
            <w:tcW w:w="2520" w:type="dxa"/>
            <w:tcBorders>
              <w:top w:val="single" w:sz="4" w:space="0" w:color="auto"/>
              <w:left w:val="single" w:sz="4" w:space="0" w:color="auto"/>
              <w:bottom w:val="single" w:sz="4" w:space="0" w:color="auto"/>
              <w:right w:val="single" w:sz="4" w:space="0" w:color="auto"/>
            </w:tcBorders>
          </w:tcPr>
          <w:p w:rsidR="0012452F" w:rsidRPr="00D84721" w:rsidRDefault="0012452F" w:rsidP="00075FF8">
            <w:pPr>
              <w:jc w:val="center"/>
              <w:rPr>
                <w:rFonts w:ascii="Arial" w:hAnsi="Arial" w:cs="Arial"/>
                <w:i/>
                <w:color w:val="000000" w:themeColor="text1"/>
                <w:sz w:val="14"/>
                <w:szCs w:val="20"/>
              </w:rPr>
            </w:pPr>
          </w:p>
          <w:p w:rsidR="0012452F" w:rsidRPr="00D84721" w:rsidRDefault="0012452F" w:rsidP="00075FF8">
            <w:pPr>
              <w:jc w:val="center"/>
              <w:rPr>
                <w:rFonts w:ascii="Arial" w:hAnsi="Arial" w:cs="Arial"/>
                <w:i/>
                <w:color w:val="000000" w:themeColor="text1"/>
                <w:sz w:val="14"/>
                <w:szCs w:val="20"/>
              </w:rPr>
            </w:pPr>
          </w:p>
        </w:tc>
        <w:tc>
          <w:tcPr>
            <w:tcW w:w="2676" w:type="dxa"/>
            <w:tcBorders>
              <w:top w:val="single" w:sz="4" w:space="0" w:color="auto"/>
              <w:left w:val="single" w:sz="4" w:space="0" w:color="auto"/>
              <w:bottom w:val="single" w:sz="4" w:space="0" w:color="auto"/>
              <w:right w:val="single" w:sz="4" w:space="0" w:color="auto"/>
            </w:tcBorders>
          </w:tcPr>
          <w:p w:rsidR="0012452F" w:rsidRPr="00D84721" w:rsidRDefault="0012452F" w:rsidP="00075FF8">
            <w:pPr>
              <w:jc w:val="center"/>
              <w:rPr>
                <w:rFonts w:ascii="Arial" w:hAnsi="Arial" w:cs="Arial"/>
                <w:i/>
                <w:color w:val="000000" w:themeColor="text1"/>
                <w:sz w:val="14"/>
                <w:szCs w:val="20"/>
              </w:rPr>
            </w:pPr>
          </w:p>
        </w:tc>
        <w:tc>
          <w:tcPr>
            <w:tcW w:w="3984" w:type="dxa"/>
            <w:tcBorders>
              <w:top w:val="single" w:sz="4" w:space="0" w:color="auto"/>
              <w:left w:val="single" w:sz="4" w:space="0" w:color="auto"/>
              <w:bottom w:val="single" w:sz="4" w:space="0" w:color="auto"/>
              <w:right w:val="single" w:sz="4" w:space="0" w:color="auto"/>
            </w:tcBorders>
          </w:tcPr>
          <w:p w:rsidR="0012452F" w:rsidRPr="00D84721" w:rsidRDefault="0012452F" w:rsidP="00075FF8">
            <w:pPr>
              <w:jc w:val="center"/>
              <w:rPr>
                <w:rFonts w:ascii="Arial" w:hAnsi="Arial" w:cs="Arial"/>
                <w:i/>
                <w:color w:val="000000" w:themeColor="text1"/>
                <w:sz w:val="14"/>
                <w:szCs w:val="20"/>
              </w:rPr>
            </w:pPr>
          </w:p>
        </w:tc>
      </w:tr>
      <w:tr w:rsidR="0012452F" w:rsidRPr="00D84721" w:rsidTr="00075FF8">
        <w:trPr>
          <w:trHeight w:val="316"/>
        </w:trPr>
        <w:tc>
          <w:tcPr>
            <w:tcW w:w="2520" w:type="dxa"/>
            <w:tcBorders>
              <w:top w:val="single" w:sz="4" w:space="0" w:color="auto"/>
              <w:left w:val="single" w:sz="4" w:space="0" w:color="auto"/>
              <w:bottom w:val="single" w:sz="4" w:space="0" w:color="auto"/>
              <w:right w:val="single" w:sz="4" w:space="0" w:color="auto"/>
            </w:tcBorders>
          </w:tcPr>
          <w:p w:rsidR="0012452F" w:rsidRPr="00D84721" w:rsidRDefault="0012452F" w:rsidP="00075FF8">
            <w:pPr>
              <w:jc w:val="center"/>
              <w:rPr>
                <w:rFonts w:ascii="Arial" w:hAnsi="Arial" w:cs="Arial"/>
                <w:i/>
                <w:color w:val="000000" w:themeColor="text1"/>
                <w:sz w:val="14"/>
                <w:szCs w:val="20"/>
              </w:rPr>
            </w:pPr>
          </w:p>
          <w:p w:rsidR="0012452F" w:rsidRPr="00D84721" w:rsidRDefault="0012452F" w:rsidP="00075FF8">
            <w:pPr>
              <w:jc w:val="center"/>
              <w:rPr>
                <w:rFonts w:ascii="Arial" w:hAnsi="Arial" w:cs="Arial"/>
                <w:i/>
                <w:color w:val="000000" w:themeColor="text1"/>
                <w:sz w:val="14"/>
                <w:szCs w:val="20"/>
              </w:rPr>
            </w:pPr>
          </w:p>
        </w:tc>
        <w:tc>
          <w:tcPr>
            <w:tcW w:w="2676" w:type="dxa"/>
            <w:tcBorders>
              <w:top w:val="single" w:sz="4" w:space="0" w:color="auto"/>
              <w:left w:val="single" w:sz="4" w:space="0" w:color="auto"/>
              <w:bottom w:val="single" w:sz="4" w:space="0" w:color="auto"/>
              <w:right w:val="single" w:sz="4" w:space="0" w:color="auto"/>
            </w:tcBorders>
          </w:tcPr>
          <w:p w:rsidR="0012452F" w:rsidRPr="00D84721" w:rsidRDefault="0012452F" w:rsidP="00075FF8">
            <w:pPr>
              <w:jc w:val="center"/>
              <w:rPr>
                <w:rFonts w:ascii="Arial" w:hAnsi="Arial" w:cs="Arial"/>
                <w:i/>
                <w:color w:val="000000" w:themeColor="text1"/>
                <w:sz w:val="14"/>
                <w:szCs w:val="20"/>
              </w:rPr>
            </w:pPr>
          </w:p>
        </w:tc>
        <w:tc>
          <w:tcPr>
            <w:tcW w:w="3984" w:type="dxa"/>
            <w:tcBorders>
              <w:top w:val="single" w:sz="4" w:space="0" w:color="auto"/>
              <w:left w:val="single" w:sz="4" w:space="0" w:color="auto"/>
              <w:bottom w:val="single" w:sz="4" w:space="0" w:color="auto"/>
              <w:right w:val="single" w:sz="4" w:space="0" w:color="auto"/>
            </w:tcBorders>
          </w:tcPr>
          <w:p w:rsidR="0012452F" w:rsidRPr="00D84721" w:rsidRDefault="0012452F" w:rsidP="00075FF8">
            <w:pPr>
              <w:jc w:val="center"/>
              <w:rPr>
                <w:rFonts w:ascii="Arial" w:hAnsi="Arial" w:cs="Arial"/>
                <w:i/>
                <w:color w:val="000000" w:themeColor="text1"/>
                <w:sz w:val="14"/>
                <w:szCs w:val="20"/>
              </w:rPr>
            </w:pPr>
          </w:p>
        </w:tc>
      </w:tr>
    </w:tbl>
    <w:p w:rsidR="0012452F" w:rsidRPr="00D84721" w:rsidRDefault="0012452F" w:rsidP="0012452F">
      <w:pPr>
        <w:jc w:val="center"/>
        <w:rPr>
          <w:rFonts w:ascii="Arial" w:eastAsiaTheme="minorEastAsia" w:hAnsi="Arial" w:cs="Arial"/>
          <w:b/>
          <w:sz w:val="16"/>
          <w:szCs w:val="16"/>
        </w:rPr>
      </w:pPr>
    </w:p>
    <w:p w:rsidR="0012452F" w:rsidRPr="00D84721" w:rsidRDefault="0012452F" w:rsidP="0012452F">
      <w:pPr>
        <w:jc w:val="center"/>
        <w:rPr>
          <w:rFonts w:ascii="Arial" w:hAnsi="Arial" w:cs="Arial"/>
          <w:b/>
          <w:sz w:val="20"/>
          <w:szCs w:val="20"/>
        </w:rPr>
      </w:pPr>
      <w:r w:rsidRPr="00D84721">
        <w:rPr>
          <w:rFonts w:ascii="Arial" w:hAnsi="Arial" w:cs="Arial"/>
          <w:b/>
          <w:sz w:val="20"/>
          <w:szCs w:val="20"/>
        </w:rPr>
        <w:t>Access, catering or other requirements</w:t>
      </w:r>
    </w:p>
    <w:tbl>
      <w:tblPr>
        <w:tblStyle w:val="TableGrid"/>
        <w:tblW w:w="0" w:type="auto"/>
        <w:tblLook w:val="04A0" w:firstRow="1" w:lastRow="0" w:firstColumn="1" w:lastColumn="0" w:noHBand="0" w:noVBand="1"/>
      </w:tblPr>
      <w:tblGrid>
        <w:gridCol w:w="9232"/>
      </w:tblGrid>
      <w:tr w:rsidR="0012452F" w:rsidRPr="00D84721" w:rsidTr="00075FF8">
        <w:trPr>
          <w:trHeight w:val="500"/>
        </w:trPr>
        <w:tc>
          <w:tcPr>
            <w:tcW w:w="9232" w:type="dxa"/>
            <w:tcBorders>
              <w:top w:val="single" w:sz="4" w:space="0" w:color="auto"/>
              <w:left w:val="single" w:sz="4" w:space="0" w:color="auto"/>
              <w:bottom w:val="single" w:sz="4" w:space="0" w:color="auto"/>
              <w:right w:val="single" w:sz="4" w:space="0" w:color="auto"/>
            </w:tcBorders>
          </w:tcPr>
          <w:p w:rsidR="0012452F" w:rsidRPr="00D84721" w:rsidRDefault="0012452F" w:rsidP="00075FF8">
            <w:pPr>
              <w:rPr>
                <w:rFonts w:ascii="Arial" w:hAnsi="Arial" w:cs="Arial"/>
                <w:b/>
                <w:sz w:val="18"/>
                <w:szCs w:val="18"/>
              </w:rPr>
            </w:pPr>
          </w:p>
          <w:p w:rsidR="0012452F" w:rsidRPr="00D84721" w:rsidRDefault="0012452F" w:rsidP="00075FF8">
            <w:pPr>
              <w:rPr>
                <w:rFonts w:ascii="Arial" w:hAnsi="Arial" w:cs="Arial"/>
                <w:b/>
                <w:sz w:val="18"/>
                <w:szCs w:val="18"/>
              </w:rPr>
            </w:pPr>
          </w:p>
        </w:tc>
      </w:tr>
    </w:tbl>
    <w:p w:rsidR="0012452F" w:rsidRPr="00D84721" w:rsidRDefault="0012452F" w:rsidP="0012452F">
      <w:pPr>
        <w:rPr>
          <w:rFonts w:ascii="Arial" w:eastAsiaTheme="minorEastAsia" w:hAnsi="Arial" w:cs="Arial"/>
          <w:b/>
        </w:rPr>
      </w:pPr>
    </w:p>
    <w:p w:rsidR="0012452F" w:rsidRPr="00D84721" w:rsidRDefault="0012452F" w:rsidP="0012452F">
      <w:pPr>
        <w:rPr>
          <w:rFonts w:ascii="Arial" w:hAnsi="Arial" w:cs="Arial"/>
          <w:b/>
          <w:sz w:val="20"/>
          <w:szCs w:val="20"/>
        </w:rPr>
      </w:pPr>
      <w:r w:rsidRPr="00D84721">
        <w:rPr>
          <w:rFonts w:ascii="Arial" w:hAnsi="Arial" w:cs="Arial"/>
          <w:b/>
          <w:sz w:val="20"/>
          <w:szCs w:val="20"/>
        </w:rPr>
        <w:t>Delegate Fees</w:t>
      </w:r>
    </w:p>
    <w:p w:rsidR="0012452F" w:rsidRPr="00D84721" w:rsidRDefault="0012452F" w:rsidP="0012452F">
      <w:pPr>
        <w:rPr>
          <w:rFonts w:ascii="Arial" w:hAnsi="Arial" w:cs="Arial"/>
          <w:b/>
          <w:sz w:val="16"/>
          <w:szCs w:val="16"/>
        </w:rPr>
      </w:pPr>
    </w:p>
    <w:p w:rsidR="0012452F" w:rsidRDefault="0000558B" w:rsidP="0012452F">
      <w:pPr>
        <w:rPr>
          <w:rFonts w:ascii="Arial" w:hAnsi="Arial" w:cs="Arial"/>
          <w:sz w:val="20"/>
          <w:szCs w:val="20"/>
        </w:rPr>
      </w:pPr>
      <w:r>
        <w:rPr>
          <w:rFonts w:ascii="Arial" w:hAnsi="Arial" w:cs="Arial"/>
          <w:b/>
          <w:sz w:val="20"/>
          <w:szCs w:val="20"/>
        </w:rPr>
        <w:t xml:space="preserve">Special </w:t>
      </w:r>
      <w:r w:rsidR="0012452F" w:rsidRPr="00D84721">
        <w:rPr>
          <w:rFonts w:ascii="Arial" w:hAnsi="Arial" w:cs="Arial"/>
          <w:b/>
          <w:sz w:val="20"/>
          <w:szCs w:val="20"/>
        </w:rPr>
        <w:t>Community rate</w:t>
      </w:r>
      <w:r>
        <w:rPr>
          <w:rFonts w:ascii="Arial" w:hAnsi="Arial" w:cs="Arial"/>
          <w:b/>
          <w:sz w:val="20"/>
          <w:szCs w:val="20"/>
        </w:rPr>
        <w:t xml:space="preserve"> </w:t>
      </w:r>
      <w:proofErr w:type="gramStart"/>
      <w:r>
        <w:rPr>
          <w:rFonts w:ascii="Arial" w:hAnsi="Arial" w:cs="Arial"/>
          <w:b/>
          <w:sz w:val="20"/>
          <w:szCs w:val="20"/>
        </w:rPr>
        <w:t xml:space="preserve">for </w:t>
      </w:r>
      <w:proofErr w:type="gramEnd"/>
      <w:r w:rsidR="00717606">
        <w:rPr>
          <w:rFonts w:ascii="Arial" w:hAnsi="Arial" w:cs="Arial"/>
          <w:b/>
          <w:noProof/>
          <w:sz w:val="20"/>
          <w:szCs w:val="20"/>
        </w:rPr>
        <w:drawing>
          <wp:inline distT="0" distB="0" distL="0" distR="0">
            <wp:extent cx="545513" cy="5867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SSOT 11 logo [l].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6766" cy="588088"/>
                    </a:xfrm>
                    <a:prstGeom prst="rect">
                      <a:avLst/>
                    </a:prstGeom>
                  </pic:spPr>
                </pic:pic>
              </a:graphicData>
            </a:graphic>
          </wp:inline>
        </w:drawing>
      </w:r>
      <w:r w:rsidR="0012452F" w:rsidRPr="00D84721">
        <w:rPr>
          <w:rFonts w:ascii="Arial" w:hAnsi="Arial" w:cs="Arial"/>
          <w:b/>
          <w:sz w:val="20"/>
          <w:szCs w:val="20"/>
        </w:rPr>
        <w:t>:</w:t>
      </w:r>
      <w:r w:rsidR="0012452F" w:rsidRPr="00D84721">
        <w:rPr>
          <w:rFonts w:ascii="Arial" w:hAnsi="Arial" w:cs="Arial"/>
          <w:sz w:val="20"/>
          <w:szCs w:val="20"/>
        </w:rPr>
        <w:t xml:space="preserve"> £115.00 per delegate includes conference material, tea/coffee and lunch. </w:t>
      </w:r>
    </w:p>
    <w:p w:rsidR="0000558B" w:rsidRPr="00D84721" w:rsidRDefault="0000558B" w:rsidP="0012452F">
      <w:pPr>
        <w:rPr>
          <w:rFonts w:ascii="Arial" w:hAnsi="Arial" w:cs="Arial"/>
          <w:sz w:val="20"/>
          <w:szCs w:val="20"/>
        </w:rPr>
      </w:pPr>
    </w:p>
    <w:p w:rsidR="0012452F" w:rsidRPr="00D84721" w:rsidRDefault="0012452F" w:rsidP="0012452F">
      <w:pPr>
        <w:rPr>
          <w:rFonts w:ascii="Arial" w:hAnsi="Arial" w:cs="Arial"/>
          <w:b/>
          <w:sz w:val="20"/>
          <w:szCs w:val="20"/>
        </w:rPr>
      </w:pPr>
      <w:r w:rsidRPr="00D84721">
        <w:rPr>
          <w:rFonts w:ascii="Arial" w:hAnsi="Arial" w:cs="Arial"/>
          <w:b/>
          <w:sz w:val="20"/>
          <w:szCs w:val="20"/>
        </w:rPr>
        <w:t>Payment details</w:t>
      </w:r>
    </w:p>
    <w:p w:rsidR="0012452F" w:rsidRPr="00D84721" w:rsidRDefault="0012452F" w:rsidP="0012452F">
      <w:pPr>
        <w:rPr>
          <w:rFonts w:ascii="Arial" w:hAnsi="Arial" w:cs="Arial"/>
          <w:sz w:val="20"/>
          <w:szCs w:val="20"/>
        </w:rPr>
      </w:pPr>
      <w:r w:rsidRPr="00D84721">
        <w:rPr>
          <w:rFonts w:ascii="Arial" w:hAnsi="Arial" w:cs="Arial"/>
          <w:sz w:val="20"/>
          <w:szCs w:val="20"/>
        </w:rPr>
        <w:t>I enclose a cheque for £_____________</w:t>
      </w:r>
    </w:p>
    <w:p w:rsidR="0012452F" w:rsidRPr="00D84721" w:rsidRDefault="0012452F" w:rsidP="0012452F">
      <w:pPr>
        <w:rPr>
          <w:rFonts w:ascii="Arial" w:hAnsi="Arial" w:cs="Arial"/>
          <w:sz w:val="20"/>
          <w:szCs w:val="20"/>
        </w:rPr>
      </w:pPr>
    </w:p>
    <w:p w:rsidR="0012452F" w:rsidRPr="00D84721" w:rsidRDefault="0012452F" w:rsidP="0012452F">
      <w:pPr>
        <w:rPr>
          <w:rFonts w:ascii="Arial" w:hAnsi="Arial" w:cs="Arial"/>
          <w:sz w:val="20"/>
          <w:szCs w:val="20"/>
        </w:rPr>
      </w:pPr>
      <w:r w:rsidRPr="00D84721">
        <w:rPr>
          <w:rFonts w:ascii="Arial" w:hAnsi="Arial" w:cs="Arial"/>
          <w:sz w:val="20"/>
          <w:szCs w:val="20"/>
        </w:rPr>
        <w:t>Please invoice me/my organisation (for Purchase Order Number see above) for £____________</w:t>
      </w:r>
    </w:p>
    <w:p w:rsidR="0012452F" w:rsidRPr="00D84721" w:rsidRDefault="0012452F" w:rsidP="0012452F">
      <w:pPr>
        <w:rPr>
          <w:rFonts w:ascii="Arial" w:hAnsi="Arial" w:cs="Arial"/>
          <w:sz w:val="20"/>
          <w:szCs w:val="20"/>
        </w:rPr>
      </w:pPr>
    </w:p>
    <w:p w:rsidR="0012452F" w:rsidRPr="00D84721" w:rsidRDefault="0012452F" w:rsidP="0012452F">
      <w:pPr>
        <w:rPr>
          <w:rFonts w:ascii="Arial" w:hAnsi="Arial" w:cs="Arial"/>
          <w:sz w:val="20"/>
          <w:szCs w:val="20"/>
        </w:rPr>
      </w:pPr>
    </w:p>
    <w:p w:rsidR="0012452F" w:rsidRPr="00D84721" w:rsidRDefault="0012452F" w:rsidP="0012452F">
      <w:pPr>
        <w:rPr>
          <w:rFonts w:ascii="Arial" w:hAnsi="Arial" w:cs="Arial"/>
          <w:i/>
          <w:color w:val="000000" w:themeColor="text1"/>
          <w:sz w:val="20"/>
          <w:szCs w:val="20"/>
        </w:rPr>
      </w:pPr>
      <w:r w:rsidRPr="00D84721">
        <w:rPr>
          <w:rFonts w:ascii="Arial" w:hAnsi="Arial" w:cs="Arial"/>
          <w:sz w:val="20"/>
          <w:szCs w:val="20"/>
        </w:rPr>
        <w:t xml:space="preserve">Signed_________________________________________________ Date__________________ </w:t>
      </w:r>
      <w:r w:rsidRPr="00D84721">
        <w:rPr>
          <w:rFonts w:ascii="Arial" w:hAnsi="Arial" w:cs="Arial"/>
          <w:i/>
          <w:color w:val="000000" w:themeColor="text1"/>
          <w:sz w:val="20"/>
          <w:szCs w:val="20"/>
        </w:rPr>
        <w:t xml:space="preserve"> </w:t>
      </w:r>
    </w:p>
    <w:p w:rsidR="0012452F" w:rsidRPr="00D84721" w:rsidRDefault="0012452F" w:rsidP="0012452F">
      <w:pPr>
        <w:rPr>
          <w:rFonts w:ascii="Arial" w:hAnsi="Arial" w:cs="Arial"/>
          <w:sz w:val="20"/>
          <w:szCs w:val="20"/>
        </w:rPr>
      </w:pPr>
    </w:p>
    <w:p w:rsidR="0012452F" w:rsidRPr="00D84721" w:rsidRDefault="0012452F" w:rsidP="0012452F">
      <w:pPr>
        <w:rPr>
          <w:rFonts w:ascii="Arial" w:hAnsi="Arial" w:cs="Arial"/>
          <w:sz w:val="20"/>
          <w:szCs w:val="20"/>
        </w:rPr>
      </w:pPr>
      <w:r w:rsidRPr="00D84721">
        <w:rPr>
          <w:rFonts w:ascii="Arial" w:hAnsi="Arial" w:cs="Arial"/>
          <w:sz w:val="20"/>
          <w:szCs w:val="20"/>
        </w:rPr>
        <w:t>Print name____________________________________________________________________</w:t>
      </w:r>
    </w:p>
    <w:p w:rsidR="0012452F" w:rsidRPr="00D84721" w:rsidRDefault="0012452F" w:rsidP="0012452F">
      <w:pPr>
        <w:rPr>
          <w:rFonts w:ascii="Arial" w:hAnsi="Arial" w:cs="Arial"/>
          <w:sz w:val="20"/>
          <w:szCs w:val="20"/>
        </w:rPr>
      </w:pPr>
    </w:p>
    <w:p w:rsidR="0012452F" w:rsidRPr="00D84721" w:rsidRDefault="0012452F" w:rsidP="0012452F">
      <w:pPr>
        <w:rPr>
          <w:rFonts w:ascii="Arial" w:hAnsi="Arial" w:cs="Arial"/>
          <w:sz w:val="20"/>
          <w:szCs w:val="20"/>
        </w:rPr>
      </w:pPr>
      <w:r w:rsidRPr="00D84721">
        <w:rPr>
          <w:rFonts w:ascii="Arial" w:hAnsi="Arial" w:cs="Arial"/>
          <w:sz w:val="20"/>
          <w:szCs w:val="20"/>
        </w:rPr>
        <w:t>Position in organisation__________________________________________________________</w:t>
      </w:r>
    </w:p>
    <w:p w:rsidR="0012452F" w:rsidRPr="00D84721" w:rsidRDefault="0012452F" w:rsidP="0012452F">
      <w:pPr>
        <w:jc w:val="center"/>
        <w:rPr>
          <w:rFonts w:ascii="Arial" w:hAnsi="Arial" w:cs="Arial"/>
          <w:b/>
          <w:sz w:val="20"/>
          <w:szCs w:val="20"/>
        </w:rPr>
      </w:pPr>
    </w:p>
    <w:p w:rsidR="0012452F" w:rsidRPr="00D84721" w:rsidRDefault="0012452F" w:rsidP="0012452F">
      <w:pPr>
        <w:jc w:val="center"/>
        <w:rPr>
          <w:rFonts w:ascii="Arial" w:hAnsi="Arial" w:cs="Arial"/>
          <w:b/>
          <w:sz w:val="20"/>
          <w:szCs w:val="20"/>
        </w:rPr>
      </w:pPr>
    </w:p>
    <w:p w:rsidR="0012452F" w:rsidRPr="00D84721" w:rsidRDefault="0012452F" w:rsidP="0012452F">
      <w:pPr>
        <w:jc w:val="center"/>
        <w:rPr>
          <w:rFonts w:ascii="Arial" w:hAnsi="Arial" w:cs="Arial"/>
          <w:b/>
          <w:sz w:val="20"/>
          <w:szCs w:val="20"/>
        </w:rPr>
      </w:pPr>
      <w:r w:rsidRPr="00D84721">
        <w:rPr>
          <w:rFonts w:ascii="Arial" w:hAnsi="Arial" w:cs="Arial"/>
          <w:b/>
          <w:sz w:val="20"/>
          <w:szCs w:val="20"/>
        </w:rPr>
        <w:t>Please complete and return to</w:t>
      </w:r>
    </w:p>
    <w:p w:rsidR="0012452F" w:rsidRDefault="0012452F" w:rsidP="0012452F">
      <w:pPr>
        <w:jc w:val="center"/>
        <w:rPr>
          <w:rFonts w:ascii="Arial" w:hAnsi="Arial" w:cs="Arial"/>
          <w:sz w:val="20"/>
          <w:szCs w:val="20"/>
        </w:rPr>
      </w:pPr>
      <w:r w:rsidRPr="00D84721">
        <w:rPr>
          <w:rFonts w:ascii="Arial" w:hAnsi="Arial" w:cs="Arial"/>
          <w:sz w:val="20"/>
          <w:szCs w:val="20"/>
        </w:rPr>
        <w:t xml:space="preserve">Sports Marketing Network, 5 Station Terrace, Boroughbridge, </w:t>
      </w:r>
    </w:p>
    <w:p w:rsidR="0012452F" w:rsidRPr="00E36FBD" w:rsidRDefault="0012452F" w:rsidP="00E36FBD">
      <w:pPr>
        <w:jc w:val="center"/>
        <w:rPr>
          <w:rFonts w:ascii="Arial" w:hAnsi="Arial" w:cs="Arial"/>
        </w:rPr>
      </w:pPr>
      <w:r w:rsidRPr="00D84721">
        <w:rPr>
          <w:rFonts w:ascii="Arial" w:hAnsi="Arial" w:cs="Arial"/>
          <w:sz w:val="20"/>
          <w:szCs w:val="20"/>
        </w:rPr>
        <w:t xml:space="preserve">YO51 9BU or email </w:t>
      </w:r>
      <w:hyperlink r:id="rId16" w:history="1">
        <w:r w:rsidRPr="000F5326">
          <w:rPr>
            <w:rStyle w:val="Hyperlink"/>
            <w:rFonts w:ascii="Arial" w:hAnsi="Arial" w:cs="Arial"/>
            <w:sz w:val="20"/>
            <w:szCs w:val="20"/>
          </w:rPr>
          <w:t>svend@smnuk.com</w:t>
        </w:r>
      </w:hyperlink>
      <w:r>
        <w:rPr>
          <w:rFonts w:ascii="Arial" w:hAnsi="Arial" w:cs="Arial"/>
          <w:sz w:val="20"/>
          <w:szCs w:val="20"/>
        </w:rPr>
        <w:t xml:space="preserve"> Tel 01423 326 660</w:t>
      </w:r>
    </w:p>
    <w:sectPr w:rsidR="0012452F" w:rsidRPr="00E36FBD" w:rsidSect="0014637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F3CB3" w:rsidRDefault="00DF3CB3" w:rsidP="00C66FA5">
      <w:r>
        <w:separator/>
      </w:r>
    </w:p>
  </w:endnote>
  <w:endnote w:type="continuationSeparator" w:id="0">
    <w:p w:rsidR="00DF3CB3" w:rsidRDefault="00DF3CB3" w:rsidP="00C66F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20002A87" w:usb1="00000000" w:usb2="00000000" w:usb3="00000000" w:csb0="000001FF" w:csb1="00000000"/>
  </w:font>
  <w:font w:name="Century Gothic">
    <w:panose1 w:val="020B0502020202020204"/>
    <w:charset w:val="00"/>
    <w:family w:val="swiss"/>
    <w:pitch w:val="variable"/>
    <w:sig w:usb0="00000287" w:usb1="00000000" w:usb2="00000000" w:usb3="00000000" w:csb0="0000009F" w:csb1="00000000"/>
  </w:font>
  <w:font w:name="Foco Light">
    <w:altName w:val="Times New Roman"/>
    <w:charset w:val="00"/>
    <w:family w:val="auto"/>
    <w:pitch w:val="default"/>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F3CB3" w:rsidRDefault="00DF3CB3" w:rsidP="00C66FA5">
      <w:r>
        <w:separator/>
      </w:r>
    </w:p>
  </w:footnote>
  <w:footnote w:type="continuationSeparator" w:id="0">
    <w:p w:rsidR="00DF3CB3" w:rsidRDefault="00DF3CB3" w:rsidP="00C66FA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1461453"/>
    <w:multiLevelType w:val="multilevel"/>
    <w:tmpl w:val="CE761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399A7F24"/>
    <w:multiLevelType w:val="hybridMultilevel"/>
    <w:tmpl w:val="B84836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4DDD575A"/>
    <w:multiLevelType w:val="hybridMultilevel"/>
    <w:tmpl w:val="9ED00D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6FCD4AFC"/>
    <w:multiLevelType w:val="multilevel"/>
    <w:tmpl w:val="D1A66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LG0NDCyMDUzNjMyN7FQ0lEKTi0uzszPAykwNK0FAPaejmctAAAA"/>
  </w:docVars>
  <w:rsids>
    <w:rsidRoot w:val="00F63ADA"/>
    <w:rsid w:val="00000DE0"/>
    <w:rsid w:val="00001E1C"/>
    <w:rsid w:val="00004A47"/>
    <w:rsid w:val="0000558B"/>
    <w:rsid w:val="00007005"/>
    <w:rsid w:val="000107DE"/>
    <w:rsid w:val="00010C3F"/>
    <w:rsid w:val="00011C45"/>
    <w:rsid w:val="000120F0"/>
    <w:rsid w:val="000120F7"/>
    <w:rsid w:val="000142EB"/>
    <w:rsid w:val="0001551E"/>
    <w:rsid w:val="000157AD"/>
    <w:rsid w:val="00015F73"/>
    <w:rsid w:val="0001775C"/>
    <w:rsid w:val="00017B5C"/>
    <w:rsid w:val="0002172B"/>
    <w:rsid w:val="00022E02"/>
    <w:rsid w:val="00023355"/>
    <w:rsid w:val="00023EEC"/>
    <w:rsid w:val="0002594D"/>
    <w:rsid w:val="00025F05"/>
    <w:rsid w:val="00025FA6"/>
    <w:rsid w:val="00026A76"/>
    <w:rsid w:val="00027B16"/>
    <w:rsid w:val="00031839"/>
    <w:rsid w:val="000319E6"/>
    <w:rsid w:val="0003256D"/>
    <w:rsid w:val="00034760"/>
    <w:rsid w:val="000354D0"/>
    <w:rsid w:val="00035E99"/>
    <w:rsid w:val="00037886"/>
    <w:rsid w:val="00037EB7"/>
    <w:rsid w:val="0004140F"/>
    <w:rsid w:val="00041630"/>
    <w:rsid w:val="0004203F"/>
    <w:rsid w:val="00042A63"/>
    <w:rsid w:val="0004441B"/>
    <w:rsid w:val="000454C2"/>
    <w:rsid w:val="000464A5"/>
    <w:rsid w:val="000464A7"/>
    <w:rsid w:val="000470B1"/>
    <w:rsid w:val="00047BDE"/>
    <w:rsid w:val="000502C7"/>
    <w:rsid w:val="00051706"/>
    <w:rsid w:val="00052C27"/>
    <w:rsid w:val="00056FB3"/>
    <w:rsid w:val="00057345"/>
    <w:rsid w:val="000602A0"/>
    <w:rsid w:val="000604B1"/>
    <w:rsid w:val="00061437"/>
    <w:rsid w:val="000617AD"/>
    <w:rsid w:val="000622F5"/>
    <w:rsid w:val="00062398"/>
    <w:rsid w:val="000625BF"/>
    <w:rsid w:val="00062CC0"/>
    <w:rsid w:val="000635FF"/>
    <w:rsid w:val="00064491"/>
    <w:rsid w:val="00064E50"/>
    <w:rsid w:val="000654FF"/>
    <w:rsid w:val="00065A2A"/>
    <w:rsid w:val="000667E0"/>
    <w:rsid w:val="00067CF4"/>
    <w:rsid w:val="00070E14"/>
    <w:rsid w:val="00070F49"/>
    <w:rsid w:val="000718E8"/>
    <w:rsid w:val="0007317E"/>
    <w:rsid w:val="00073CD6"/>
    <w:rsid w:val="00073EEB"/>
    <w:rsid w:val="000742AD"/>
    <w:rsid w:val="000742FD"/>
    <w:rsid w:val="00075D7D"/>
    <w:rsid w:val="0007630F"/>
    <w:rsid w:val="000766D9"/>
    <w:rsid w:val="00076938"/>
    <w:rsid w:val="00076D8B"/>
    <w:rsid w:val="000806B6"/>
    <w:rsid w:val="00081577"/>
    <w:rsid w:val="0008224D"/>
    <w:rsid w:val="00082728"/>
    <w:rsid w:val="00083F11"/>
    <w:rsid w:val="00085D8A"/>
    <w:rsid w:val="00086102"/>
    <w:rsid w:val="0008724E"/>
    <w:rsid w:val="000919E4"/>
    <w:rsid w:val="00092616"/>
    <w:rsid w:val="00093663"/>
    <w:rsid w:val="00093F08"/>
    <w:rsid w:val="000965AD"/>
    <w:rsid w:val="00096BC8"/>
    <w:rsid w:val="000971D5"/>
    <w:rsid w:val="00097D6C"/>
    <w:rsid w:val="000A083A"/>
    <w:rsid w:val="000A0FD2"/>
    <w:rsid w:val="000A15B3"/>
    <w:rsid w:val="000A4E68"/>
    <w:rsid w:val="000A4F49"/>
    <w:rsid w:val="000A5687"/>
    <w:rsid w:val="000A58DD"/>
    <w:rsid w:val="000A5B97"/>
    <w:rsid w:val="000A7198"/>
    <w:rsid w:val="000A7B43"/>
    <w:rsid w:val="000B0349"/>
    <w:rsid w:val="000B0CC5"/>
    <w:rsid w:val="000B0E0F"/>
    <w:rsid w:val="000B163C"/>
    <w:rsid w:val="000B1DEC"/>
    <w:rsid w:val="000B495D"/>
    <w:rsid w:val="000B67C4"/>
    <w:rsid w:val="000B6AE2"/>
    <w:rsid w:val="000B6B22"/>
    <w:rsid w:val="000B6F1A"/>
    <w:rsid w:val="000B7A73"/>
    <w:rsid w:val="000C0BE0"/>
    <w:rsid w:val="000C33C5"/>
    <w:rsid w:val="000C44A1"/>
    <w:rsid w:val="000C55DD"/>
    <w:rsid w:val="000C6531"/>
    <w:rsid w:val="000C7FD8"/>
    <w:rsid w:val="000D0035"/>
    <w:rsid w:val="000D0E9D"/>
    <w:rsid w:val="000D135F"/>
    <w:rsid w:val="000D1548"/>
    <w:rsid w:val="000D2A02"/>
    <w:rsid w:val="000D2F2A"/>
    <w:rsid w:val="000D33F9"/>
    <w:rsid w:val="000D4B62"/>
    <w:rsid w:val="000D4F97"/>
    <w:rsid w:val="000D549E"/>
    <w:rsid w:val="000D65B3"/>
    <w:rsid w:val="000E0408"/>
    <w:rsid w:val="000E1BF7"/>
    <w:rsid w:val="000E2EE5"/>
    <w:rsid w:val="000E3988"/>
    <w:rsid w:val="000E3CA4"/>
    <w:rsid w:val="000E41B0"/>
    <w:rsid w:val="000E46D2"/>
    <w:rsid w:val="000E6715"/>
    <w:rsid w:val="000E6811"/>
    <w:rsid w:val="000E7D82"/>
    <w:rsid w:val="000F116E"/>
    <w:rsid w:val="000F127C"/>
    <w:rsid w:val="000F1430"/>
    <w:rsid w:val="000F18F5"/>
    <w:rsid w:val="000F2282"/>
    <w:rsid w:val="000F422E"/>
    <w:rsid w:val="000F6411"/>
    <w:rsid w:val="000F64BF"/>
    <w:rsid w:val="000F7002"/>
    <w:rsid w:val="000F7D8A"/>
    <w:rsid w:val="0010003A"/>
    <w:rsid w:val="00102F8B"/>
    <w:rsid w:val="001041A2"/>
    <w:rsid w:val="001048B6"/>
    <w:rsid w:val="00104DFE"/>
    <w:rsid w:val="0010799B"/>
    <w:rsid w:val="001107C4"/>
    <w:rsid w:val="00112423"/>
    <w:rsid w:val="00113B69"/>
    <w:rsid w:val="00113FA0"/>
    <w:rsid w:val="00115718"/>
    <w:rsid w:val="00116230"/>
    <w:rsid w:val="001168F5"/>
    <w:rsid w:val="00116E14"/>
    <w:rsid w:val="001176FC"/>
    <w:rsid w:val="00117D16"/>
    <w:rsid w:val="001223EA"/>
    <w:rsid w:val="0012452F"/>
    <w:rsid w:val="00124655"/>
    <w:rsid w:val="00126EED"/>
    <w:rsid w:val="00127C31"/>
    <w:rsid w:val="0013002D"/>
    <w:rsid w:val="00130880"/>
    <w:rsid w:val="0013168E"/>
    <w:rsid w:val="00132675"/>
    <w:rsid w:val="001328D8"/>
    <w:rsid w:val="001340FE"/>
    <w:rsid w:val="0013535A"/>
    <w:rsid w:val="0013642C"/>
    <w:rsid w:val="0013644F"/>
    <w:rsid w:val="00136689"/>
    <w:rsid w:val="00136968"/>
    <w:rsid w:val="0013795E"/>
    <w:rsid w:val="00137C3A"/>
    <w:rsid w:val="00140231"/>
    <w:rsid w:val="00140328"/>
    <w:rsid w:val="00140E31"/>
    <w:rsid w:val="00141028"/>
    <w:rsid w:val="00141B97"/>
    <w:rsid w:val="001420B6"/>
    <w:rsid w:val="00142658"/>
    <w:rsid w:val="0014285B"/>
    <w:rsid w:val="00142BE7"/>
    <w:rsid w:val="00143B4C"/>
    <w:rsid w:val="001443B3"/>
    <w:rsid w:val="00145A3E"/>
    <w:rsid w:val="00146278"/>
    <w:rsid w:val="00146374"/>
    <w:rsid w:val="00146911"/>
    <w:rsid w:val="00146EED"/>
    <w:rsid w:val="00147A85"/>
    <w:rsid w:val="0015018A"/>
    <w:rsid w:val="00151F67"/>
    <w:rsid w:val="0015264E"/>
    <w:rsid w:val="00152E96"/>
    <w:rsid w:val="00154490"/>
    <w:rsid w:val="00154B4F"/>
    <w:rsid w:val="00154D0E"/>
    <w:rsid w:val="00156A5E"/>
    <w:rsid w:val="00156A6A"/>
    <w:rsid w:val="001572B0"/>
    <w:rsid w:val="00157509"/>
    <w:rsid w:val="001579EB"/>
    <w:rsid w:val="00160357"/>
    <w:rsid w:val="00160D26"/>
    <w:rsid w:val="001614FD"/>
    <w:rsid w:val="00161AC2"/>
    <w:rsid w:val="00162260"/>
    <w:rsid w:val="001628B0"/>
    <w:rsid w:val="00162FDC"/>
    <w:rsid w:val="001631CF"/>
    <w:rsid w:val="001642F3"/>
    <w:rsid w:val="001651A6"/>
    <w:rsid w:val="00170F46"/>
    <w:rsid w:val="00171FD9"/>
    <w:rsid w:val="001731F4"/>
    <w:rsid w:val="00173C4E"/>
    <w:rsid w:val="00173D10"/>
    <w:rsid w:val="00174B14"/>
    <w:rsid w:val="001754A8"/>
    <w:rsid w:val="0017580F"/>
    <w:rsid w:val="0017597D"/>
    <w:rsid w:val="00175A05"/>
    <w:rsid w:val="00177B3D"/>
    <w:rsid w:val="00180BDC"/>
    <w:rsid w:val="001815C1"/>
    <w:rsid w:val="001824B5"/>
    <w:rsid w:val="001826FC"/>
    <w:rsid w:val="00182874"/>
    <w:rsid w:val="00183DFB"/>
    <w:rsid w:val="00185688"/>
    <w:rsid w:val="001865B9"/>
    <w:rsid w:val="001902E6"/>
    <w:rsid w:val="00191347"/>
    <w:rsid w:val="0019177E"/>
    <w:rsid w:val="00191C5D"/>
    <w:rsid w:val="001947E0"/>
    <w:rsid w:val="00194FC8"/>
    <w:rsid w:val="00195BBE"/>
    <w:rsid w:val="00196498"/>
    <w:rsid w:val="0019668A"/>
    <w:rsid w:val="0019671D"/>
    <w:rsid w:val="00196AED"/>
    <w:rsid w:val="00197586"/>
    <w:rsid w:val="001A0C70"/>
    <w:rsid w:val="001A20E9"/>
    <w:rsid w:val="001A234B"/>
    <w:rsid w:val="001A2F5E"/>
    <w:rsid w:val="001A2FF3"/>
    <w:rsid w:val="001A45D0"/>
    <w:rsid w:val="001A50D2"/>
    <w:rsid w:val="001A6E94"/>
    <w:rsid w:val="001A70B2"/>
    <w:rsid w:val="001B0A2A"/>
    <w:rsid w:val="001B176B"/>
    <w:rsid w:val="001B17EA"/>
    <w:rsid w:val="001B35C5"/>
    <w:rsid w:val="001B3D1D"/>
    <w:rsid w:val="001B411C"/>
    <w:rsid w:val="001B4A2F"/>
    <w:rsid w:val="001B4CEF"/>
    <w:rsid w:val="001B52E5"/>
    <w:rsid w:val="001B6115"/>
    <w:rsid w:val="001B7815"/>
    <w:rsid w:val="001C0EA7"/>
    <w:rsid w:val="001C1058"/>
    <w:rsid w:val="001C20E9"/>
    <w:rsid w:val="001C21CB"/>
    <w:rsid w:val="001C31D8"/>
    <w:rsid w:val="001C3A5D"/>
    <w:rsid w:val="001C4E20"/>
    <w:rsid w:val="001C7A71"/>
    <w:rsid w:val="001D0084"/>
    <w:rsid w:val="001D0AD9"/>
    <w:rsid w:val="001D3D0C"/>
    <w:rsid w:val="001D5CF2"/>
    <w:rsid w:val="001D6E21"/>
    <w:rsid w:val="001E3228"/>
    <w:rsid w:val="001E5003"/>
    <w:rsid w:val="001E53D9"/>
    <w:rsid w:val="001E5C7F"/>
    <w:rsid w:val="001E6596"/>
    <w:rsid w:val="001E7320"/>
    <w:rsid w:val="001E7345"/>
    <w:rsid w:val="001E7EDA"/>
    <w:rsid w:val="001F0418"/>
    <w:rsid w:val="001F3659"/>
    <w:rsid w:val="001F3F3E"/>
    <w:rsid w:val="001F4156"/>
    <w:rsid w:val="001F57A0"/>
    <w:rsid w:val="001F68EB"/>
    <w:rsid w:val="001F73A4"/>
    <w:rsid w:val="001F756B"/>
    <w:rsid w:val="001F7F29"/>
    <w:rsid w:val="00200F64"/>
    <w:rsid w:val="00201B4D"/>
    <w:rsid w:val="00201E95"/>
    <w:rsid w:val="002025BF"/>
    <w:rsid w:val="002045AC"/>
    <w:rsid w:val="00206398"/>
    <w:rsid w:val="0020712E"/>
    <w:rsid w:val="002074FB"/>
    <w:rsid w:val="00207698"/>
    <w:rsid w:val="00210135"/>
    <w:rsid w:val="002104E7"/>
    <w:rsid w:val="002107BC"/>
    <w:rsid w:val="00210FDA"/>
    <w:rsid w:val="00212DD8"/>
    <w:rsid w:val="00213CF3"/>
    <w:rsid w:val="00215087"/>
    <w:rsid w:val="002173E4"/>
    <w:rsid w:val="002202C6"/>
    <w:rsid w:val="00220748"/>
    <w:rsid w:val="0022120B"/>
    <w:rsid w:val="00222318"/>
    <w:rsid w:val="00222B79"/>
    <w:rsid w:val="00224CFD"/>
    <w:rsid w:val="0022591D"/>
    <w:rsid w:val="00230B9E"/>
    <w:rsid w:val="00230D28"/>
    <w:rsid w:val="002317AF"/>
    <w:rsid w:val="002332EA"/>
    <w:rsid w:val="00236C3C"/>
    <w:rsid w:val="00240062"/>
    <w:rsid w:val="00240093"/>
    <w:rsid w:val="002409A8"/>
    <w:rsid w:val="0024160D"/>
    <w:rsid w:val="0024176B"/>
    <w:rsid w:val="00242AE4"/>
    <w:rsid w:val="00242C85"/>
    <w:rsid w:val="00243C19"/>
    <w:rsid w:val="002459D9"/>
    <w:rsid w:val="00245E55"/>
    <w:rsid w:val="00246A91"/>
    <w:rsid w:val="002473D7"/>
    <w:rsid w:val="002476CA"/>
    <w:rsid w:val="00250577"/>
    <w:rsid w:val="00250DE7"/>
    <w:rsid w:val="0025180C"/>
    <w:rsid w:val="00251B98"/>
    <w:rsid w:val="00251D2C"/>
    <w:rsid w:val="00253033"/>
    <w:rsid w:val="00253054"/>
    <w:rsid w:val="00254A92"/>
    <w:rsid w:val="0025576B"/>
    <w:rsid w:val="00260DFC"/>
    <w:rsid w:val="00261D86"/>
    <w:rsid w:val="00263348"/>
    <w:rsid w:val="002642E3"/>
    <w:rsid w:val="00264A69"/>
    <w:rsid w:val="00265FCB"/>
    <w:rsid w:val="002662BE"/>
    <w:rsid w:val="002666C1"/>
    <w:rsid w:val="002702B7"/>
    <w:rsid w:val="00270966"/>
    <w:rsid w:val="002710F1"/>
    <w:rsid w:val="0027116A"/>
    <w:rsid w:val="00271709"/>
    <w:rsid w:val="00271A35"/>
    <w:rsid w:val="00271C59"/>
    <w:rsid w:val="00272C67"/>
    <w:rsid w:val="002735A0"/>
    <w:rsid w:val="002743CB"/>
    <w:rsid w:val="002743CC"/>
    <w:rsid w:val="0027506A"/>
    <w:rsid w:val="00276C49"/>
    <w:rsid w:val="002770AD"/>
    <w:rsid w:val="00282060"/>
    <w:rsid w:val="00282FA6"/>
    <w:rsid w:val="00283A45"/>
    <w:rsid w:val="00283AD9"/>
    <w:rsid w:val="00283D45"/>
    <w:rsid w:val="00284031"/>
    <w:rsid w:val="0028425C"/>
    <w:rsid w:val="0028485B"/>
    <w:rsid w:val="0028520F"/>
    <w:rsid w:val="0029013F"/>
    <w:rsid w:val="0029102E"/>
    <w:rsid w:val="002913CC"/>
    <w:rsid w:val="00291738"/>
    <w:rsid w:val="00291742"/>
    <w:rsid w:val="00291C19"/>
    <w:rsid w:val="002923AF"/>
    <w:rsid w:val="00293BF0"/>
    <w:rsid w:val="00293EEC"/>
    <w:rsid w:val="0029409E"/>
    <w:rsid w:val="002941C1"/>
    <w:rsid w:val="00294865"/>
    <w:rsid w:val="00295EB6"/>
    <w:rsid w:val="002979C6"/>
    <w:rsid w:val="00297EDA"/>
    <w:rsid w:val="00297FEE"/>
    <w:rsid w:val="002A01C0"/>
    <w:rsid w:val="002A07C1"/>
    <w:rsid w:val="002A23B0"/>
    <w:rsid w:val="002A2FE4"/>
    <w:rsid w:val="002A3B79"/>
    <w:rsid w:val="002A4232"/>
    <w:rsid w:val="002A4C5C"/>
    <w:rsid w:val="002A59D6"/>
    <w:rsid w:val="002A7C72"/>
    <w:rsid w:val="002B0373"/>
    <w:rsid w:val="002B1168"/>
    <w:rsid w:val="002B1228"/>
    <w:rsid w:val="002B1DF0"/>
    <w:rsid w:val="002B3785"/>
    <w:rsid w:val="002B399D"/>
    <w:rsid w:val="002B3C31"/>
    <w:rsid w:val="002B487E"/>
    <w:rsid w:val="002B4D01"/>
    <w:rsid w:val="002B6020"/>
    <w:rsid w:val="002B6BD6"/>
    <w:rsid w:val="002B7891"/>
    <w:rsid w:val="002C028E"/>
    <w:rsid w:val="002C2931"/>
    <w:rsid w:val="002C38CC"/>
    <w:rsid w:val="002C3BF0"/>
    <w:rsid w:val="002C549C"/>
    <w:rsid w:val="002C6A6A"/>
    <w:rsid w:val="002C7BE2"/>
    <w:rsid w:val="002D12F5"/>
    <w:rsid w:val="002D3905"/>
    <w:rsid w:val="002D45CE"/>
    <w:rsid w:val="002D51FE"/>
    <w:rsid w:val="002D6889"/>
    <w:rsid w:val="002D6913"/>
    <w:rsid w:val="002E37B1"/>
    <w:rsid w:val="002E4EB6"/>
    <w:rsid w:val="002E68FA"/>
    <w:rsid w:val="002E6AEE"/>
    <w:rsid w:val="002E6C4D"/>
    <w:rsid w:val="002E6D56"/>
    <w:rsid w:val="002E7DEA"/>
    <w:rsid w:val="002F022F"/>
    <w:rsid w:val="002F2E53"/>
    <w:rsid w:val="002F2EA3"/>
    <w:rsid w:val="002F33CD"/>
    <w:rsid w:val="002F3B8B"/>
    <w:rsid w:val="002F4728"/>
    <w:rsid w:val="002F6A48"/>
    <w:rsid w:val="002F6B31"/>
    <w:rsid w:val="00300867"/>
    <w:rsid w:val="00300916"/>
    <w:rsid w:val="00301D03"/>
    <w:rsid w:val="00302A73"/>
    <w:rsid w:val="00304268"/>
    <w:rsid w:val="0030456D"/>
    <w:rsid w:val="003056F4"/>
    <w:rsid w:val="00305865"/>
    <w:rsid w:val="0030639D"/>
    <w:rsid w:val="003070D5"/>
    <w:rsid w:val="00307234"/>
    <w:rsid w:val="0030728F"/>
    <w:rsid w:val="00307B01"/>
    <w:rsid w:val="003104C0"/>
    <w:rsid w:val="0031084B"/>
    <w:rsid w:val="00312E4B"/>
    <w:rsid w:val="00312F8D"/>
    <w:rsid w:val="003147DF"/>
    <w:rsid w:val="00314B04"/>
    <w:rsid w:val="0031504B"/>
    <w:rsid w:val="003154B4"/>
    <w:rsid w:val="0031603B"/>
    <w:rsid w:val="00316B63"/>
    <w:rsid w:val="00316B6C"/>
    <w:rsid w:val="003170A5"/>
    <w:rsid w:val="00317442"/>
    <w:rsid w:val="00317B44"/>
    <w:rsid w:val="003204F7"/>
    <w:rsid w:val="003214E4"/>
    <w:rsid w:val="003218CC"/>
    <w:rsid w:val="0032206F"/>
    <w:rsid w:val="0032246E"/>
    <w:rsid w:val="00322BC8"/>
    <w:rsid w:val="00323A74"/>
    <w:rsid w:val="00323F25"/>
    <w:rsid w:val="00324596"/>
    <w:rsid w:val="00327FD5"/>
    <w:rsid w:val="0033008C"/>
    <w:rsid w:val="003301B9"/>
    <w:rsid w:val="00330C7A"/>
    <w:rsid w:val="00332578"/>
    <w:rsid w:val="00332BDC"/>
    <w:rsid w:val="0033370D"/>
    <w:rsid w:val="00333A93"/>
    <w:rsid w:val="003357B1"/>
    <w:rsid w:val="00335FBC"/>
    <w:rsid w:val="0033737F"/>
    <w:rsid w:val="0033754F"/>
    <w:rsid w:val="003376A9"/>
    <w:rsid w:val="00340C0B"/>
    <w:rsid w:val="00341DC2"/>
    <w:rsid w:val="00345277"/>
    <w:rsid w:val="00346621"/>
    <w:rsid w:val="00351289"/>
    <w:rsid w:val="00351D86"/>
    <w:rsid w:val="00351F6F"/>
    <w:rsid w:val="003522F8"/>
    <w:rsid w:val="00353652"/>
    <w:rsid w:val="00353F5A"/>
    <w:rsid w:val="003560EB"/>
    <w:rsid w:val="003569AF"/>
    <w:rsid w:val="003569DF"/>
    <w:rsid w:val="0035744E"/>
    <w:rsid w:val="0035794F"/>
    <w:rsid w:val="003603AE"/>
    <w:rsid w:val="003609D3"/>
    <w:rsid w:val="00365E9F"/>
    <w:rsid w:val="00366327"/>
    <w:rsid w:val="00367256"/>
    <w:rsid w:val="00370990"/>
    <w:rsid w:val="003712F6"/>
    <w:rsid w:val="00371944"/>
    <w:rsid w:val="00373A39"/>
    <w:rsid w:val="00373C92"/>
    <w:rsid w:val="0037639D"/>
    <w:rsid w:val="00381359"/>
    <w:rsid w:val="00382321"/>
    <w:rsid w:val="0038295A"/>
    <w:rsid w:val="00382B75"/>
    <w:rsid w:val="00382C28"/>
    <w:rsid w:val="00383A43"/>
    <w:rsid w:val="0038425B"/>
    <w:rsid w:val="003850C8"/>
    <w:rsid w:val="00385F49"/>
    <w:rsid w:val="0038688D"/>
    <w:rsid w:val="00387C7C"/>
    <w:rsid w:val="003907CF"/>
    <w:rsid w:val="00391694"/>
    <w:rsid w:val="00391E74"/>
    <w:rsid w:val="003925F2"/>
    <w:rsid w:val="00393C69"/>
    <w:rsid w:val="00394DA2"/>
    <w:rsid w:val="0039639B"/>
    <w:rsid w:val="003963CC"/>
    <w:rsid w:val="00396839"/>
    <w:rsid w:val="00396933"/>
    <w:rsid w:val="003970DC"/>
    <w:rsid w:val="00397224"/>
    <w:rsid w:val="003A14B5"/>
    <w:rsid w:val="003A14C8"/>
    <w:rsid w:val="003A1803"/>
    <w:rsid w:val="003A2511"/>
    <w:rsid w:val="003A4BFA"/>
    <w:rsid w:val="003A4D64"/>
    <w:rsid w:val="003A4EDA"/>
    <w:rsid w:val="003A5441"/>
    <w:rsid w:val="003A55E0"/>
    <w:rsid w:val="003A6135"/>
    <w:rsid w:val="003B2377"/>
    <w:rsid w:val="003B2717"/>
    <w:rsid w:val="003B414E"/>
    <w:rsid w:val="003B5360"/>
    <w:rsid w:val="003C0D64"/>
    <w:rsid w:val="003C2137"/>
    <w:rsid w:val="003C2CC4"/>
    <w:rsid w:val="003C34B5"/>
    <w:rsid w:val="003C499B"/>
    <w:rsid w:val="003C49F9"/>
    <w:rsid w:val="003C563D"/>
    <w:rsid w:val="003C5BD9"/>
    <w:rsid w:val="003C61FE"/>
    <w:rsid w:val="003C6AAF"/>
    <w:rsid w:val="003C6BE1"/>
    <w:rsid w:val="003D0050"/>
    <w:rsid w:val="003D10C1"/>
    <w:rsid w:val="003D16A5"/>
    <w:rsid w:val="003D1BC7"/>
    <w:rsid w:val="003D2215"/>
    <w:rsid w:val="003D4741"/>
    <w:rsid w:val="003D5F0D"/>
    <w:rsid w:val="003D6099"/>
    <w:rsid w:val="003D66FE"/>
    <w:rsid w:val="003D6D56"/>
    <w:rsid w:val="003D7BC6"/>
    <w:rsid w:val="003E0EE7"/>
    <w:rsid w:val="003E11D8"/>
    <w:rsid w:val="003E138C"/>
    <w:rsid w:val="003E2361"/>
    <w:rsid w:val="003E28F8"/>
    <w:rsid w:val="003E2C9B"/>
    <w:rsid w:val="003E42CB"/>
    <w:rsid w:val="003E5CA9"/>
    <w:rsid w:val="003E5F09"/>
    <w:rsid w:val="003F04E3"/>
    <w:rsid w:val="003F0CCB"/>
    <w:rsid w:val="003F2B90"/>
    <w:rsid w:val="003F2F02"/>
    <w:rsid w:val="003F321F"/>
    <w:rsid w:val="003F4E01"/>
    <w:rsid w:val="003F54B3"/>
    <w:rsid w:val="003F5861"/>
    <w:rsid w:val="003F63EE"/>
    <w:rsid w:val="003F6AA3"/>
    <w:rsid w:val="003F715C"/>
    <w:rsid w:val="004005DD"/>
    <w:rsid w:val="00400799"/>
    <w:rsid w:val="004007B1"/>
    <w:rsid w:val="00400E59"/>
    <w:rsid w:val="00401C20"/>
    <w:rsid w:val="00401FE9"/>
    <w:rsid w:val="00402BFB"/>
    <w:rsid w:val="00403672"/>
    <w:rsid w:val="00403DA4"/>
    <w:rsid w:val="004043C9"/>
    <w:rsid w:val="0040543F"/>
    <w:rsid w:val="00405E83"/>
    <w:rsid w:val="0040610A"/>
    <w:rsid w:val="00406236"/>
    <w:rsid w:val="00406C5F"/>
    <w:rsid w:val="00410827"/>
    <w:rsid w:val="0041181E"/>
    <w:rsid w:val="00412412"/>
    <w:rsid w:val="0041277D"/>
    <w:rsid w:val="00413E35"/>
    <w:rsid w:val="00414337"/>
    <w:rsid w:val="004207D3"/>
    <w:rsid w:val="00420CDB"/>
    <w:rsid w:val="00420D4F"/>
    <w:rsid w:val="004210B5"/>
    <w:rsid w:val="00421F4F"/>
    <w:rsid w:val="00422290"/>
    <w:rsid w:val="004261EA"/>
    <w:rsid w:val="0042680A"/>
    <w:rsid w:val="004271AC"/>
    <w:rsid w:val="00430429"/>
    <w:rsid w:val="004355CB"/>
    <w:rsid w:val="0043591F"/>
    <w:rsid w:val="00436254"/>
    <w:rsid w:val="00437679"/>
    <w:rsid w:val="00437AEA"/>
    <w:rsid w:val="00441589"/>
    <w:rsid w:val="00443A6C"/>
    <w:rsid w:val="00444B47"/>
    <w:rsid w:val="004454F8"/>
    <w:rsid w:val="00445724"/>
    <w:rsid w:val="00446628"/>
    <w:rsid w:val="00447541"/>
    <w:rsid w:val="00450014"/>
    <w:rsid w:val="00451956"/>
    <w:rsid w:val="004527E6"/>
    <w:rsid w:val="00453B39"/>
    <w:rsid w:val="00454636"/>
    <w:rsid w:val="00455003"/>
    <w:rsid w:val="00456CD4"/>
    <w:rsid w:val="00456EB0"/>
    <w:rsid w:val="004601DE"/>
    <w:rsid w:val="00460676"/>
    <w:rsid w:val="00461E7A"/>
    <w:rsid w:val="00462085"/>
    <w:rsid w:val="00462F73"/>
    <w:rsid w:val="004641A6"/>
    <w:rsid w:val="0046437B"/>
    <w:rsid w:val="004649DF"/>
    <w:rsid w:val="0046525A"/>
    <w:rsid w:val="00465838"/>
    <w:rsid w:val="00466609"/>
    <w:rsid w:val="0046679F"/>
    <w:rsid w:val="00466F0F"/>
    <w:rsid w:val="00467233"/>
    <w:rsid w:val="0047049E"/>
    <w:rsid w:val="004704C0"/>
    <w:rsid w:val="00470529"/>
    <w:rsid w:val="00470CF1"/>
    <w:rsid w:val="004728AF"/>
    <w:rsid w:val="00475E32"/>
    <w:rsid w:val="0047622D"/>
    <w:rsid w:val="00477558"/>
    <w:rsid w:val="004812C4"/>
    <w:rsid w:val="00481761"/>
    <w:rsid w:val="004838BD"/>
    <w:rsid w:val="00484329"/>
    <w:rsid w:val="00485C09"/>
    <w:rsid w:val="0048609F"/>
    <w:rsid w:val="004860D6"/>
    <w:rsid w:val="00486C27"/>
    <w:rsid w:val="00490542"/>
    <w:rsid w:val="00491BF8"/>
    <w:rsid w:val="004921D1"/>
    <w:rsid w:val="00492236"/>
    <w:rsid w:val="00492E40"/>
    <w:rsid w:val="004934C1"/>
    <w:rsid w:val="00494866"/>
    <w:rsid w:val="004948E7"/>
    <w:rsid w:val="00494CC8"/>
    <w:rsid w:val="00494ED6"/>
    <w:rsid w:val="0049682E"/>
    <w:rsid w:val="00496E73"/>
    <w:rsid w:val="004978CE"/>
    <w:rsid w:val="004979F8"/>
    <w:rsid w:val="004A018E"/>
    <w:rsid w:val="004A2020"/>
    <w:rsid w:val="004A2E0B"/>
    <w:rsid w:val="004A386A"/>
    <w:rsid w:val="004A40A3"/>
    <w:rsid w:val="004A4A7F"/>
    <w:rsid w:val="004A7049"/>
    <w:rsid w:val="004A7220"/>
    <w:rsid w:val="004A79EC"/>
    <w:rsid w:val="004A7F95"/>
    <w:rsid w:val="004B0033"/>
    <w:rsid w:val="004B0238"/>
    <w:rsid w:val="004B1A9E"/>
    <w:rsid w:val="004B1F21"/>
    <w:rsid w:val="004B20E4"/>
    <w:rsid w:val="004B43E3"/>
    <w:rsid w:val="004B55A3"/>
    <w:rsid w:val="004B6042"/>
    <w:rsid w:val="004B6C56"/>
    <w:rsid w:val="004B7375"/>
    <w:rsid w:val="004C11A8"/>
    <w:rsid w:val="004C16BA"/>
    <w:rsid w:val="004C1FED"/>
    <w:rsid w:val="004C26CF"/>
    <w:rsid w:val="004C2A2A"/>
    <w:rsid w:val="004C301F"/>
    <w:rsid w:val="004C30F1"/>
    <w:rsid w:val="004C34C0"/>
    <w:rsid w:val="004C6248"/>
    <w:rsid w:val="004C7F19"/>
    <w:rsid w:val="004D104C"/>
    <w:rsid w:val="004D3B7A"/>
    <w:rsid w:val="004D3DDD"/>
    <w:rsid w:val="004D43C5"/>
    <w:rsid w:val="004D4D41"/>
    <w:rsid w:val="004D5E15"/>
    <w:rsid w:val="004D6049"/>
    <w:rsid w:val="004D71BA"/>
    <w:rsid w:val="004D78BE"/>
    <w:rsid w:val="004E1A29"/>
    <w:rsid w:val="004E20F1"/>
    <w:rsid w:val="004E3095"/>
    <w:rsid w:val="004E3A59"/>
    <w:rsid w:val="004E477E"/>
    <w:rsid w:val="004E4A4B"/>
    <w:rsid w:val="004E58A8"/>
    <w:rsid w:val="004E74C4"/>
    <w:rsid w:val="004E7A2F"/>
    <w:rsid w:val="004F01C7"/>
    <w:rsid w:val="004F1ABF"/>
    <w:rsid w:val="004F4753"/>
    <w:rsid w:val="00500101"/>
    <w:rsid w:val="00500ADF"/>
    <w:rsid w:val="00500F61"/>
    <w:rsid w:val="00501F3A"/>
    <w:rsid w:val="005038DC"/>
    <w:rsid w:val="0050543C"/>
    <w:rsid w:val="00506818"/>
    <w:rsid w:val="00506DCF"/>
    <w:rsid w:val="005070E7"/>
    <w:rsid w:val="0050788F"/>
    <w:rsid w:val="005112B0"/>
    <w:rsid w:val="005120D9"/>
    <w:rsid w:val="00512AC4"/>
    <w:rsid w:val="00512B37"/>
    <w:rsid w:val="00513D05"/>
    <w:rsid w:val="0051652F"/>
    <w:rsid w:val="00517045"/>
    <w:rsid w:val="005201C8"/>
    <w:rsid w:val="00520657"/>
    <w:rsid w:val="0052080C"/>
    <w:rsid w:val="005216E1"/>
    <w:rsid w:val="00522217"/>
    <w:rsid w:val="005235F9"/>
    <w:rsid w:val="0052380F"/>
    <w:rsid w:val="005246B4"/>
    <w:rsid w:val="005247B1"/>
    <w:rsid w:val="00524ACD"/>
    <w:rsid w:val="00525265"/>
    <w:rsid w:val="005252F9"/>
    <w:rsid w:val="005256B5"/>
    <w:rsid w:val="00525C27"/>
    <w:rsid w:val="00532636"/>
    <w:rsid w:val="00532C77"/>
    <w:rsid w:val="00533BA3"/>
    <w:rsid w:val="00535C4B"/>
    <w:rsid w:val="00535DE8"/>
    <w:rsid w:val="00536216"/>
    <w:rsid w:val="0053655D"/>
    <w:rsid w:val="00536C54"/>
    <w:rsid w:val="0053719F"/>
    <w:rsid w:val="0053798B"/>
    <w:rsid w:val="00537C49"/>
    <w:rsid w:val="00540CB7"/>
    <w:rsid w:val="00540D2C"/>
    <w:rsid w:val="00540D4C"/>
    <w:rsid w:val="00541219"/>
    <w:rsid w:val="0054277C"/>
    <w:rsid w:val="005464C7"/>
    <w:rsid w:val="00547085"/>
    <w:rsid w:val="00547635"/>
    <w:rsid w:val="00553DB8"/>
    <w:rsid w:val="00553F64"/>
    <w:rsid w:val="00554245"/>
    <w:rsid w:val="00554C5D"/>
    <w:rsid w:val="0055669F"/>
    <w:rsid w:val="005566A3"/>
    <w:rsid w:val="0056193A"/>
    <w:rsid w:val="0056610B"/>
    <w:rsid w:val="00566DC4"/>
    <w:rsid w:val="00566DFE"/>
    <w:rsid w:val="00566FD4"/>
    <w:rsid w:val="00567364"/>
    <w:rsid w:val="00567E5F"/>
    <w:rsid w:val="00570330"/>
    <w:rsid w:val="00570BE1"/>
    <w:rsid w:val="00571F37"/>
    <w:rsid w:val="00573032"/>
    <w:rsid w:val="005739F7"/>
    <w:rsid w:val="00573AF2"/>
    <w:rsid w:val="00573F37"/>
    <w:rsid w:val="00574994"/>
    <w:rsid w:val="005753A8"/>
    <w:rsid w:val="0057544E"/>
    <w:rsid w:val="005764AB"/>
    <w:rsid w:val="0057691B"/>
    <w:rsid w:val="00576CBE"/>
    <w:rsid w:val="005772D0"/>
    <w:rsid w:val="0057776B"/>
    <w:rsid w:val="00577A66"/>
    <w:rsid w:val="005817CC"/>
    <w:rsid w:val="0058274F"/>
    <w:rsid w:val="00582757"/>
    <w:rsid w:val="00582763"/>
    <w:rsid w:val="00583801"/>
    <w:rsid w:val="00583860"/>
    <w:rsid w:val="00583BD1"/>
    <w:rsid w:val="005842F1"/>
    <w:rsid w:val="00584397"/>
    <w:rsid w:val="005848CB"/>
    <w:rsid w:val="00584F7A"/>
    <w:rsid w:val="005852D8"/>
    <w:rsid w:val="005863F4"/>
    <w:rsid w:val="005873C1"/>
    <w:rsid w:val="00587EA4"/>
    <w:rsid w:val="00591311"/>
    <w:rsid w:val="0059205D"/>
    <w:rsid w:val="00592510"/>
    <w:rsid w:val="00593FDB"/>
    <w:rsid w:val="0059440E"/>
    <w:rsid w:val="00594F42"/>
    <w:rsid w:val="005955CD"/>
    <w:rsid w:val="0059580F"/>
    <w:rsid w:val="00595BAE"/>
    <w:rsid w:val="005968E6"/>
    <w:rsid w:val="005A020C"/>
    <w:rsid w:val="005A0D51"/>
    <w:rsid w:val="005A1507"/>
    <w:rsid w:val="005A1563"/>
    <w:rsid w:val="005A1DBD"/>
    <w:rsid w:val="005A254F"/>
    <w:rsid w:val="005A2902"/>
    <w:rsid w:val="005A39E0"/>
    <w:rsid w:val="005A3AA5"/>
    <w:rsid w:val="005A3C9A"/>
    <w:rsid w:val="005A4215"/>
    <w:rsid w:val="005A61A1"/>
    <w:rsid w:val="005A6CFF"/>
    <w:rsid w:val="005A77ED"/>
    <w:rsid w:val="005B0863"/>
    <w:rsid w:val="005B1423"/>
    <w:rsid w:val="005B159F"/>
    <w:rsid w:val="005B190E"/>
    <w:rsid w:val="005B39BF"/>
    <w:rsid w:val="005B5E7E"/>
    <w:rsid w:val="005B7D0B"/>
    <w:rsid w:val="005C01E5"/>
    <w:rsid w:val="005C04FF"/>
    <w:rsid w:val="005C22FC"/>
    <w:rsid w:val="005C2B21"/>
    <w:rsid w:val="005C2DB3"/>
    <w:rsid w:val="005C32B5"/>
    <w:rsid w:val="005C3E3E"/>
    <w:rsid w:val="005C49AA"/>
    <w:rsid w:val="005C538D"/>
    <w:rsid w:val="005C5A0F"/>
    <w:rsid w:val="005C65C9"/>
    <w:rsid w:val="005C76A7"/>
    <w:rsid w:val="005D060B"/>
    <w:rsid w:val="005D0C18"/>
    <w:rsid w:val="005D2464"/>
    <w:rsid w:val="005D2DAD"/>
    <w:rsid w:val="005D33F2"/>
    <w:rsid w:val="005D6D66"/>
    <w:rsid w:val="005E1109"/>
    <w:rsid w:val="005E2E42"/>
    <w:rsid w:val="005E37BF"/>
    <w:rsid w:val="005E4E7F"/>
    <w:rsid w:val="005E5759"/>
    <w:rsid w:val="005E6FDA"/>
    <w:rsid w:val="005E7C2B"/>
    <w:rsid w:val="005F158E"/>
    <w:rsid w:val="005F2057"/>
    <w:rsid w:val="005F52BC"/>
    <w:rsid w:val="005F734A"/>
    <w:rsid w:val="005F7543"/>
    <w:rsid w:val="00600B5C"/>
    <w:rsid w:val="006024FC"/>
    <w:rsid w:val="006049D1"/>
    <w:rsid w:val="006053EC"/>
    <w:rsid w:val="00606BCB"/>
    <w:rsid w:val="00607EE0"/>
    <w:rsid w:val="00610585"/>
    <w:rsid w:val="00610668"/>
    <w:rsid w:val="006128DB"/>
    <w:rsid w:val="00612B78"/>
    <w:rsid w:val="00612E20"/>
    <w:rsid w:val="00613733"/>
    <w:rsid w:val="00616278"/>
    <w:rsid w:val="006164D0"/>
    <w:rsid w:val="006170AD"/>
    <w:rsid w:val="00620C31"/>
    <w:rsid w:val="00621908"/>
    <w:rsid w:val="00621AA1"/>
    <w:rsid w:val="00623892"/>
    <w:rsid w:val="00624299"/>
    <w:rsid w:val="00625114"/>
    <w:rsid w:val="00625187"/>
    <w:rsid w:val="00625DC2"/>
    <w:rsid w:val="00626756"/>
    <w:rsid w:val="00630462"/>
    <w:rsid w:val="00630935"/>
    <w:rsid w:val="0063139C"/>
    <w:rsid w:val="00631717"/>
    <w:rsid w:val="00631BA0"/>
    <w:rsid w:val="0063232A"/>
    <w:rsid w:val="006327C4"/>
    <w:rsid w:val="006329B7"/>
    <w:rsid w:val="00632A0E"/>
    <w:rsid w:val="006342A3"/>
    <w:rsid w:val="00634EEA"/>
    <w:rsid w:val="0063573A"/>
    <w:rsid w:val="00635FDF"/>
    <w:rsid w:val="006367F2"/>
    <w:rsid w:val="00636B10"/>
    <w:rsid w:val="00636D97"/>
    <w:rsid w:val="00637A6C"/>
    <w:rsid w:val="00637CBC"/>
    <w:rsid w:val="00640108"/>
    <w:rsid w:val="0064083A"/>
    <w:rsid w:val="00641617"/>
    <w:rsid w:val="006437B2"/>
    <w:rsid w:val="00644D14"/>
    <w:rsid w:val="00644EA8"/>
    <w:rsid w:val="0064509F"/>
    <w:rsid w:val="006476BE"/>
    <w:rsid w:val="00647AC9"/>
    <w:rsid w:val="00647C57"/>
    <w:rsid w:val="00647D63"/>
    <w:rsid w:val="006514A8"/>
    <w:rsid w:val="00651C5B"/>
    <w:rsid w:val="006527EC"/>
    <w:rsid w:val="00652D2B"/>
    <w:rsid w:val="00653311"/>
    <w:rsid w:val="00654237"/>
    <w:rsid w:val="006559CB"/>
    <w:rsid w:val="00655CE4"/>
    <w:rsid w:val="00656B69"/>
    <w:rsid w:val="00657CDF"/>
    <w:rsid w:val="0066061C"/>
    <w:rsid w:val="00660943"/>
    <w:rsid w:val="00662E45"/>
    <w:rsid w:val="00663199"/>
    <w:rsid w:val="00663671"/>
    <w:rsid w:val="00664FC4"/>
    <w:rsid w:val="00665F30"/>
    <w:rsid w:val="00667C92"/>
    <w:rsid w:val="00667FDB"/>
    <w:rsid w:val="00671466"/>
    <w:rsid w:val="00672181"/>
    <w:rsid w:val="00673975"/>
    <w:rsid w:val="006742F3"/>
    <w:rsid w:val="006759C5"/>
    <w:rsid w:val="00677F6F"/>
    <w:rsid w:val="0068042C"/>
    <w:rsid w:val="00681B84"/>
    <w:rsid w:val="00681CE3"/>
    <w:rsid w:val="00681F4D"/>
    <w:rsid w:val="00682C16"/>
    <w:rsid w:val="006848BD"/>
    <w:rsid w:val="00685B1E"/>
    <w:rsid w:val="006876EB"/>
    <w:rsid w:val="00693411"/>
    <w:rsid w:val="00694E5D"/>
    <w:rsid w:val="00696709"/>
    <w:rsid w:val="006975D3"/>
    <w:rsid w:val="00697EFE"/>
    <w:rsid w:val="006A0704"/>
    <w:rsid w:val="006A0FAF"/>
    <w:rsid w:val="006A107B"/>
    <w:rsid w:val="006A27F9"/>
    <w:rsid w:val="006A4B7E"/>
    <w:rsid w:val="006A58B6"/>
    <w:rsid w:val="006A69C4"/>
    <w:rsid w:val="006A6CA3"/>
    <w:rsid w:val="006B0A11"/>
    <w:rsid w:val="006B0F84"/>
    <w:rsid w:val="006B37D3"/>
    <w:rsid w:val="006B44E7"/>
    <w:rsid w:val="006B4D2A"/>
    <w:rsid w:val="006B4E59"/>
    <w:rsid w:val="006B5DF7"/>
    <w:rsid w:val="006C042F"/>
    <w:rsid w:val="006C0AE9"/>
    <w:rsid w:val="006C0C53"/>
    <w:rsid w:val="006C127E"/>
    <w:rsid w:val="006C13AA"/>
    <w:rsid w:val="006C23AB"/>
    <w:rsid w:val="006C3E3F"/>
    <w:rsid w:val="006C3E64"/>
    <w:rsid w:val="006C3FF9"/>
    <w:rsid w:val="006C5749"/>
    <w:rsid w:val="006C57F0"/>
    <w:rsid w:val="006C5DC2"/>
    <w:rsid w:val="006C68D7"/>
    <w:rsid w:val="006C6927"/>
    <w:rsid w:val="006C6B0B"/>
    <w:rsid w:val="006C713F"/>
    <w:rsid w:val="006D0290"/>
    <w:rsid w:val="006D16C2"/>
    <w:rsid w:val="006D1F7B"/>
    <w:rsid w:val="006D240B"/>
    <w:rsid w:val="006D260B"/>
    <w:rsid w:val="006D572E"/>
    <w:rsid w:val="006D58B0"/>
    <w:rsid w:val="006D5E5F"/>
    <w:rsid w:val="006D6109"/>
    <w:rsid w:val="006D6EB9"/>
    <w:rsid w:val="006D6FE9"/>
    <w:rsid w:val="006D7700"/>
    <w:rsid w:val="006E0EFE"/>
    <w:rsid w:val="006E130C"/>
    <w:rsid w:val="006E2E6C"/>
    <w:rsid w:val="006E391A"/>
    <w:rsid w:val="006E4068"/>
    <w:rsid w:val="006E46B8"/>
    <w:rsid w:val="006E53BE"/>
    <w:rsid w:val="006E62DE"/>
    <w:rsid w:val="006E6FB4"/>
    <w:rsid w:val="006F03F1"/>
    <w:rsid w:val="006F18E8"/>
    <w:rsid w:val="006F1ED9"/>
    <w:rsid w:val="006F244B"/>
    <w:rsid w:val="006F30DE"/>
    <w:rsid w:val="006F4085"/>
    <w:rsid w:val="006F5F90"/>
    <w:rsid w:val="00700B33"/>
    <w:rsid w:val="00702216"/>
    <w:rsid w:val="00702E18"/>
    <w:rsid w:val="00702F3C"/>
    <w:rsid w:val="007039E5"/>
    <w:rsid w:val="0070412B"/>
    <w:rsid w:val="00704B13"/>
    <w:rsid w:val="0070570C"/>
    <w:rsid w:val="007059D3"/>
    <w:rsid w:val="00706792"/>
    <w:rsid w:val="00706811"/>
    <w:rsid w:val="00707A8E"/>
    <w:rsid w:val="00707F81"/>
    <w:rsid w:val="007113C2"/>
    <w:rsid w:val="0071180F"/>
    <w:rsid w:val="00712323"/>
    <w:rsid w:val="00712352"/>
    <w:rsid w:val="00714586"/>
    <w:rsid w:val="00715797"/>
    <w:rsid w:val="0071621D"/>
    <w:rsid w:val="00717198"/>
    <w:rsid w:val="00717606"/>
    <w:rsid w:val="00717DC0"/>
    <w:rsid w:val="007220F0"/>
    <w:rsid w:val="007221F2"/>
    <w:rsid w:val="00722A4F"/>
    <w:rsid w:val="00723266"/>
    <w:rsid w:val="00723B14"/>
    <w:rsid w:val="00723F76"/>
    <w:rsid w:val="00724C19"/>
    <w:rsid w:val="00724DED"/>
    <w:rsid w:val="007253BD"/>
    <w:rsid w:val="00726FED"/>
    <w:rsid w:val="00727540"/>
    <w:rsid w:val="00727A37"/>
    <w:rsid w:val="00727A57"/>
    <w:rsid w:val="00727C62"/>
    <w:rsid w:val="00730F3A"/>
    <w:rsid w:val="00731091"/>
    <w:rsid w:val="007311FC"/>
    <w:rsid w:val="007322C7"/>
    <w:rsid w:val="00732B9C"/>
    <w:rsid w:val="00733776"/>
    <w:rsid w:val="00733B74"/>
    <w:rsid w:val="00733DC7"/>
    <w:rsid w:val="0073440B"/>
    <w:rsid w:val="0073461B"/>
    <w:rsid w:val="007360C4"/>
    <w:rsid w:val="007360CF"/>
    <w:rsid w:val="007368B8"/>
    <w:rsid w:val="00736984"/>
    <w:rsid w:val="007403A7"/>
    <w:rsid w:val="007407B0"/>
    <w:rsid w:val="0074210D"/>
    <w:rsid w:val="0074222B"/>
    <w:rsid w:val="007435E1"/>
    <w:rsid w:val="0074383E"/>
    <w:rsid w:val="00743920"/>
    <w:rsid w:val="00743CE6"/>
    <w:rsid w:val="007447C4"/>
    <w:rsid w:val="00744E13"/>
    <w:rsid w:val="0074562A"/>
    <w:rsid w:val="00747FAD"/>
    <w:rsid w:val="007500F2"/>
    <w:rsid w:val="0075191E"/>
    <w:rsid w:val="00754E0D"/>
    <w:rsid w:val="0075595D"/>
    <w:rsid w:val="00756133"/>
    <w:rsid w:val="00757655"/>
    <w:rsid w:val="007601DC"/>
    <w:rsid w:val="00760C73"/>
    <w:rsid w:val="007615B2"/>
    <w:rsid w:val="00761816"/>
    <w:rsid w:val="00761A3B"/>
    <w:rsid w:val="0076344D"/>
    <w:rsid w:val="00763FE5"/>
    <w:rsid w:val="00764173"/>
    <w:rsid w:val="00764910"/>
    <w:rsid w:val="00764FB6"/>
    <w:rsid w:val="0076670E"/>
    <w:rsid w:val="00766A51"/>
    <w:rsid w:val="00767866"/>
    <w:rsid w:val="0077069D"/>
    <w:rsid w:val="00770892"/>
    <w:rsid w:val="00770FB4"/>
    <w:rsid w:val="007713A5"/>
    <w:rsid w:val="00771F83"/>
    <w:rsid w:val="007731C7"/>
    <w:rsid w:val="007737ED"/>
    <w:rsid w:val="00773E0F"/>
    <w:rsid w:val="00774696"/>
    <w:rsid w:val="00774A74"/>
    <w:rsid w:val="00774F6E"/>
    <w:rsid w:val="00776222"/>
    <w:rsid w:val="007763A9"/>
    <w:rsid w:val="00776EAF"/>
    <w:rsid w:val="00780833"/>
    <w:rsid w:val="00780E69"/>
    <w:rsid w:val="00782CA1"/>
    <w:rsid w:val="00783274"/>
    <w:rsid w:val="00784867"/>
    <w:rsid w:val="0078523C"/>
    <w:rsid w:val="007854AA"/>
    <w:rsid w:val="00785A91"/>
    <w:rsid w:val="00785B0C"/>
    <w:rsid w:val="0078641C"/>
    <w:rsid w:val="00786D57"/>
    <w:rsid w:val="007906A5"/>
    <w:rsid w:val="00790BFF"/>
    <w:rsid w:val="007914AB"/>
    <w:rsid w:val="007923EB"/>
    <w:rsid w:val="007927FB"/>
    <w:rsid w:val="00793D20"/>
    <w:rsid w:val="00793F16"/>
    <w:rsid w:val="00797F6D"/>
    <w:rsid w:val="007A1599"/>
    <w:rsid w:val="007A2DD6"/>
    <w:rsid w:val="007A3906"/>
    <w:rsid w:val="007A4411"/>
    <w:rsid w:val="007A5FFB"/>
    <w:rsid w:val="007A7032"/>
    <w:rsid w:val="007A7993"/>
    <w:rsid w:val="007B07DD"/>
    <w:rsid w:val="007B1CE9"/>
    <w:rsid w:val="007B2AEF"/>
    <w:rsid w:val="007B368E"/>
    <w:rsid w:val="007B3FC1"/>
    <w:rsid w:val="007B4155"/>
    <w:rsid w:val="007B5206"/>
    <w:rsid w:val="007B5F67"/>
    <w:rsid w:val="007B6480"/>
    <w:rsid w:val="007C314C"/>
    <w:rsid w:val="007C3782"/>
    <w:rsid w:val="007C421D"/>
    <w:rsid w:val="007C4B8B"/>
    <w:rsid w:val="007C662F"/>
    <w:rsid w:val="007C69AF"/>
    <w:rsid w:val="007C6A02"/>
    <w:rsid w:val="007C6DA7"/>
    <w:rsid w:val="007C6FCB"/>
    <w:rsid w:val="007C73BF"/>
    <w:rsid w:val="007D00E4"/>
    <w:rsid w:val="007D04D5"/>
    <w:rsid w:val="007D06F8"/>
    <w:rsid w:val="007D09C5"/>
    <w:rsid w:val="007D0AD5"/>
    <w:rsid w:val="007D1182"/>
    <w:rsid w:val="007D163D"/>
    <w:rsid w:val="007D1685"/>
    <w:rsid w:val="007D1BBF"/>
    <w:rsid w:val="007D24C0"/>
    <w:rsid w:val="007D276C"/>
    <w:rsid w:val="007D366C"/>
    <w:rsid w:val="007D46DD"/>
    <w:rsid w:val="007D515B"/>
    <w:rsid w:val="007D55BF"/>
    <w:rsid w:val="007D5771"/>
    <w:rsid w:val="007D59E6"/>
    <w:rsid w:val="007D712C"/>
    <w:rsid w:val="007E009D"/>
    <w:rsid w:val="007E19C8"/>
    <w:rsid w:val="007E2291"/>
    <w:rsid w:val="007E2F06"/>
    <w:rsid w:val="007E4170"/>
    <w:rsid w:val="007E466D"/>
    <w:rsid w:val="007E4AB6"/>
    <w:rsid w:val="007E4AEB"/>
    <w:rsid w:val="007E4AEC"/>
    <w:rsid w:val="007E7024"/>
    <w:rsid w:val="007E787E"/>
    <w:rsid w:val="007F00C2"/>
    <w:rsid w:val="007F0185"/>
    <w:rsid w:val="007F0EED"/>
    <w:rsid w:val="007F16ED"/>
    <w:rsid w:val="007F1CD9"/>
    <w:rsid w:val="007F20B8"/>
    <w:rsid w:val="007F271A"/>
    <w:rsid w:val="007F4782"/>
    <w:rsid w:val="007F53D4"/>
    <w:rsid w:val="007F53F8"/>
    <w:rsid w:val="007F5B1C"/>
    <w:rsid w:val="007F5FF8"/>
    <w:rsid w:val="007F7189"/>
    <w:rsid w:val="007F757C"/>
    <w:rsid w:val="00800C1D"/>
    <w:rsid w:val="008013D2"/>
    <w:rsid w:val="00801B2F"/>
    <w:rsid w:val="00802757"/>
    <w:rsid w:val="00803FB6"/>
    <w:rsid w:val="00805D62"/>
    <w:rsid w:val="00807269"/>
    <w:rsid w:val="008073C1"/>
    <w:rsid w:val="008078F7"/>
    <w:rsid w:val="00810189"/>
    <w:rsid w:val="00810292"/>
    <w:rsid w:val="00811312"/>
    <w:rsid w:val="0081234B"/>
    <w:rsid w:val="00812BAC"/>
    <w:rsid w:val="008132F4"/>
    <w:rsid w:val="008152A1"/>
    <w:rsid w:val="00817A23"/>
    <w:rsid w:val="00817FD7"/>
    <w:rsid w:val="00821948"/>
    <w:rsid w:val="00821E1C"/>
    <w:rsid w:val="00824070"/>
    <w:rsid w:val="008245F1"/>
    <w:rsid w:val="008247E7"/>
    <w:rsid w:val="008251B7"/>
    <w:rsid w:val="0082548B"/>
    <w:rsid w:val="00826319"/>
    <w:rsid w:val="00826879"/>
    <w:rsid w:val="008268A0"/>
    <w:rsid w:val="00826C44"/>
    <w:rsid w:val="0082728A"/>
    <w:rsid w:val="00830858"/>
    <w:rsid w:val="00833EBA"/>
    <w:rsid w:val="008369D6"/>
    <w:rsid w:val="00836A95"/>
    <w:rsid w:val="00836DFD"/>
    <w:rsid w:val="008375DC"/>
    <w:rsid w:val="00837A44"/>
    <w:rsid w:val="00840021"/>
    <w:rsid w:val="00840A23"/>
    <w:rsid w:val="00840BD9"/>
    <w:rsid w:val="00840E28"/>
    <w:rsid w:val="00842053"/>
    <w:rsid w:val="0084251E"/>
    <w:rsid w:val="00843F1A"/>
    <w:rsid w:val="00844B31"/>
    <w:rsid w:val="008460B7"/>
    <w:rsid w:val="008468C8"/>
    <w:rsid w:val="008474FA"/>
    <w:rsid w:val="008510A9"/>
    <w:rsid w:val="00851F8B"/>
    <w:rsid w:val="00853960"/>
    <w:rsid w:val="00854609"/>
    <w:rsid w:val="008558E2"/>
    <w:rsid w:val="00857C2C"/>
    <w:rsid w:val="008606F9"/>
    <w:rsid w:val="008608F8"/>
    <w:rsid w:val="00862200"/>
    <w:rsid w:val="008637D2"/>
    <w:rsid w:val="00864488"/>
    <w:rsid w:val="008653F1"/>
    <w:rsid w:val="00865C70"/>
    <w:rsid w:val="0086678D"/>
    <w:rsid w:val="008677BB"/>
    <w:rsid w:val="00867AA1"/>
    <w:rsid w:val="00871660"/>
    <w:rsid w:val="00874653"/>
    <w:rsid w:val="00874AE2"/>
    <w:rsid w:val="008759B3"/>
    <w:rsid w:val="00876FB7"/>
    <w:rsid w:val="0087751D"/>
    <w:rsid w:val="00877908"/>
    <w:rsid w:val="00877DB1"/>
    <w:rsid w:val="00881613"/>
    <w:rsid w:val="00881694"/>
    <w:rsid w:val="008817BA"/>
    <w:rsid w:val="00881856"/>
    <w:rsid w:val="00881CA6"/>
    <w:rsid w:val="00882976"/>
    <w:rsid w:val="00883AA7"/>
    <w:rsid w:val="00883C1C"/>
    <w:rsid w:val="008844C7"/>
    <w:rsid w:val="0088531D"/>
    <w:rsid w:val="00885A31"/>
    <w:rsid w:val="00886328"/>
    <w:rsid w:val="008873A2"/>
    <w:rsid w:val="0088745B"/>
    <w:rsid w:val="0089039A"/>
    <w:rsid w:val="008908CF"/>
    <w:rsid w:val="008917D6"/>
    <w:rsid w:val="008919C3"/>
    <w:rsid w:val="00892431"/>
    <w:rsid w:val="008929B9"/>
    <w:rsid w:val="0089303A"/>
    <w:rsid w:val="0089387E"/>
    <w:rsid w:val="00894171"/>
    <w:rsid w:val="00894E4D"/>
    <w:rsid w:val="008957FF"/>
    <w:rsid w:val="008958A0"/>
    <w:rsid w:val="00895A94"/>
    <w:rsid w:val="00895C4C"/>
    <w:rsid w:val="0089676D"/>
    <w:rsid w:val="00896A0A"/>
    <w:rsid w:val="008970C1"/>
    <w:rsid w:val="008976CF"/>
    <w:rsid w:val="008A19FE"/>
    <w:rsid w:val="008A1FDF"/>
    <w:rsid w:val="008A2A68"/>
    <w:rsid w:val="008A2F1A"/>
    <w:rsid w:val="008A3871"/>
    <w:rsid w:val="008A3A55"/>
    <w:rsid w:val="008A4002"/>
    <w:rsid w:val="008A45DF"/>
    <w:rsid w:val="008A48F7"/>
    <w:rsid w:val="008A5F7B"/>
    <w:rsid w:val="008A6974"/>
    <w:rsid w:val="008A6A22"/>
    <w:rsid w:val="008A6ED3"/>
    <w:rsid w:val="008B07C3"/>
    <w:rsid w:val="008B36B4"/>
    <w:rsid w:val="008B3962"/>
    <w:rsid w:val="008B59A8"/>
    <w:rsid w:val="008B5A54"/>
    <w:rsid w:val="008B5D0E"/>
    <w:rsid w:val="008B664F"/>
    <w:rsid w:val="008B6B26"/>
    <w:rsid w:val="008B7974"/>
    <w:rsid w:val="008C0056"/>
    <w:rsid w:val="008C06AD"/>
    <w:rsid w:val="008C1343"/>
    <w:rsid w:val="008C1408"/>
    <w:rsid w:val="008C2634"/>
    <w:rsid w:val="008C297E"/>
    <w:rsid w:val="008C399E"/>
    <w:rsid w:val="008C3B9A"/>
    <w:rsid w:val="008C43F6"/>
    <w:rsid w:val="008C6073"/>
    <w:rsid w:val="008C6B7D"/>
    <w:rsid w:val="008C71C3"/>
    <w:rsid w:val="008C7789"/>
    <w:rsid w:val="008C77C0"/>
    <w:rsid w:val="008C7B33"/>
    <w:rsid w:val="008D0C91"/>
    <w:rsid w:val="008D1166"/>
    <w:rsid w:val="008D1A0D"/>
    <w:rsid w:val="008D1F7A"/>
    <w:rsid w:val="008D24F2"/>
    <w:rsid w:val="008D30C9"/>
    <w:rsid w:val="008D3614"/>
    <w:rsid w:val="008D3EE7"/>
    <w:rsid w:val="008D40E0"/>
    <w:rsid w:val="008D4AFF"/>
    <w:rsid w:val="008D4D96"/>
    <w:rsid w:val="008D541B"/>
    <w:rsid w:val="008D567F"/>
    <w:rsid w:val="008D5760"/>
    <w:rsid w:val="008D5979"/>
    <w:rsid w:val="008D7545"/>
    <w:rsid w:val="008D7733"/>
    <w:rsid w:val="008D77DC"/>
    <w:rsid w:val="008D788B"/>
    <w:rsid w:val="008E059E"/>
    <w:rsid w:val="008E18BD"/>
    <w:rsid w:val="008E22F6"/>
    <w:rsid w:val="008E2898"/>
    <w:rsid w:val="008E46F4"/>
    <w:rsid w:val="008E4911"/>
    <w:rsid w:val="008E4ED1"/>
    <w:rsid w:val="008E5F33"/>
    <w:rsid w:val="008E6136"/>
    <w:rsid w:val="008E6B3C"/>
    <w:rsid w:val="008E6BBB"/>
    <w:rsid w:val="008E77D5"/>
    <w:rsid w:val="008F079B"/>
    <w:rsid w:val="008F0F08"/>
    <w:rsid w:val="008F1237"/>
    <w:rsid w:val="008F3470"/>
    <w:rsid w:val="008F3D8B"/>
    <w:rsid w:val="008F5EBC"/>
    <w:rsid w:val="008F6832"/>
    <w:rsid w:val="008F70B8"/>
    <w:rsid w:val="008F7A23"/>
    <w:rsid w:val="008F7F64"/>
    <w:rsid w:val="00900F06"/>
    <w:rsid w:val="0090165D"/>
    <w:rsid w:val="009029DA"/>
    <w:rsid w:val="009035C5"/>
    <w:rsid w:val="00903807"/>
    <w:rsid w:val="009047C5"/>
    <w:rsid w:val="00904CEA"/>
    <w:rsid w:val="00905D2A"/>
    <w:rsid w:val="00906021"/>
    <w:rsid w:val="00906743"/>
    <w:rsid w:val="00907615"/>
    <w:rsid w:val="0091067D"/>
    <w:rsid w:val="0091134E"/>
    <w:rsid w:val="00912A84"/>
    <w:rsid w:val="0091611A"/>
    <w:rsid w:val="00916B2A"/>
    <w:rsid w:val="00916D17"/>
    <w:rsid w:val="00917642"/>
    <w:rsid w:val="0091777D"/>
    <w:rsid w:val="0092006A"/>
    <w:rsid w:val="009202B6"/>
    <w:rsid w:val="0092063B"/>
    <w:rsid w:val="009212BD"/>
    <w:rsid w:val="00922DE6"/>
    <w:rsid w:val="009237CB"/>
    <w:rsid w:val="00923CF5"/>
    <w:rsid w:val="009240F7"/>
    <w:rsid w:val="009242AA"/>
    <w:rsid w:val="009246EC"/>
    <w:rsid w:val="00926BAF"/>
    <w:rsid w:val="00926C9F"/>
    <w:rsid w:val="00927A77"/>
    <w:rsid w:val="0093039E"/>
    <w:rsid w:val="0093431F"/>
    <w:rsid w:val="009346F1"/>
    <w:rsid w:val="00935B69"/>
    <w:rsid w:val="00936251"/>
    <w:rsid w:val="009367A1"/>
    <w:rsid w:val="0093739F"/>
    <w:rsid w:val="009377EA"/>
    <w:rsid w:val="00937CA4"/>
    <w:rsid w:val="00937E32"/>
    <w:rsid w:val="00940286"/>
    <w:rsid w:val="00940B42"/>
    <w:rsid w:val="00940C51"/>
    <w:rsid w:val="00941531"/>
    <w:rsid w:val="00941673"/>
    <w:rsid w:val="00941763"/>
    <w:rsid w:val="00942715"/>
    <w:rsid w:val="00942EDE"/>
    <w:rsid w:val="00943798"/>
    <w:rsid w:val="00943830"/>
    <w:rsid w:val="009502A3"/>
    <w:rsid w:val="00950AA1"/>
    <w:rsid w:val="00950E29"/>
    <w:rsid w:val="0095163F"/>
    <w:rsid w:val="00951991"/>
    <w:rsid w:val="00951A7B"/>
    <w:rsid w:val="00952022"/>
    <w:rsid w:val="00952B6B"/>
    <w:rsid w:val="0095334D"/>
    <w:rsid w:val="00954C63"/>
    <w:rsid w:val="009561B5"/>
    <w:rsid w:val="00956EB7"/>
    <w:rsid w:val="009570D3"/>
    <w:rsid w:val="0095793A"/>
    <w:rsid w:val="00957A3F"/>
    <w:rsid w:val="00960DF8"/>
    <w:rsid w:val="0096126D"/>
    <w:rsid w:val="009612C3"/>
    <w:rsid w:val="00961C5E"/>
    <w:rsid w:val="00961D7E"/>
    <w:rsid w:val="009625DD"/>
    <w:rsid w:val="00964C86"/>
    <w:rsid w:val="00964DD5"/>
    <w:rsid w:val="00970308"/>
    <w:rsid w:val="00972E51"/>
    <w:rsid w:val="009734D0"/>
    <w:rsid w:val="009739A4"/>
    <w:rsid w:val="00973C12"/>
    <w:rsid w:val="009749DE"/>
    <w:rsid w:val="00976D0B"/>
    <w:rsid w:val="0097761E"/>
    <w:rsid w:val="00977C40"/>
    <w:rsid w:val="0098024A"/>
    <w:rsid w:val="00980E43"/>
    <w:rsid w:val="009823A2"/>
    <w:rsid w:val="00985D7B"/>
    <w:rsid w:val="00987D4C"/>
    <w:rsid w:val="009914DA"/>
    <w:rsid w:val="009924A5"/>
    <w:rsid w:val="0099407B"/>
    <w:rsid w:val="00994557"/>
    <w:rsid w:val="00994B74"/>
    <w:rsid w:val="00994B96"/>
    <w:rsid w:val="009953E4"/>
    <w:rsid w:val="00995B14"/>
    <w:rsid w:val="00995E57"/>
    <w:rsid w:val="00997A9E"/>
    <w:rsid w:val="009A0FAD"/>
    <w:rsid w:val="009A1EBA"/>
    <w:rsid w:val="009A2592"/>
    <w:rsid w:val="009A35A9"/>
    <w:rsid w:val="009A373E"/>
    <w:rsid w:val="009A3867"/>
    <w:rsid w:val="009A3DF3"/>
    <w:rsid w:val="009A3E8F"/>
    <w:rsid w:val="009B0B93"/>
    <w:rsid w:val="009B1E69"/>
    <w:rsid w:val="009B1EB5"/>
    <w:rsid w:val="009B1EB7"/>
    <w:rsid w:val="009B2652"/>
    <w:rsid w:val="009B3D7C"/>
    <w:rsid w:val="009B3E59"/>
    <w:rsid w:val="009B4B28"/>
    <w:rsid w:val="009C0117"/>
    <w:rsid w:val="009C2F0B"/>
    <w:rsid w:val="009C46EF"/>
    <w:rsid w:val="009C4D0F"/>
    <w:rsid w:val="009C5479"/>
    <w:rsid w:val="009C5AE6"/>
    <w:rsid w:val="009C5B55"/>
    <w:rsid w:val="009C5EDF"/>
    <w:rsid w:val="009C6710"/>
    <w:rsid w:val="009C73DD"/>
    <w:rsid w:val="009D0D96"/>
    <w:rsid w:val="009D2750"/>
    <w:rsid w:val="009D30FB"/>
    <w:rsid w:val="009D352C"/>
    <w:rsid w:val="009D4627"/>
    <w:rsid w:val="009D4D23"/>
    <w:rsid w:val="009D56A6"/>
    <w:rsid w:val="009D6034"/>
    <w:rsid w:val="009D613A"/>
    <w:rsid w:val="009D7244"/>
    <w:rsid w:val="009E0412"/>
    <w:rsid w:val="009E06BB"/>
    <w:rsid w:val="009E1E79"/>
    <w:rsid w:val="009E1E7F"/>
    <w:rsid w:val="009E2019"/>
    <w:rsid w:val="009E2DF3"/>
    <w:rsid w:val="009E305F"/>
    <w:rsid w:val="009E4777"/>
    <w:rsid w:val="009E4F11"/>
    <w:rsid w:val="009E53D0"/>
    <w:rsid w:val="009E5650"/>
    <w:rsid w:val="009F0C24"/>
    <w:rsid w:val="009F0D46"/>
    <w:rsid w:val="009F1039"/>
    <w:rsid w:val="009F1CB6"/>
    <w:rsid w:val="009F29A3"/>
    <w:rsid w:val="009F2CEE"/>
    <w:rsid w:val="009F2E99"/>
    <w:rsid w:val="009F3036"/>
    <w:rsid w:val="009F3BE6"/>
    <w:rsid w:val="009F4144"/>
    <w:rsid w:val="009F55A5"/>
    <w:rsid w:val="009F61AD"/>
    <w:rsid w:val="009F7B25"/>
    <w:rsid w:val="00A018C8"/>
    <w:rsid w:val="00A036A2"/>
    <w:rsid w:val="00A03D8E"/>
    <w:rsid w:val="00A03F0A"/>
    <w:rsid w:val="00A0467F"/>
    <w:rsid w:val="00A04D63"/>
    <w:rsid w:val="00A05D30"/>
    <w:rsid w:val="00A06990"/>
    <w:rsid w:val="00A06BE6"/>
    <w:rsid w:val="00A10893"/>
    <w:rsid w:val="00A1272D"/>
    <w:rsid w:val="00A13135"/>
    <w:rsid w:val="00A14079"/>
    <w:rsid w:val="00A14263"/>
    <w:rsid w:val="00A14C1E"/>
    <w:rsid w:val="00A14E06"/>
    <w:rsid w:val="00A15F71"/>
    <w:rsid w:val="00A16D85"/>
    <w:rsid w:val="00A20AD1"/>
    <w:rsid w:val="00A20C96"/>
    <w:rsid w:val="00A2201A"/>
    <w:rsid w:val="00A22558"/>
    <w:rsid w:val="00A22726"/>
    <w:rsid w:val="00A233B6"/>
    <w:rsid w:val="00A2462C"/>
    <w:rsid w:val="00A24CD6"/>
    <w:rsid w:val="00A25A5C"/>
    <w:rsid w:val="00A26D96"/>
    <w:rsid w:val="00A27E41"/>
    <w:rsid w:val="00A302D0"/>
    <w:rsid w:val="00A31390"/>
    <w:rsid w:val="00A31679"/>
    <w:rsid w:val="00A32744"/>
    <w:rsid w:val="00A3342C"/>
    <w:rsid w:val="00A34477"/>
    <w:rsid w:val="00A37623"/>
    <w:rsid w:val="00A37AF7"/>
    <w:rsid w:val="00A4111E"/>
    <w:rsid w:val="00A4235C"/>
    <w:rsid w:val="00A426B1"/>
    <w:rsid w:val="00A42E62"/>
    <w:rsid w:val="00A444E3"/>
    <w:rsid w:val="00A454DB"/>
    <w:rsid w:val="00A454E0"/>
    <w:rsid w:val="00A468FB"/>
    <w:rsid w:val="00A50B9C"/>
    <w:rsid w:val="00A529A3"/>
    <w:rsid w:val="00A53405"/>
    <w:rsid w:val="00A5374E"/>
    <w:rsid w:val="00A55A3E"/>
    <w:rsid w:val="00A57442"/>
    <w:rsid w:val="00A60782"/>
    <w:rsid w:val="00A6083E"/>
    <w:rsid w:val="00A60AFF"/>
    <w:rsid w:val="00A60D40"/>
    <w:rsid w:val="00A61B44"/>
    <w:rsid w:val="00A61FFD"/>
    <w:rsid w:val="00A625A0"/>
    <w:rsid w:val="00A625FD"/>
    <w:rsid w:val="00A65851"/>
    <w:rsid w:val="00A65F4B"/>
    <w:rsid w:val="00A660C6"/>
    <w:rsid w:val="00A66F44"/>
    <w:rsid w:val="00A67102"/>
    <w:rsid w:val="00A67A0C"/>
    <w:rsid w:val="00A700B7"/>
    <w:rsid w:val="00A70236"/>
    <w:rsid w:val="00A70586"/>
    <w:rsid w:val="00A71866"/>
    <w:rsid w:val="00A726FB"/>
    <w:rsid w:val="00A72E74"/>
    <w:rsid w:val="00A7352E"/>
    <w:rsid w:val="00A73DAE"/>
    <w:rsid w:val="00A73F42"/>
    <w:rsid w:val="00A752F9"/>
    <w:rsid w:val="00A76695"/>
    <w:rsid w:val="00A768F9"/>
    <w:rsid w:val="00A76941"/>
    <w:rsid w:val="00A81128"/>
    <w:rsid w:val="00A81267"/>
    <w:rsid w:val="00A8162B"/>
    <w:rsid w:val="00A8219B"/>
    <w:rsid w:val="00A826C7"/>
    <w:rsid w:val="00A83648"/>
    <w:rsid w:val="00A84699"/>
    <w:rsid w:val="00A84C26"/>
    <w:rsid w:val="00A84FD5"/>
    <w:rsid w:val="00A86472"/>
    <w:rsid w:val="00A87946"/>
    <w:rsid w:val="00A90179"/>
    <w:rsid w:val="00A90BAB"/>
    <w:rsid w:val="00A919B0"/>
    <w:rsid w:val="00A92F79"/>
    <w:rsid w:val="00A93A30"/>
    <w:rsid w:val="00A94907"/>
    <w:rsid w:val="00A94E41"/>
    <w:rsid w:val="00A969BA"/>
    <w:rsid w:val="00A9737C"/>
    <w:rsid w:val="00A97C16"/>
    <w:rsid w:val="00AA2002"/>
    <w:rsid w:val="00AA219D"/>
    <w:rsid w:val="00AA2C13"/>
    <w:rsid w:val="00AA3AFC"/>
    <w:rsid w:val="00AA4DCF"/>
    <w:rsid w:val="00AA52E6"/>
    <w:rsid w:val="00AA57C0"/>
    <w:rsid w:val="00AA63D0"/>
    <w:rsid w:val="00AA66DC"/>
    <w:rsid w:val="00AB0600"/>
    <w:rsid w:val="00AB0C16"/>
    <w:rsid w:val="00AB0F1C"/>
    <w:rsid w:val="00AB1116"/>
    <w:rsid w:val="00AB11EB"/>
    <w:rsid w:val="00AB15F0"/>
    <w:rsid w:val="00AB231F"/>
    <w:rsid w:val="00AB257D"/>
    <w:rsid w:val="00AB2C5C"/>
    <w:rsid w:val="00AB3EBA"/>
    <w:rsid w:val="00AB5102"/>
    <w:rsid w:val="00AB5A50"/>
    <w:rsid w:val="00AB5D10"/>
    <w:rsid w:val="00AB698D"/>
    <w:rsid w:val="00AB7EAE"/>
    <w:rsid w:val="00AC058B"/>
    <w:rsid w:val="00AC065C"/>
    <w:rsid w:val="00AC06E2"/>
    <w:rsid w:val="00AC1F81"/>
    <w:rsid w:val="00AC1FB5"/>
    <w:rsid w:val="00AC3836"/>
    <w:rsid w:val="00AC46D8"/>
    <w:rsid w:val="00AC48FA"/>
    <w:rsid w:val="00AC5504"/>
    <w:rsid w:val="00AC565D"/>
    <w:rsid w:val="00AC5B32"/>
    <w:rsid w:val="00AC6FD6"/>
    <w:rsid w:val="00AD030F"/>
    <w:rsid w:val="00AD1AF7"/>
    <w:rsid w:val="00AD1E2D"/>
    <w:rsid w:val="00AD3818"/>
    <w:rsid w:val="00AD42DB"/>
    <w:rsid w:val="00AD53E0"/>
    <w:rsid w:val="00AD5CCC"/>
    <w:rsid w:val="00AD6BA0"/>
    <w:rsid w:val="00AD6CED"/>
    <w:rsid w:val="00AE0270"/>
    <w:rsid w:val="00AE0EC6"/>
    <w:rsid w:val="00AE1A8B"/>
    <w:rsid w:val="00AE335A"/>
    <w:rsid w:val="00AE42AA"/>
    <w:rsid w:val="00AE5215"/>
    <w:rsid w:val="00AE5CE7"/>
    <w:rsid w:val="00AE64E7"/>
    <w:rsid w:val="00AF0846"/>
    <w:rsid w:val="00AF0E21"/>
    <w:rsid w:val="00AF1F75"/>
    <w:rsid w:val="00AF21B2"/>
    <w:rsid w:val="00AF241C"/>
    <w:rsid w:val="00AF3458"/>
    <w:rsid w:val="00AF44CD"/>
    <w:rsid w:val="00AF691D"/>
    <w:rsid w:val="00AF7A89"/>
    <w:rsid w:val="00B00F14"/>
    <w:rsid w:val="00B0164E"/>
    <w:rsid w:val="00B01676"/>
    <w:rsid w:val="00B01B82"/>
    <w:rsid w:val="00B03F5D"/>
    <w:rsid w:val="00B0512D"/>
    <w:rsid w:val="00B058F3"/>
    <w:rsid w:val="00B060E0"/>
    <w:rsid w:val="00B06490"/>
    <w:rsid w:val="00B06D0E"/>
    <w:rsid w:val="00B0723D"/>
    <w:rsid w:val="00B079FF"/>
    <w:rsid w:val="00B100B4"/>
    <w:rsid w:val="00B10107"/>
    <w:rsid w:val="00B10C20"/>
    <w:rsid w:val="00B116CA"/>
    <w:rsid w:val="00B11DCC"/>
    <w:rsid w:val="00B137A2"/>
    <w:rsid w:val="00B14665"/>
    <w:rsid w:val="00B14D1B"/>
    <w:rsid w:val="00B15146"/>
    <w:rsid w:val="00B15726"/>
    <w:rsid w:val="00B17A0A"/>
    <w:rsid w:val="00B17E83"/>
    <w:rsid w:val="00B20A8C"/>
    <w:rsid w:val="00B21E31"/>
    <w:rsid w:val="00B22344"/>
    <w:rsid w:val="00B22825"/>
    <w:rsid w:val="00B232E8"/>
    <w:rsid w:val="00B232F3"/>
    <w:rsid w:val="00B234CA"/>
    <w:rsid w:val="00B23720"/>
    <w:rsid w:val="00B23BC1"/>
    <w:rsid w:val="00B23EB1"/>
    <w:rsid w:val="00B2463F"/>
    <w:rsid w:val="00B2527C"/>
    <w:rsid w:val="00B256A1"/>
    <w:rsid w:val="00B26535"/>
    <w:rsid w:val="00B27394"/>
    <w:rsid w:val="00B305FD"/>
    <w:rsid w:val="00B30844"/>
    <w:rsid w:val="00B31522"/>
    <w:rsid w:val="00B320D5"/>
    <w:rsid w:val="00B327DB"/>
    <w:rsid w:val="00B346CC"/>
    <w:rsid w:val="00B35BB3"/>
    <w:rsid w:val="00B36234"/>
    <w:rsid w:val="00B3734D"/>
    <w:rsid w:val="00B3741C"/>
    <w:rsid w:val="00B42C49"/>
    <w:rsid w:val="00B441A2"/>
    <w:rsid w:val="00B457E1"/>
    <w:rsid w:val="00B45A32"/>
    <w:rsid w:val="00B46424"/>
    <w:rsid w:val="00B479D1"/>
    <w:rsid w:val="00B521F7"/>
    <w:rsid w:val="00B52B71"/>
    <w:rsid w:val="00B530F6"/>
    <w:rsid w:val="00B53D36"/>
    <w:rsid w:val="00B55466"/>
    <w:rsid w:val="00B559AA"/>
    <w:rsid w:val="00B571E4"/>
    <w:rsid w:val="00B60713"/>
    <w:rsid w:val="00B60E71"/>
    <w:rsid w:val="00B615C1"/>
    <w:rsid w:val="00B6194E"/>
    <w:rsid w:val="00B61A65"/>
    <w:rsid w:val="00B632DF"/>
    <w:rsid w:val="00B64153"/>
    <w:rsid w:val="00B6566F"/>
    <w:rsid w:val="00B657D4"/>
    <w:rsid w:val="00B65ED6"/>
    <w:rsid w:val="00B664BE"/>
    <w:rsid w:val="00B67470"/>
    <w:rsid w:val="00B676C4"/>
    <w:rsid w:val="00B70643"/>
    <w:rsid w:val="00B713D1"/>
    <w:rsid w:val="00B73022"/>
    <w:rsid w:val="00B73135"/>
    <w:rsid w:val="00B73463"/>
    <w:rsid w:val="00B73F35"/>
    <w:rsid w:val="00B74F90"/>
    <w:rsid w:val="00B751C0"/>
    <w:rsid w:val="00B75931"/>
    <w:rsid w:val="00B76518"/>
    <w:rsid w:val="00B769F5"/>
    <w:rsid w:val="00B76E4B"/>
    <w:rsid w:val="00B81A6E"/>
    <w:rsid w:val="00B81F31"/>
    <w:rsid w:val="00B8289B"/>
    <w:rsid w:val="00B837E5"/>
    <w:rsid w:val="00B849B7"/>
    <w:rsid w:val="00B85434"/>
    <w:rsid w:val="00B854CD"/>
    <w:rsid w:val="00B87C89"/>
    <w:rsid w:val="00B90CE8"/>
    <w:rsid w:val="00B90D59"/>
    <w:rsid w:val="00B919F2"/>
    <w:rsid w:val="00B93C78"/>
    <w:rsid w:val="00B95017"/>
    <w:rsid w:val="00B962D7"/>
    <w:rsid w:val="00B96E39"/>
    <w:rsid w:val="00B976C2"/>
    <w:rsid w:val="00BA0449"/>
    <w:rsid w:val="00BA0C8D"/>
    <w:rsid w:val="00BA17D7"/>
    <w:rsid w:val="00BA1917"/>
    <w:rsid w:val="00BA1AC6"/>
    <w:rsid w:val="00BA3EB2"/>
    <w:rsid w:val="00BA41F3"/>
    <w:rsid w:val="00BA632A"/>
    <w:rsid w:val="00BA6D36"/>
    <w:rsid w:val="00BA77B3"/>
    <w:rsid w:val="00BA7879"/>
    <w:rsid w:val="00BB06F7"/>
    <w:rsid w:val="00BB1570"/>
    <w:rsid w:val="00BB1D0B"/>
    <w:rsid w:val="00BB1EF9"/>
    <w:rsid w:val="00BB1FFF"/>
    <w:rsid w:val="00BB3103"/>
    <w:rsid w:val="00BB31D8"/>
    <w:rsid w:val="00BB3D9A"/>
    <w:rsid w:val="00BB628F"/>
    <w:rsid w:val="00BC026E"/>
    <w:rsid w:val="00BC0FD2"/>
    <w:rsid w:val="00BC18AD"/>
    <w:rsid w:val="00BC1E29"/>
    <w:rsid w:val="00BC2535"/>
    <w:rsid w:val="00BC26B9"/>
    <w:rsid w:val="00BC2859"/>
    <w:rsid w:val="00BC3153"/>
    <w:rsid w:val="00BC4869"/>
    <w:rsid w:val="00BC526C"/>
    <w:rsid w:val="00BC6C63"/>
    <w:rsid w:val="00BC708E"/>
    <w:rsid w:val="00BD034E"/>
    <w:rsid w:val="00BD07D2"/>
    <w:rsid w:val="00BD0A2D"/>
    <w:rsid w:val="00BD0ABC"/>
    <w:rsid w:val="00BD0FDA"/>
    <w:rsid w:val="00BD2935"/>
    <w:rsid w:val="00BD2D8E"/>
    <w:rsid w:val="00BD4A66"/>
    <w:rsid w:val="00BD508D"/>
    <w:rsid w:val="00BD5BD2"/>
    <w:rsid w:val="00BD757C"/>
    <w:rsid w:val="00BE03A4"/>
    <w:rsid w:val="00BE1D84"/>
    <w:rsid w:val="00BE3784"/>
    <w:rsid w:val="00BE6FCB"/>
    <w:rsid w:val="00BE789E"/>
    <w:rsid w:val="00BE7EC5"/>
    <w:rsid w:val="00BF1066"/>
    <w:rsid w:val="00BF1DF0"/>
    <w:rsid w:val="00BF26CD"/>
    <w:rsid w:val="00BF4F9D"/>
    <w:rsid w:val="00BF593C"/>
    <w:rsid w:val="00BF5F69"/>
    <w:rsid w:val="00BF620F"/>
    <w:rsid w:val="00BF6715"/>
    <w:rsid w:val="00BF699D"/>
    <w:rsid w:val="00BF6EA4"/>
    <w:rsid w:val="00C00B99"/>
    <w:rsid w:val="00C00CDB"/>
    <w:rsid w:val="00C013CE"/>
    <w:rsid w:val="00C01E8C"/>
    <w:rsid w:val="00C02633"/>
    <w:rsid w:val="00C02C34"/>
    <w:rsid w:val="00C02D2B"/>
    <w:rsid w:val="00C02E95"/>
    <w:rsid w:val="00C04C43"/>
    <w:rsid w:val="00C05F15"/>
    <w:rsid w:val="00C060DC"/>
    <w:rsid w:val="00C06638"/>
    <w:rsid w:val="00C06AB3"/>
    <w:rsid w:val="00C06FA7"/>
    <w:rsid w:val="00C07F2B"/>
    <w:rsid w:val="00C11A5D"/>
    <w:rsid w:val="00C1222B"/>
    <w:rsid w:val="00C123D7"/>
    <w:rsid w:val="00C125B3"/>
    <w:rsid w:val="00C1305B"/>
    <w:rsid w:val="00C1381F"/>
    <w:rsid w:val="00C13CDD"/>
    <w:rsid w:val="00C149E3"/>
    <w:rsid w:val="00C15A14"/>
    <w:rsid w:val="00C172AF"/>
    <w:rsid w:val="00C173BB"/>
    <w:rsid w:val="00C17606"/>
    <w:rsid w:val="00C1771F"/>
    <w:rsid w:val="00C177C9"/>
    <w:rsid w:val="00C17AB6"/>
    <w:rsid w:val="00C17D55"/>
    <w:rsid w:val="00C20755"/>
    <w:rsid w:val="00C21C40"/>
    <w:rsid w:val="00C21D15"/>
    <w:rsid w:val="00C23341"/>
    <w:rsid w:val="00C238D0"/>
    <w:rsid w:val="00C2458E"/>
    <w:rsid w:val="00C26A72"/>
    <w:rsid w:val="00C2718F"/>
    <w:rsid w:val="00C31108"/>
    <w:rsid w:val="00C32276"/>
    <w:rsid w:val="00C32640"/>
    <w:rsid w:val="00C33327"/>
    <w:rsid w:val="00C3506A"/>
    <w:rsid w:val="00C35D6B"/>
    <w:rsid w:val="00C35FE5"/>
    <w:rsid w:val="00C37926"/>
    <w:rsid w:val="00C37A94"/>
    <w:rsid w:val="00C41B91"/>
    <w:rsid w:val="00C41DD0"/>
    <w:rsid w:val="00C44301"/>
    <w:rsid w:val="00C451E9"/>
    <w:rsid w:val="00C45DCC"/>
    <w:rsid w:val="00C4642F"/>
    <w:rsid w:val="00C46785"/>
    <w:rsid w:val="00C46A56"/>
    <w:rsid w:val="00C4713F"/>
    <w:rsid w:val="00C474A1"/>
    <w:rsid w:val="00C50B6B"/>
    <w:rsid w:val="00C50CAE"/>
    <w:rsid w:val="00C529CC"/>
    <w:rsid w:val="00C52D76"/>
    <w:rsid w:val="00C530CD"/>
    <w:rsid w:val="00C56DF9"/>
    <w:rsid w:val="00C5725E"/>
    <w:rsid w:val="00C578D3"/>
    <w:rsid w:val="00C60F31"/>
    <w:rsid w:val="00C61682"/>
    <w:rsid w:val="00C6207A"/>
    <w:rsid w:val="00C622E9"/>
    <w:rsid w:val="00C62340"/>
    <w:rsid w:val="00C63696"/>
    <w:rsid w:val="00C64FA5"/>
    <w:rsid w:val="00C65BA6"/>
    <w:rsid w:val="00C65E01"/>
    <w:rsid w:val="00C65FFA"/>
    <w:rsid w:val="00C6688C"/>
    <w:rsid w:val="00C66FA5"/>
    <w:rsid w:val="00C71FC0"/>
    <w:rsid w:val="00C73F37"/>
    <w:rsid w:val="00C75B70"/>
    <w:rsid w:val="00C76DEA"/>
    <w:rsid w:val="00C77556"/>
    <w:rsid w:val="00C806CA"/>
    <w:rsid w:val="00C81032"/>
    <w:rsid w:val="00C81671"/>
    <w:rsid w:val="00C81BFB"/>
    <w:rsid w:val="00C81D33"/>
    <w:rsid w:val="00C82719"/>
    <w:rsid w:val="00C83C9B"/>
    <w:rsid w:val="00C8424D"/>
    <w:rsid w:val="00C869E1"/>
    <w:rsid w:val="00C90D8E"/>
    <w:rsid w:val="00C920A0"/>
    <w:rsid w:val="00C928BA"/>
    <w:rsid w:val="00C93CBF"/>
    <w:rsid w:val="00C95BA3"/>
    <w:rsid w:val="00C96659"/>
    <w:rsid w:val="00C967F9"/>
    <w:rsid w:val="00C96B3A"/>
    <w:rsid w:val="00C971FC"/>
    <w:rsid w:val="00C974E0"/>
    <w:rsid w:val="00C97A4F"/>
    <w:rsid w:val="00CA0079"/>
    <w:rsid w:val="00CA141F"/>
    <w:rsid w:val="00CA1F04"/>
    <w:rsid w:val="00CA2134"/>
    <w:rsid w:val="00CA2BBB"/>
    <w:rsid w:val="00CA386F"/>
    <w:rsid w:val="00CA4FC1"/>
    <w:rsid w:val="00CA7E56"/>
    <w:rsid w:val="00CB07C5"/>
    <w:rsid w:val="00CB0FE4"/>
    <w:rsid w:val="00CB143D"/>
    <w:rsid w:val="00CB2CAE"/>
    <w:rsid w:val="00CB3069"/>
    <w:rsid w:val="00CB38A8"/>
    <w:rsid w:val="00CB3B43"/>
    <w:rsid w:val="00CB45B8"/>
    <w:rsid w:val="00CB547B"/>
    <w:rsid w:val="00CB648B"/>
    <w:rsid w:val="00CC0143"/>
    <w:rsid w:val="00CC13F7"/>
    <w:rsid w:val="00CC15B3"/>
    <w:rsid w:val="00CC210F"/>
    <w:rsid w:val="00CC2423"/>
    <w:rsid w:val="00CC395F"/>
    <w:rsid w:val="00CC419D"/>
    <w:rsid w:val="00CC45EA"/>
    <w:rsid w:val="00CC739F"/>
    <w:rsid w:val="00CC764A"/>
    <w:rsid w:val="00CC7F02"/>
    <w:rsid w:val="00CC7F23"/>
    <w:rsid w:val="00CD24FA"/>
    <w:rsid w:val="00CD29D4"/>
    <w:rsid w:val="00CD3654"/>
    <w:rsid w:val="00CD557F"/>
    <w:rsid w:val="00CD7A86"/>
    <w:rsid w:val="00CE0682"/>
    <w:rsid w:val="00CE18EF"/>
    <w:rsid w:val="00CE1DB1"/>
    <w:rsid w:val="00CE3CF9"/>
    <w:rsid w:val="00CE4D83"/>
    <w:rsid w:val="00CE6A76"/>
    <w:rsid w:val="00CE6DA8"/>
    <w:rsid w:val="00CF0841"/>
    <w:rsid w:val="00CF0A88"/>
    <w:rsid w:val="00CF0AC6"/>
    <w:rsid w:val="00CF15D4"/>
    <w:rsid w:val="00CF15DB"/>
    <w:rsid w:val="00CF17F9"/>
    <w:rsid w:val="00CF20E9"/>
    <w:rsid w:val="00CF33D6"/>
    <w:rsid w:val="00CF3E10"/>
    <w:rsid w:val="00CF52A0"/>
    <w:rsid w:val="00CF62C7"/>
    <w:rsid w:val="00D0028D"/>
    <w:rsid w:val="00D012CE"/>
    <w:rsid w:val="00D01B0F"/>
    <w:rsid w:val="00D05A7C"/>
    <w:rsid w:val="00D07262"/>
    <w:rsid w:val="00D07CE0"/>
    <w:rsid w:val="00D10EF0"/>
    <w:rsid w:val="00D1227A"/>
    <w:rsid w:val="00D13B21"/>
    <w:rsid w:val="00D13DBA"/>
    <w:rsid w:val="00D16535"/>
    <w:rsid w:val="00D207DA"/>
    <w:rsid w:val="00D20A04"/>
    <w:rsid w:val="00D2146A"/>
    <w:rsid w:val="00D2238F"/>
    <w:rsid w:val="00D22470"/>
    <w:rsid w:val="00D237AA"/>
    <w:rsid w:val="00D24A5A"/>
    <w:rsid w:val="00D24E03"/>
    <w:rsid w:val="00D30802"/>
    <w:rsid w:val="00D310DA"/>
    <w:rsid w:val="00D3247F"/>
    <w:rsid w:val="00D34772"/>
    <w:rsid w:val="00D351E8"/>
    <w:rsid w:val="00D36558"/>
    <w:rsid w:val="00D369F2"/>
    <w:rsid w:val="00D37155"/>
    <w:rsid w:val="00D373BF"/>
    <w:rsid w:val="00D37FAA"/>
    <w:rsid w:val="00D40074"/>
    <w:rsid w:val="00D408F5"/>
    <w:rsid w:val="00D41504"/>
    <w:rsid w:val="00D4165B"/>
    <w:rsid w:val="00D419B3"/>
    <w:rsid w:val="00D425B0"/>
    <w:rsid w:val="00D426E9"/>
    <w:rsid w:val="00D427C3"/>
    <w:rsid w:val="00D42928"/>
    <w:rsid w:val="00D455E9"/>
    <w:rsid w:val="00D45E6A"/>
    <w:rsid w:val="00D460DD"/>
    <w:rsid w:val="00D46640"/>
    <w:rsid w:val="00D469FE"/>
    <w:rsid w:val="00D46D81"/>
    <w:rsid w:val="00D47833"/>
    <w:rsid w:val="00D47FC9"/>
    <w:rsid w:val="00D500CF"/>
    <w:rsid w:val="00D50210"/>
    <w:rsid w:val="00D52B95"/>
    <w:rsid w:val="00D535E3"/>
    <w:rsid w:val="00D53C2B"/>
    <w:rsid w:val="00D542CD"/>
    <w:rsid w:val="00D553DF"/>
    <w:rsid w:val="00D56143"/>
    <w:rsid w:val="00D57567"/>
    <w:rsid w:val="00D577D5"/>
    <w:rsid w:val="00D60009"/>
    <w:rsid w:val="00D62099"/>
    <w:rsid w:val="00D63327"/>
    <w:rsid w:val="00D6457A"/>
    <w:rsid w:val="00D64C20"/>
    <w:rsid w:val="00D65C96"/>
    <w:rsid w:val="00D660FB"/>
    <w:rsid w:val="00D6685B"/>
    <w:rsid w:val="00D67748"/>
    <w:rsid w:val="00D70414"/>
    <w:rsid w:val="00D70532"/>
    <w:rsid w:val="00D71307"/>
    <w:rsid w:val="00D72745"/>
    <w:rsid w:val="00D73045"/>
    <w:rsid w:val="00D7405F"/>
    <w:rsid w:val="00D7515C"/>
    <w:rsid w:val="00D754FF"/>
    <w:rsid w:val="00D75C07"/>
    <w:rsid w:val="00D763E4"/>
    <w:rsid w:val="00D76E29"/>
    <w:rsid w:val="00D824F4"/>
    <w:rsid w:val="00D826FA"/>
    <w:rsid w:val="00D83751"/>
    <w:rsid w:val="00D83B3F"/>
    <w:rsid w:val="00D84033"/>
    <w:rsid w:val="00D844C1"/>
    <w:rsid w:val="00D84C0F"/>
    <w:rsid w:val="00D85F64"/>
    <w:rsid w:val="00D864B8"/>
    <w:rsid w:val="00D86E97"/>
    <w:rsid w:val="00D906CA"/>
    <w:rsid w:val="00D907BC"/>
    <w:rsid w:val="00D93E13"/>
    <w:rsid w:val="00D93ED4"/>
    <w:rsid w:val="00D93EDC"/>
    <w:rsid w:val="00D94883"/>
    <w:rsid w:val="00D94D9F"/>
    <w:rsid w:val="00D96991"/>
    <w:rsid w:val="00D96CE4"/>
    <w:rsid w:val="00DA014C"/>
    <w:rsid w:val="00DA057A"/>
    <w:rsid w:val="00DA12FC"/>
    <w:rsid w:val="00DA1B62"/>
    <w:rsid w:val="00DA37AA"/>
    <w:rsid w:val="00DA45B1"/>
    <w:rsid w:val="00DA5C59"/>
    <w:rsid w:val="00DA5F24"/>
    <w:rsid w:val="00DA72FA"/>
    <w:rsid w:val="00DA7C2F"/>
    <w:rsid w:val="00DB0988"/>
    <w:rsid w:val="00DB2940"/>
    <w:rsid w:val="00DB304D"/>
    <w:rsid w:val="00DB340E"/>
    <w:rsid w:val="00DB3CA5"/>
    <w:rsid w:val="00DB4096"/>
    <w:rsid w:val="00DB42AB"/>
    <w:rsid w:val="00DB5D53"/>
    <w:rsid w:val="00DC13C9"/>
    <w:rsid w:val="00DC2401"/>
    <w:rsid w:val="00DC2481"/>
    <w:rsid w:val="00DC25DE"/>
    <w:rsid w:val="00DC2E3F"/>
    <w:rsid w:val="00DC3026"/>
    <w:rsid w:val="00DC438A"/>
    <w:rsid w:val="00DC51DA"/>
    <w:rsid w:val="00DC665D"/>
    <w:rsid w:val="00DD070F"/>
    <w:rsid w:val="00DD10CA"/>
    <w:rsid w:val="00DD119C"/>
    <w:rsid w:val="00DD1A0C"/>
    <w:rsid w:val="00DD3BE0"/>
    <w:rsid w:val="00DD4B82"/>
    <w:rsid w:val="00DD5F53"/>
    <w:rsid w:val="00DD5F57"/>
    <w:rsid w:val="00DD66CB"/>
    <w:rsid w:val="00DD6C04"/>
    <w:rsid w:val="00DD6CE0"/>
    <w:rsid w:val="00DE1C68"/>
    <w:rsid w:val="00DE246A"/>
    <w:rsid w:val="00DE3361"/>
    <w:rsid w:val="00DE35C4"/>
    <w:rsid w:val="00DE37C4"/>
    <w:rsid w:val="00DE3B75"/>
    <w:rsid w:val="00DE4207"/>
    <w:rsid w:val="00DE4788"/>
    <w:rsid w:val="00DE6457"/>
    <w:rsid w:val="00DE70FF"/>
    <w:rsid w:val="00DF0633"/>
    <w:rsid w:val="00DF1010"/>
    <w:rsid w:val="00DF1109"/>
    <w:rsid w:val="00DF3CB3"/>
    <w:rsid w:val="00DF456E"/>
    <w:rsid w:val="00DF5FD8"/>
    <w:rsid w:val="00DF7087"/>
    <w:rsid w:val="00DF716A"/>
    <w:rsid w:val="00DF731A"/>
    <w:rsid w:val="00DF7CF2"/>
    <w:rsid w:val="00E00631"/>
    <w:rsid w:val="00E006F7"/>
    <w:rsid w:val="00E00E2A"/>
    <w:rsid w:val="00E01155"/>
    <w:rsid w:val="00E02266"/>
    <w:rsid w:val="00E02428"/>
    <w:rsid w:val="00E03541"/>
    <w:rsid w:val="00E03B3F"/>
    <w:rsid w:val="00E04DB2"/>
    <w:rsid w:val="00E06774"/>
    <w:rsid w:val="00E06F49"/>
    <w:rsid w:val="00E0735E"/>
    <w:rsid w:val="00E12411"/>
    <w:rsid w:val="00E12477"/>
    <w:rsid w:val="00E13533"/>
    <w:rsid w:val="00E13DFE"/>
    <w:rsid w:val="00E14381"/>
    <w:rsid w:val="00E14450"/>
    <w:rsid w:val="00E14AF7"/>
    <w:rsid w:val="00E150A0"/>
    <w:rsid w:val="00E17591"/>
    <w:rsid w:val="00E200B5"/>
    <w:rsid w:val="00E20AF0"/>
    <w:rsid w:val="00E235DF"/>
    <w:rsid w:val="00E24DA9"/>
    <w:rsid w:val="00E2500B"/>
    <w:rsid w:val="00E25C4D"/>
    <w:rsid w:val="00E26349"/>
    <w:rsid w:val="00E304D5"/>
    <w:rsid w:val="00E306E5"/>
    <w:rsid w:val="00E30D33"/>
    <w:rsid w:val="00E320E1"/>
    <w:rsid w:val="00E361C5"/>
    <w:rsid w:val="00E36FBD"/>
    <w:rsid w:val="00E41909"/>
    <w:rsid w:val="00E41D06"/>
    <w:rsid w:val="00E41D66"/>
    <w:rsid w:val="00E4351D"/>
    <w:rsid w:val="00E44475"/>
    <w:rsid w:val="00E47FA7"/>
    <w:rsid w:val="00E516CD"/>
    <w:rsid w:val="00E52762"/>
    <w:rsid w:val="00E53831"/>
    <w:rsid w:val="00E54420"/>
    <w:rsid w:val="00E54570"/>
    <w:rsid w:val="00E54AEE"/>
    <w:rsid w:val="00E54E53"/>
    <w:rsid w:val="00E5517D"/>
    <w:rsid w:val="00E5618F"/>
    <w:rsid w:val="00E603CF"/>
    <w:rsid w:val="00E60F53"/>
    <w:rsid w:val="00E624AD"/>
    <w:rsid w:val="00E62CD5"/>
    <w:rsid w:val="00E62D18"/>
    <w:rsid w:val="00E637F0"/>
    <w:rsid w:val="00E6410A"/>
    <w:rsid w:val="00E649D3"/>
    <w:rsid w:val="00E65A4F"/>
    <w:rsid w:val="00E66AA3"/>
    <w:rsid w:val="00E67B5E"/>
    <w:rsid w:val="00E70F1A"/>
    <w:rsid w:val="00E73067"/>
    <w:rsid w:val="00E744A5"/>
    <w:rsid w:val="00E748E7"/>
    <w:rsid w:val="00E74DF2"/>
    <w:rsid w:val="00E754FC"/>
    <w:rsid w:val="00E75904"/>
    <w:rsid w:val="00E80A4F"/>
    <w:rsid w:val="00E81682"/>
    <w:rsid w:val="00E821F3"/>
    <w:rsid w:val="00E82E15"/>
    <w:rsid w:val="00E83BF2"/>
    <w:rsid w:val="00E83CA5"/>
    <w:rsid w:val="00E85A93"/>
    <w:rsid w:val="00E8610A"/>
    <w:rsid w:val="00E86265"/>
    <w:rsid w:val="00E87544"/>
    <w:rsid w:val="00E87B78"/>
    <w:rsid w:val="00E908D6"/>
    <w:rsid w:val="00E90B22"/>
    <w:rsid w:val="00E90B9C"/>
    <w:rsid w:val="00E9281B"/>
    <w:rsid w:val="00E93532"/>
    <w:rsid w:val="00E94F01"/>
    <w:rsid w:val="00E94FD7"/>
    <w:rsid w:val="00E95240"/>
    <w:rsid w:val="00E95D6F"/>
    <w:rsid w:val="00EA103D"/>
    <w:rsid w:val="00EA20AA"/>
    <w:rsid w:val="00EA2BF5"/>
    <w:rsid w:val="00EA3487"/>
    <w:rsid w:val="00EA3EFC"/>
    <w:rsid w:val="00EA4E15"/>
    <w:rsid w:val="00EA4F9D"/>
    <w:rsid w:val="00EA5C7A"/>
    <w:rsid w:val="00EA619C"/>
    <w:rsid w:val="00EA664D"/>
    <w:rsid w:val="00EA75DD"/>
    <w:rsid w:val="00EA7CEA"/>
    <w:rsid w:val="00EB266F"/>
    <w:rsid w:val="00EB31BF"/>
    <w:rsid w:val="00EB3B96"/>
    <w:rsid w:val="00EB3EB1"/>
    <w:rsid w:val="00EB6733"/>
    <w:rsid w:val="00EB7860"/>
    <w:rsid w:val="00EC0420"/>
    <w:rsid w:val="00EC04C4"/>
    <w:rsid w:val="00EC0775"/>
    <w:rsid w:val="00EC0B0F"/>
    <w:rsid w:val="00EC2676"/>
    <w:rsid w:val="00EC2C0A"/>
    <w:rsid w:val="00EC3024"/>
    <w:rsid w:val="00EC35CD"/>
    <w:rsid w:val="00EC3C38"/>
    <w:rsid w:val="00EC4069"/>
    <w:rsid w:val="00EC419A"/>
    <w:rsid w:val="00EC4EE1"/>
    <w:rsid w:val="00EC5353"/>
    <w:rsid w:val="00EC70AA"/>
    <w:rsid w:val="00EC77AC"/>
    <w:rsid w:val="00EC7EE7"/>
    <w:rsid w:val="00ED008F"/>
    <w:rsid w:val="00ED02B6"/>
    <w:rsid w:val="00ED08A7"/>
    <w:rsid w:val="00ED0AFA"/>
    <w:rsid w:val="00ED0CE9"/>
    <w:rsid w:val="00ED1091"/>
    <w:rsid w:val="00ED111D"/>
    <w:rsid w:val="00ED1C76"/>
    <w:rsid w:val="00ED49AB"/>
    <w:rsid w:val="00ED614A"/>
    <w:rsid w:val="00ED712D"/>
    <w:rsid w:val="00EE0484"/>
    <w:rsid w:val="00EE108F"/>
    <w:rsid w:val="00EE17BC"/>
    <w:rsid w:val="00EE1B9A"/>
    <w:rsid w:val="00EE26FE"/>
    <w:rsid w:val="00EE2EA0"/>
    <w:rsid w:val="00EE4790"/>
    <w:rsid w:val="00EE59B1"/>
    <w:rsid w:val="00EE5E31"/>
    <w:rsid w:val="00EE6969"/>
    <w:rsid w:val="00EE7C6E"/>
    <w:rsid w:val="00EE7E24"/>
    <w:rsid w:val="00EF0D49"/>
    <w:rsid w:val="00EF13ED"/>
    <w:rsid w:val="00EF2DFB"/>
    <w:rsid w:val="00EF3410"/>
    <w:rsid w:val="00EF4A61"/>
    <w:rsid w:val="00EF58DC"/>
    <w:rsid w:val="00EF5971"/>
    <w:rsid w:val="00EF5F3B"/>
    <w:rsid w:val="00EF6172"/>
    <w:rsid w:val="00EF7C59"/>
    <w:rsid w:val="00F01420"/>
    <w:rsid w:val="00F01D20"/>
    <w:rsid w:val="00F033A4"/>
    <w:rsid w:val="00F03630"/>
    <w:rsid w:val="00F03693"/>
    <w:rsid w:val="00F03711"/>
    <w:rsid w:val="00F044D7"/>
    <w:rsid w:val="00F0579B"/>
    <w:rsid w:val="00F05ECB"/>
    <w:rsid w:val="00F06282"/>
    <w:rsid w:val="00F063AA"/>
    <w:rsid w:val="00F071B4"/>
    <w:rsid w:val="00F071C3"/>
    <w:rsid w:val="00F072C8"/>
    <w:rsid w:val="00F07CCB"/>
    <w:rsid w:val="00F10DA4"/>
    <w:rsid w:val="00F11689"/>
    <w:rsid w:val="00F12132"/>
    <w:rsid w:val="00F1232E"/>
    <w:rsid w:val="00F126C0"/>
    <w:rsid w:val="00F14553"/>
    <w:rsid w:val="00F14FD6"/>
    <w:rsid w:val="00F157B1"/>
    <w:rsid w:val="00F16811"/>
    <w:rsid w:val="00F17B93"/>
    <w:rsid w:val="00F2141A"/>
    <w:rsid w:val="00F21AE0"/>
    <w:rsid w:val="00F2208F"/>
    <w:rsid w:val="00F22863"/>
    <w:rsid w:val="00F22935"/>
    <w:rsid w:val="00F22D33"/>
    <w:rsid w:val="00F23322"/>
    <w:rsid w:val="00F23E85"/>
    <w:rsid w:val="00F25A96"/>
    <w:rsid w:val="00F26CB9"/>
    <w:rsid w:val="00F2710D"/>
    <w:rsid w:val="00F273C2"/>
    <w:rsid w:val="00F3046F"/>
    <w:rsid w:val="00F31037"/>
    <w:rsid w:val="00F320D8"/>
    <w:rsid w:val="00F33DAF"/>
    <w:rsid w:val="00F34B57"/>
    <w:rsid w:val="00F3556A"/>
    <w:rsid w:val="00F3575D"/>
    <w:rsid w:val="00F362EB"/>
    <w:rsid w:val="00F3631E"/>
    <w:rsid w:val="00F367A1"/>
    <w:rsid w:val="00F36915"/>
    <w:rsid w:val="00F37D4A"/>
    <w:rsid w:val="00F415E4"/>
    <w:rsid w:val="00F42052"/>
    <w:rsid w:val="00F433E8"/>
    <w:rsid w:val="00F4343C"/>
    <w:rsid w:val="00F440FD"/>
    <w:rsid w:val="00F44506"/>
    <w:rsid w:val="00F44D19"/>
    <w:rsid w:val="00F50C77"/>
    <w:rsid w:val="00F50C85"/>
    <w:rsid w:val="00F519A6"/>
    <w:rsid w:val="00F52A48"/>
    <w:rsid w:val="00F532FD"/>
    <w:rsid w:val="00F53DC1"/>
    <w:rsid w:val="00F53EBE"/>
    <w:rsid w:val="00F55B63"/>
    <w:rsid w:val="00F570A0"/>
    <w:rsid w:val="00F600CC"/>
    <w:rsid w:val="00F63005"/>
    <w:rsid w:val="00F6366E"/>
    <w:rsid w:val="00F63831"/>
    <w:rsid w:val="00F63ADA"/>
    <w:rsid w:val="00F65346"/>
    <w:rsid w:val="00F658C3"/>
    <w:rsid w:val="00F71082"/>
    <w:rsid w:val="00F72886"/>
    <w:rsid w:val="00F7333C"/>
    <w:rsid w:val="00F7378F"/>
    <w:rsid w:val="00F74DBC"/>
    <w:rsid w:val="00F75680"/>
    <w:rsid w:val="00F7670B"/>
    <w:rsid w:val="00F77144"/>
    <w:rsid w:val="00F81573"/>
    <w:rsid w:val="00F8263F"/>
    <w:rsid w:val="00F82EC5"/>
    <w:rsid w:val="00F854F3"/>
    <w:rsid w:val="00F8583C"/>
    <w:rsid w:val="00F8591D"/>
    <w:rsid w:val="00F86C6F"/>
    <w:rsid w:val="00F86E31"/>
    <w:rsid w:val="00F87336"/>
    <w:rsid w:val="00F87A72"/>
    <w:rsid w:val="00F905DE"/>
    <w:rsid w:val="00F912FE"/>
    <w:rsid w:val="00F91306"/>
    <w:rsid w:val="00F91B4C"/>
    <w:rsid w:val="00F91FAD"/>
    <w:rsid w:val="00F92BB3"/>
    <w:rsid w:val="00F92D33"/>
    <w:rsid w:val="00F94296"/>
    <w:rsid w:val="00F9449E"/>
    <w:rsid w:val="00F95580"/>
    <w:rsid w:val="00F955AF"/>
    <w:rsid w:val="00F9669D"/>
    <w:rsid w:val="00F9670C"/>
    <w:rsid w:val="00F96750"/>
    <w:rsid w:val="00F9691F"/>
    <w:rsid w:val="00F9716E"/>
    <w:rsid w:val="00FA08DD"/>
    <w:rsid w:val="00FA2953"/>
    <w:rsid w:val="00FA3146"/>
    <w:rsid w:val="00FA5170"/>
    <w:rsid w:val="00FA5276"/>
    <w:rsid w:val="00FA7035"/>
    <w:rsid w:val="00FB1540"/>
    <w:rsid w:val="00FB1D28"/>
    <w:rsid w:val="00FB350B"/>
    <w:rsid w:val="00FB36A6"/>
    <w:rsid w:val="00FB3F59"/>
    <w:rsid w:val="00FB46ED"/>
    <w:rsid w:val="00FB535C"/>
    <w:rsid w:val="00FB5833"/>
    <w:rsid w:val="00FB650E"/>
    <w:rsid w:val="00FB68E7"/>
    <w:rsid w:val="00FB6D7D"/>
    <w:rsid w:val="00FB7768"/>
    <w:rsid w:val="00FB7B35"/>
    <w:rsid w:val="00FB7F08"/>
    <w:rsid w:val="00FC1812"/>
    <w:rsid w:val="00FC182A"/>
    <w:rsid w:val="00FC21DF"/>
    <w:rsid w:val="00FC23FB"/>
    <w:rsid w:val="00FC29B1"/>
    <w:rsid w:val="00FC3252"/>
    <w:rsid w:val="00FC3435"/>
    <w:rsid w:val="00FC4EA1"/>
    <w:rsid w:val="00FC5B5C"/>
    <w:rsid w:val="00FD0838"/>
    <w:rsid w:val="00FD09BC"/>
    <w:rsid w:val="00FD0A8B"/>
    <w:rsid w:val="00FD0D14"/>
    <w:rsid w:val="00FD0E91"/>
    <w:rsid w:val="00FD1FF3"/>
    <w:rsid w:val="00FD2CDF"/>
    <w:rsid w:val="00FD3527"/>
    <w:rsid w:val="00FD42E1"/>
    <w:rsid w:val="00FD46E6"/>
    <w:rsid w:val="00FD52AA"/>
    <w:rsid w:val="00FD581F"/>
    <w:rsid w:val="00FE0326"/>
    <w:rsid w:val="00FE2DE8"/>
    <w:rsid w:val="00FE3854"/>
    <w:rsid w:val="00FE45F5"/>
    <w:rsid w:val="00FE4A8A"/>
    <w:rsid w:val="00FE5BB1"/>
    <w:rsid w:val="00FE6FBA"/>
    <w:rsid w:val="00FE74EF"/>
    <w:rsid w:val="00FF13DE"/>
    <w:rsid w:val="00FF2E6D"/>
    <w:rsid w:val="00FF2F83"/>
    <w:rsid w:val="00FF3D9E"/>
    <w:rsid w:val="00FF6AC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63ADA"/>
    <w:pPr>
      <w:spacing w:after="0" w:line="240" w:lineRule="auto"/>
    </w:pPr>
    <w:rPr>
      <w:rFonts w:ascii="Calibri" w:hAnsi="Calibri" w:cs="Times New Roman"/>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3103"/>
    <w:pPr>
      <w:ind w:left="720"/>
      <w:contextualSpacing/>
    </w:pPr>
  </w:style>
  <w:style w:type="character" w:styleId="Strong">
    <w:name w:val="Strong"/>
    <w:basedOn w:val="DefaultParagraphFont"/>
    <w:uiPriority w:val="22"/>
    <w:qFormat/>
    <w:rsid w:val="00F63831"/>
    <w:rPr>
      <w:b/>
      <w:bCs/>
    </w:rPr>
  </w:style>
  <w:style w:type="paragraph" w:styleId="NormalWeb">
    <w:name w:val="Normal (Web)"/>
    <w:basedOn w:val="Normal"/>
    <w:uiPriority w:val="99"/>
    <w:unhideWhenUsed/>
    <w:rsid w:val="00F63831"/>
    <w:pPr>
      <w:spacing w:before="100" w:beforeAutospacing="1" w:after="100" w:afterAutospacing="1"/>
    </w:pPr>
    <w:rPr>
      <w:rFonts w:ascii="Times New Roman" w:eastAsia="Times New Roman" w:hAnsi="Times New Roman"/>
      <w:sz w:val="24"/>
      <w:szCs w:val="24"/>
    </w:rPr>
  </w:style>
  <w:style w:type="paragraph" w:styleId="BalloonText">
    <w:name w:val="Balloon Text"/>
    <w:basedOn w:val="Normal"/>
    <w:link w:val="BalloonTextChar"/>
    <w:uiPriority w:val="99"/>
    <w:semiHidden/>
    <w:unhideWhenUsed/>
    <w:rsid w:val="00F63831"/>
    <w:rPr>
      <w:rFonts w:ascii="Tahoma" w:hAnsi="Tahoma" w:cs="Tahoma"/>
      <w:sz w:val="16"/>
      <w:szCs w:val="16"/>
    </w:rPr>
  </w:style>
  <w:style w:type="character" w:customStyle="1" w:styleId="BalloonTextChar">
    <w:name w:val="Balloon Text Char"/>
    <w:basedOn w:val="DefaultParagraphFont"/>
    <w:link w:val="BalloonText"/>
    <w:uiPriority w:val="99"/>
    <w:semiHidden/>
    <w:rsid w:val="00F63831"/>
    <w:rPr>
      <w:rFonts w:ascii="Tahoma" w:hAnsi="Tahoma" w:cs="Tahoma"/>
      <w:sz w:val="16"/>
      <w:szCs w:val="16"/>
      <w:lang w:eastAsia="en-GB"/>
    </w:rPr>
  </w:style>
  <w:style w:type="character" w:styleId="IntenseEmphasis">
    <w:name w:val="Intense Emphasis"/>
    <w:basedOn w:val="DefaultParagraphFont"/>
    <w:uiPriority w:val="21"/>
    <w:qFormat/>
    <w:rsid w:val="0012452F"/>
    <w:rPr>
      <w:b/>
      <w:bCs/>
      <w:i/>
      <w:iCs/>
      <w:color w:val="4F81BD" w:themeColor="accent1"/>
    </w:rPr>
  </w:style>
  <w:style w:type="character" w:customStyle="1" w:styleId="style81">
    <w:name w:val="style81"/>
    <w:basedOn w:val="DefaultParagraphFont"/>
    <w:rsid w:val="0012452F"/>
    <w:rPr>
      <w:rFonts w:ascii="Verdana" w:hAnsi="Verdana" w:hint="default"/>
    </w:rPr>
  </w:style>
  <w:style w:type="table" w:styleId="TableGrid">
    <w:name w:val="Table Grid"/>
    <w:basedOn w:val="TableNormal"/>
    <w:uiPriority w:val="59"/>
    <w:rsid w:val="0012452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2452F"/>
    <w:rPr>
      <w:color w:val="0000FF" w:themeColor="hyperlink"/>
      <w:u w:val="single"/>
    </w:rPr>
  </w:style>
  <w:style w:type="paragraph" w:styleId="Header">
    <w:name w:val="header"/>
    <w:basedOn w:val="Normal"/>
    <w:link w:val="HeaderChar"/>
    <w:uiPriority w:val="99"/>
    <w:semiHidden/>
    <w:unhideWhenUsed/>
    <w:rsid w:val="00C66FA5"/>
    <w:pPr>
      <w:tabs>
        <w:tab w:val="center" w:pos="4513"/>
        <w:tab w:val="right" w:pos="9026"/>
      </w:tabs>
    </w:pPr>
  </w:style>
  <w:style w:type="character" w:customStyle="1" w:styleId="HeaderChar">
    <w:name w:val="Header Char"/>
    <w:basedOn w:val="DefaultParagraphFont"/>
    <w:link w:val="Header"/>
    <w:uiPriority w:val="99"/>
    <w:semiHidden/>
    <w:rsid w:val="00C66FA5"/>
    <w:rPr>
      <w:rFonts w:ascii="Calibri" w:hAnsi="Calibri" w:cs="Times New Roman"/>
      <w:lang w:eastAsia="en-GB"/>
    </w:rPr>
  </w:style>
  <w:style w:type="paragraph" w:styleId="Footer">
    <w:name w:val="footer"/>
    <w:basedOn w:val="Normal"/>
    <w:link w:val="FooterChar"/>
    <w:uiPriority w:val="99"/>
    <w:semiHidden/>
    <w:unhideWhenUsed/>
    <w:rsid w:val="00C66FA5"/>
    <w:pPr>
      <w:tabs>
        <w:tab w:val="center" w:pos="4513"/>
        <w:tab w:val="right" w:pos="9026"/>
      </w:tabs>
    </w:pPr>
  </w:style>
  <w:style w:type="character" w:customStyle="1" w:styleId="FooterChar">
    <w:name w:val="Footer Char"/>
    <w:basedOn w:val="DefaultParagraphFont"/>
    <w:link w:val="Footer"/>
    <w:uiPriority w:val="99"/>
    <w:semiHidden/>
    <w:rsid w:val="00C66FA5"/>
    <w:rPr>
      <w:rFonts w:ascii="Calibri" w:hAnsi="Calibri" w:cs="Times New Roman"/>
      <w:lang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63ADA"/>
    <w:pPr>
      <w:spacing w:after="0" w:line="240" w:lineRule="auto"/>
    </w:pPr>
    <w:rPr>
      <w:rFonts w:ascii="Calibri" w:hAnsi="Calibri" w:cs="Times New Roman"/>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3103"/>
    <w:pPr>
      <w:ind w:left="720"/>
      <w:contextualSpacing/>
    </w:pPr>
  </w:style>
  <w:style w:type="character" w:styleId="Strong">
    <w:name w:val="Strong"/>
    <w:basedOn w:val="DefaultParagraphFont"/>
    <w:uiPriority w:val="22"/>
    <w:qFormat/>
    <w:rsid w:val="00F63831"/>
    <w:rPr>
      <w:b/>
      <w:bCs/>
    </w:rPr>
  </w:style>
  <w:style w:type="paragraph" w:styleId="NormalWeb">
    <w:name w:val="Normal (Web)"/>
    <w:basedOn w:val="Normal"/>
    <w:uiPriority w:val="99"/>
    <w:unhideWhenUsed/>
    <w:rsid w:val="00F63831"/>
    <w:pPr>
      <w:spacing w:before="100" w:beforeAutospacing="1" w:after="100" w:afterAutospacing="1"/>
    </w:pPr>
    <w:rPr>
      <w:rFonts w:ascii="Times New Roman" w:eastAsia="Times New Roman" w:hAnsi="Times New Roman"/>
      <w:sz w:val="24"/>
      <w:szCs w:val="24"/>
    </w:rPr>
  </w:style>
  <w:style w:type="paragraph" w:styleId="BalloonText">
    <w:name w:val="Balloon Text"/>
    <w:basedOn w:val="Normal"/>
    <w:link w:val="BalloonTextChar"/>
    <w:uiPriority w:val="99"/>
    <w:semiHidden/>
    <w:unhideWhenUsed/>
    <w:rsid w:val="00F63831"/>
    <w:rPr>
      <w:rFonts w:ascii="Tahoma" w:hAnsi="Tahoma" w:cs="Tahoma"/>
      <w:sz w:val="16"/>
      <w:szCs w:val="16"/>
    </w:rPr>
  </w:style>
  <w:style w:type="character" w:customStyle="1" w:styleId="BalloonTextChar">
    <w:name w:val="Balloon Text Char"/>
    <w:basedOn w:val="DefaultParagraphFont"/>
    <w:link w:val="BalloonText"/>
    <w:uiPriority w:val="99"/>
    <w:semiHidden/>
    <w:rsid w:val="00F63831"/>
    <w:rPr>
      <w:rFonts w:ascii="Tahoma" w:hAnsi="Tahoma" w:cs="Tahoma"/>
      <w:sz w:val="16"/>
      <w:szCs w:val="16"/>
      <w:lang w:eastAsia="en-GB"/>
    </w:rPr>
  </w:style>
  <w:style w:type="character" w:styleId="IntenseEmphasis">
    <w:name w:val="Intense Emphasis"/>
    <w:basedOn w:val="DefaultParagraphFont"/>
    <w:uiPriority w:val="21"/>
    <w:qFormat/>
    <w:rsid w:val="0012452F"/>
    <w:rPr>
      <w:b/>
      <w:bCs/>
      <w:i/>
      <w:iCs/>
      <w:color w:val="4F81BD" w:themeColor="accent1"/>
    </w:rPr>
  </w:style>
  <w:style w:type="character" w:customStyle="1" w:styleId="style81">
    <w:name w:val="style81"/>
    <w:basedOn w:val="DefaultParagraphFont"/>
    <w:rsid w:val="0012452F"/>
    <w:rPr>
      <w:rFonts w:ascii="Verdana" w:hAnsi="Verdana" w:hint="default"/>
    </w:rPr>
  </w:style>
  <w:style w:type="table" w:styleId="TableGrid">
    <w:name w:val="Table Grid"/>
    <w:basedOn w:val="TableNormal"/>
    <w:uiPriority w:val="59"/>
    <w:rsid w:val="0012452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2452F"/>
    <w:rPr>
      <w:color w:val="0000FF" w:themeColor="hyperlink"/>
      <w:u w:val="single"/>
    </w:rPr>
  </w:style>
  <w:style w:type="paragraph" w:styleId="Header">
    <w:name w:val="header"/>
    <w:basedOn w:val="Normal"/>
    <w:link w:val="HeaderChar"/>
    <w:uiPriority w:val="99"/>
    <w:semiHidden/>
    <w:unhideWhenUsed/>
    <w:rsid w:val="00C66FA5"/>
    <w:pPr>
      <w:tabs>
        <w:tab w:val="center" w:pos="4513"/>
        <w:tab w:val="right" w:pos="9026"/>
      </w:tabs>
    </w:pPr>
  </w:style>
  <w:style w:type="character" w:customStyle="1" w:styleId="HeaderChar">
    <w:name w:val="Header Char"/>
    <w:basedOn w:val="DefaultParagraphFont"/>
    <w:link w:val="Header"/>
    <w:uiPriority w:val="99"/>
    <w:semiHidden/>
    <w:rsid w:val="00C66FA5"/>
    <w:rPr>
      <w:rFonts w:ascii="Calibri" w:hAnsi="Calibri" w:cs="Times New Roman"/>
      <w:lang w:eastAsia="en-GB"/>
    </w:rPr>
  </w:style>
  <w:style w:type="paragraph" w:styleId="Footer">
    <w:name w:val="footer"/>
    <w:basedOn w:val="Normal"/>
    <w:link w:val="FooterChar"/>
    <w:uiPriority w:val="99"/>
    <w:semiHidden/>
    <w:unhideWhenUsed/>
    <w:rsid w:val="00C66FA5"/>
    <w:pPr>
      <w:tabs>
        <w:tab w:val="center" w:pos="4513"/>
        <w:tab w:val="right" w:pos="9026"/>
      </w:tabs>
    </w:pPr>
  </w:style>
  <w:style w:type="character" w:customStyle="1" w:styleId="FooterChar">
    <w:name w:val="Footer Char"/>
    <w:basedOn w:val="DefaultParagraphFont"/>
    <w:link w:val="Footer"/>
    <w:uiPriority w:val="99"/>
    <w:semiHidden/>
    <w:rsid w:val="00C66FA5"/>
    <w:rPr>
      <w:rFonts w:ascii="Calibri" w:hAnsi="Calibri" w:cs="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418847">
      <w:bodyDiv w:val="1"/>
      <w:marLeft w:val="0"/>
      <w:marRight w:val="0"/>
      <w:marTop w:val="0"/>
      <w:marBottom w:val="0"/>
      <w:divBdr>
        <w:top w:val="none" w:sz="0" w:space="0" w:color="auto"/>
        <w:left w:val="none" w:sz="0" w:space="0" w:color="auto"/>
        <w:bottom w:val="none" w:sz="0" w:space="0" w:color="auto"/>
        <w:right w:val="none" w:sz="0" w:space="0" w:color="auto"/>
      </w:divBdr>
    </w:div>
    <w:div w:id="224688697">
      <w:bodyDiv w:val="1"/>
      <w:marLeft w:val="0"/>
      <w:marRight w:val="0"/>
      <w:marTop w:val="0"/>
      <w:marBottom w:val="0"/>
      <w:divBdr>
        <w:top w:val="none" w:sz="0" w:space="0" w:color="auto"/>
        <w:left w:val="none" w:sz="0" w:space="0" w:color="auto"/>
        <w:bottom w:val="none" w:sz="0" w:space="0" w:color="auto"/>
        <w:right w:val="none" w:sz="0" w:space="0" w:color="auto"/>
      </w:divBdr>
      <w:divsChild>
        <w:div w:id="873885611">
          <w:marLeft w:val="0"/>
          <w:marRight w:val="0"/>
          <w:marTop w:val="0"/>
          <w:marBottom w:val="0"/>
          <w:divBdr>
            <w:top w:val="none" w:sz="0" w:space="0" w:color="auto"/>
            <w:left w:val="none" w:sz="0" w:space="0" w:color="auto"/>
            <w:bottom w:val="none" w:sz="0" w:space="0" w:color="auto"/>
            <w:right w:val="none" w:sz="0" w:space="0" w:color="auto"/>
          </w:divBdr>
          <w:divsChild>
            <w:div w:id="1009913261">
              <w:marLeft w:val="0"/>
              <w:marRight w:val="0"/>
              <w:marTop w:val="0"/>
              <w:marBottom w:val="0"/>
              <w:divBdr>
                <w:top w:val="none" w:sz="0" w:space="0" w:color="auto"/>
                <w:left w:val="none" w:sz="0" w:space="0" w:color="auto"/>
                <w:bottom w:val="none" w:sz="0" w:space="0" w:color="auto"/>
                <w:right w:val="none" w:sz="0" w:space="0" w:color="auto"/>
              </w:divBdr>
              <w:divsChild>
                <w:div w:id="595870192">
                  <w:marLeft w:val="0"/>
                  <w:marRight w:val="0"/>
                  <w:marTop w:val="0"/>
                  <w:marBottom w:val="432"/>
                  <w:divBdr>
                    <w:top w:val="none" w:sz="0" w:space="0" w:color="auto"/>
                    <w:left w:val="none" w:sz="0" w:space="0" w:color="auto"/>
                    <w:bottom w:val="none" w:sz="0" w:space="0" w:color="auto"/>
                    <w:right w:val="none" w:sz="0" w:space="0" w:color="auto"/>
                  </w:divBdr>
                  <w:divsChild>
                    <w:div w:id="932786457">
                      <w:marLeft w:val="0"/>
                      <w:marRight w:val="0"/>
                      <w:marTop w:val="0"/>
                      <w:marBottom w:val="432"/>
                      <w:divBdr>
                        <w:top w:val="none" w:sz="0" w:space="0" w:color="auto"/>
                        <w:left w:val="none" w:sz="0" w:space="0" w:color="auto"/>
                        <w:bottom w:val="none" w:sz="0" w:space="0" w:color="auto"/>
                        <w:right w:val="none" w:sz="0" w:space="0" w:color="auto"/>
                      </w:divBdr>
                      <w:divsChild>
                        <w:div w:id="726491421">
                          <w:blockQuote w:val="1"/>
                          <w:marLeft w:val="960"/>
                          <w:marRight w:val="7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1940664">
      <w:bodyDiv w:val="1"/>
      <w:marLeft w:val="0"/>
      <w:marRight w:val="0"/>
      <w:marTop w:val="0"/>
      <w:marBottom w:val="0"/>
      <w:divBdr>
        <w:top w:val="none" w:sz="0" w:space="0" w:color="auto"/>
        <w:left w:val="none" w:sz="0" w:space="0" w:color="auto"/>
        <w:bottom w:val="none" w:sz="0" w:space="0" w:color="auto"/>
        <w:right w:val="none" w:sz="0" w:space="0" w:color="auto"/>
      </w:divBdr>
    </w:div>
    <w:div w:id="1035888277">
      <w:bodyDiv w:val="1"/>
      <w:marLeft w:val="0"/>
      <w:marRight w:val="0"/>
      <w:marTop w:val="0"/>
      <w:marBottom w:val="0"/>
      <w:divBdr>
        <w:top w:val="none" w:sz="0" w:space="0" w:color="auto"/>
        <w:left w:val="none" w:sz="0" w:space="0" w:color="auto"/>
        <w:bottom w:val="none" w:sz="0" w:space="0" w:color="auto"/>
        <w:right w:val="none" w:sz="0" w:space="0" w:color="auto"/>
      </w:divBdr>
    </w:div>
    <w:div w:id="1084374124">
      <w:bodyDiv w:val="1"/>
      <w:marLeft w:val="0"/>
      <w:marRight w:val="0"/>
      <w:marTop w:val="0"/>
      <w:marBottom w:val="0"/>
      <w:divBdr>
        <w:top w:val="none" w:sz="0" w:space="0" w:color="auto"/>
        <w:left w:val="none" w:sz="0" w:space="0" w:color="auto"/>
        <w:bottom w:val="none" w:sz="0" w:space="0" w:color="auto"/>
        <w:right w:val="none" w:sz="0" w:space="0" w:color="auto"/>
      </w:divBdr>
      <w:divsChild>
        <w:div w:id="1408529328">
          <w:marLeft w:val="0"/>
          <w:marRight w:val="0"/>
          <w:marTop w:val="0"/>
          <w:marBottom w:val="0"/>
          <w:divBdr>
            <w:top w:val="none" w:sz="0" w:space="0" w:color="auto"/>
            <w:left w:val="none" w:sz="0" w:space="0" w:color="auto"/>
            <w:bottom w:val="none" w:sz="0" w:space="0" w:color="auto"/>
            <w:right w:val="none" w:sz="0" w:space="0" w:color="auto"/>
          </w:divBdr>
          <w:divsChild>
            <w:div w:id="1859613780">
              <w:marLeft w:val="0"/>
              <w:marRight w:val="0"/>
              <w:marTop w:val="0"/>
              <w:marBottom w:val="0"/>
              <w:divBdr>
                <w:top w:val="none" w:sz="0" w:space="0" w:color="auto"/>
                <w:left w:val="none" w:sz="0" w:space="0" w:color="auto"/>
                <w:bottom w:val="none" w:sz="0" w:space="0" w:color="auto"/>
                <w:right w:val="none" w:sz="0" w:space="0" w:color="auto"/>
              </w:divBdr>
              <w:divsChild>
                <w:div w:id="508642078">
                  <w:marLeft w:val="0"/>
                  <w:marRight w:val="0"/>
                  <w:marTop w:val="0"/>
                  <w:marBottom w:val="0"/>
                  <w:divBdr>
                    <w:top w:val="none" w:sz="0" w:space="0" w:color="auto"/>
                    <w:left w:val="none" w:sz="0" w:space="0" w:color="auto"/>
                    <w:bottom w:val="none" w:sz="0" w:space="0" w:color="auto"/>
                    <w:right w:val="none" w:sz="0" w:space="0" w:color="auto"/>
                  </w:divBdr>
                  <w:divsChild>
                    <w:div w:id="2146240500">
                      <w:marLeft w:val="0"/>
                      <w:marRight w:val="0"/>
                      <w:marTop w:val="0"/>
                      <w:marBottom w:val="0"/>
                      <w:divBdr>
                        <w:top w:val="none" w:sz="0" w:space="0" w:color="auto"/>
                        <w:left w:val="none" w:sz="0" w:space="0" w:color="auto"/>
                        <w:bottom w:val="none" w:sz="0" w:space="0" w:color="auto"/>
                        <w:right w:val="none" w:sz="0" w:space="0" w:color="auto"/>
                      </w:divBdr>
                      <w:divsChild>
                        <w:div w:id="1238831148">
                          <w:marLeft w:val="0"/>
                          <w:marRight w:val="0"/>
                          <w:marTop w:val="0"/>
                          <w:marBottom w:val="0"/>
                          <w:divBdr>
                            <w:top w:val="none" w:sz="0" w:space="0" w:color="auto"/>
                            <w:left w:val="none" w:sz="0" w:space="0" w:color="auto"/>
                            <w:bottom w:val="none" w:sz="0" w:space="0" w:color="auto"/>
                            <w:right w:val="none" w:sz="0" w:space="0" w:color="auto"/>
                          </w:divBdr>
                          <w:divsChild>
                            <w:div w:id="943850261">
                              <w:marLeft w:val="0"/>
                              <w:marRight w:val="0"/>
                              <w:marTop w:val="0"/>
                              <w:marBottom w:val="0"/>
                              <w:divBdr>
                                <w:top w:val="none" w:sz="0" w:space="0" w:color="auto"/>
                                <w:left w:val="none" w:sz="0" w:space="0" w:color="auto"/>
                                <w:bottom w:val="none" w:sz="0" w:space="0" w:color="auto"/>
                                <w:right w:val="none" w:sz="0" w:space="0" w:color="auto"/>
                              </w:divBdr>
                              <w:divsChild>
                                <w:div w:id="1315142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08550708">
      <w:bodyDiv w:val="1"/>
      <w:marLeft w:val="0"/>
      <w:marRight w:val="0"/>
      <w:marTop w:val="0"/>
      <w:marBottom w:val="0"/>
      <w:divBdr>
        <w:top w:val="none" w:sz="0" w:space="0" w:color="auto"/>
        <w:left w:val="none" w:sz="0" w:space="0" w:color="auto"/>
        <w:bottom w:val="none" w:sz="0" w:space="0" w:color="auto"/>
        <w:right w:val="none" w:sz="0" w:space="0" w:color="auto"/>
      </w:divBdr>
    </w:div>
    <w:div w:id="1114640341">
      <w:bodyDiv w:val="1"/>
      <w:marLeft w:val="0"/>
      <w:marRight w:val="0"/>
      <w:marTop w:val="0"/>
      <w:marBottom w:val="0"/>
      <w:divBdr>
        <w:top w:val="none" w:sz="0" w:space="0" w:color="auto"/>
        <w:left w:val="none" w:sz="0" w:space="0" w:color="auto"/>
        <w:bottom w:val="none" w:sz="0" w:space="0" w:color="auto"/>
        <w:right w:val="none" w:sz="0" w:space="0" w:color="auto"/>
      </w:divBdr>
    </w:div>
    <w:div w:id="1116098901">
      <w:bodyDiv w:val="1"/>
      <w:marLeft w:val="0"/>
      <w:marRight w:val="0"/>
      <w:marTop w:val="0"/>
      <w:marBottom w:val="0"/>
      <w:divBdr>
        <w:top w:val="none" w:sz="0" w:space="0" w:color="auto"/>
        <w:left w:val="none" w:sz="0" w:space="0" w:color="auto"/>
        <w:bottom w:val="none" w:sz="0" w:space="0" w:color="auto"/>
        <w:right w:val="none" w:sz="0" w:space="0" w:color="auto"/>
      </w:divBdr>
    </w:div>
    <w:div w:id="1416052925">
      <w:bodyDiv w:val="1"/>
      <w:marLeft w:val="0"/>
      <w:marRight w:val="0"/>
      <w:marTop w:val="0"/>
      <w:marBottom w:val="0"/>
      <w:divBdr>
        <w:top w:val="none" w:sz="0" w:space="0" w:color="auto"/>
        <w:left w:val="none" w:sz="0" w:space="0" w:color="auto"/>
        <w:bottom w:val="none" w:sz="0" w:space="0" w:color="auto"/>
        <w:right w:val="none" w:sz="0" w:space="0" w:color="auto"/>
      </w:divBdr>
    </w:div>
    <w:div w:id="1454397077">
      <w:bodyDiv w:val="1"/>
      <w:marLeft w:val="0"/>
      <w:marRight w:val="0"/>
      <w:marTop w:val="0"/>
      <w:marBottom w:val="0"/>
      <w:divBdr>
        <w:top w:val="none" w:sz="0" w:space="0" w:color="auto"/>
        <w:left w:val="none" w:sz="0" w:space="0" w:color="auto"/>
        <w:bottom w:val="none" w:sz="0" w:space="0" w:color="auto"/>
        <w:right w:val="none" w:sz="0" w:space="0" w:color="auto"/>
      </w:divBdr>
    </w:div>
    <w:div w:id="1518617115">
      <w:bodyDiv w:val="1"/>
      <w:marLeft w:val="0"/>
      <w:marRight w:val="0"/>
      <w:marTop w:val="0"/>
      <w:marBottom w:val="0"/>
      <w:divBdr>
        <w:top w:val="none" w:sz="0" w:space="0" w:color="auto"/>
        <w:left w:val="none" w:sz="0" w:space="0" w:color="auto"/>
        <w:bottom w:val="none" w:sz="0" w:space="0" w:color="auto"/>
        <w:right w:val="none" w:sz="0" w:space="0" w:color="auto"/>
      </w:divBdr>
    </w:div>
    <w:div w:id="1973629527">
      <w:bodyDiv w:val="1"/>
      <w:marLeft w:val="0"/>
      <w:marRight w:val="0"/>
      <w:marTop w:val="0"/>
      <w:marBottom w:val="0"/>
      <w:divBdr>
        <w:top w:val="none" w:sz="0" w:space="0" w:color="auto"/>
        <w:left w:val="none" w:sz="0" w:space="0" w:color="auto"/>
        <w:bottom w:val="none" w:sz="0" w:space="0" w:color="auto"/>
        <w:right w:val="none" w:sz="0" w:space="0" w:color="auto"/>
      </w:divBdr>
    </w:div>
    <w:div w:id="2005626049">
      <w:bodyDiv w:val="1"/>
      <w:marLeft w:val="0"/>
      <w:marRight w:val="0"/>
      <w:marTop w:val="0"/>
      <w:marBottom w:val="0"/>
      <w:divBdr>
        <w:top w:val="none" w:sz="0" w:space="0" w:color="auto"/>
        <w:left w:val="none" w:sz="0" w:space="0" w:color="auto"/>
        <w:bottom w:val="none" w:sz="0" w:space="0" w:color="auto"/>
        <w:right w:val="none" w:sz="0" w:space="0" w:color="auto"/>
      </w:divBdr>
    </w:div>
    <w:div w:id="2040810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em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svend@smnuk.co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5" Type="http://schemas.openxmlformats.org/officeDocument/2006/relationships/image" Target="media/image5.jpeg"/><Relationship Id="rId10" Type="http://schemas.openxmlformats.org/officeDocument/2006/relationships/hyperlink" Target="http://www.google.co.uk/url?sa=i&amp;rct=j&amp;q=&amp;esrc=s&amp;source=images&amp;cd=&amp;cad=rja&amp;uact=8&amp;ved=0ahUKEwiFlfTD3ZrLAhVE7RQKHROdBvMQjRwIBw&amp;url=http://www.wiltssport.org.uk/wasp-news/821-county-sports-partnership-network-annual-review-2014&amp;psig=AFQjCNFqLdtCIyU-dOG78O3hivuA6pCJIg&amp;ust=1456758252134084"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package" Target="embeddings/Microsoft_PowerPoint_Slide1.sl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838544-0219-4B49-8D6D-CA845ACC8D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717</Words>
  <Characters>15493</Characters>
  <Application>Microsoft Office Word</Application>
  <DocSecurity>4</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81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vend</dc:creator>
  <cp:lastModifiedBy>Leigh Morton</cp:lastModifiedBy>
  <cp:revision>2</cp:revision>
  <cp:lastPrinted>2016-04-09T09:44:00Z</cp:lastPrinted>
  <dcterms:created xsi:type="dcterms:W3CDTF">2016-04-18T10:24:00Z</dcterms:created>
  <dcterms:modified xsi:type="dcterms:W3CDTF">2016-04-18T10:24:00Z</dcterms:modified>
</cp:coreProperties>
</file>